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BD3AC" w14:textId="52944D0A" w:rsidR="00005D25" w:rsidRPr="00237F77" w:rsidRDefault="00005D25" w:rsidP="0004001D">
      <w:pPr>
        <w:spacing w:line="480" w:lineRule="auto"/>
        <w:rPr>
          <w:rFonts w:cstheme="minorHAnsi"/>
          <w:sz w:val="24"/>
          <w:szCs w:val="24"/>
        </w:rPr>
      </w:pPr>
      <w:r w:rsidRPr="00237F77">
        <w:rPr>
          <w:rFonts w:cstheme="minorHAnsi"/>
          <w:sz w:val="24"/>
          <w:szCs w:val="24"/>
        </w:rPr>
        <w:t>Dalton Murray</w:t>
      </w:r>
      <w:r w:rsidR="00195334" w:rsidRPr="00237F77">
        <w:rPr>
          <w:rFonts w:cstheme="minorHAnsi"/>
          <w:sz w:val="24"/>
          <w:szCs w:val="24"/>
        </w:rPr>
        <w:t>, Norhan John</w:t>
      </w:r>
    </w:p>
    <w:p w14:paraId="1B347B23" w14:textId="3B064227" w:rsidR="00D051AF" w:rsidRPr="00237F77" w:rsidRDefault="00CD1184" w:rsidP="0004001D">
      <w:pPr>
        <w:spacing w:line="480" w:lineRule="auto"/>
        <w:rPr>
          <w:rFonts w:cstheme="minorHAnsi"/>
          <w:sz w:val="24"/>
          <w:szCs w:val="24"/>
        </w:rPr>
      </w:pPr>
      <w:r w:rsidRPr="00237F77">
        <w:rPr>
          <w:rFonts w:cstheme="minorHAnsi"/>
          <w:sz w:val="24"/>
          <w:szCs w:val="24"/>
        </w:rPr>
        <w:t>Systems Analysis and Design</w:t>
      </w:r>
    </w:p>
    <w:p w14:paraId="4FA241B5" w14:textId="24835215" w:rsidR="007C199D" w:rsidRPr="00237F77" w:rsidRDefault="004E3664" w:rsidP="0004001D">
      <w:pPr>
        <w:spacing w:line="480" w:lineRule="auto"/>
        <w:rPr>
          <w:rFonts w:cstheme="minorHAnsi"/>
          <w:sz w:val="24"/>
          <w:szCs w:val="24"/>
        </w:rPr>
      </w:pPr>
      <w:r w:rsidRPr="00237F77">
        <w:rPr>
          <w:rFonts w:cstheme="minorHAnsi"/>
          <w:sz w:val="24"/>
          <w:szCs w:val="24"/>
        </w:rPr>
        <w:t xml:space="preserve">INT </w:t>
      </w:r>
      <w:r w:rsidR="004E04A3" w:rsidRPr="00237F77">
        <w:rPr>
          <w:rFonts w:cstheme="minorHAnsi"/>
          <w:sz w:val="24"/>
          <w:szCs w:val="24"/>
        </w:rPr>
        <w:t>6123</w:t>
      </w:r>
      <w:r w:rsidR="005957DF" w:rsidRPr="00237F77">
        <w:rPr>
          <w:rFonts w:cstheme="minorHAnsi"/>
          <w:sz w:val="24"/>
          <w:szCs w:val="24"/>
        </w:rPr>
        <w:t xml:space="preserve"> </w:t>
      </w:r>
      <w:r w:rsidR="002645A0" w:rsidRPr="00237F77">
        <w:rPr>
          <w:rFonts w:cstheme="minorHAnsi"/>
          <w:sz w:val="24"/>
          <w:szCs w:val="24"/>
        </w:rPr>
        <w:t>– Systems Analysis and Design</w:t>
      </w:r>
    </w:p>
    <w:p w14:paraId="736E87AC" w14:textId="2E70F083" w:rsidR="00A37DA3" w:rsidRPr="00237F77" w:rsidRDefault="00A37DA3" w:rsidP="0004001D">
      <w:pPr>
        <w:spacing w:line="480" w:lineRule="auto"/>
        <w:rPr>
          <w:rFonts w:cstheme="minorHAnsi"/>
          <w:sz w:val="24"/>
          <w:szCs w:val="24"/>
        </w:rPr>
      </w:pPr>
      <w:r w:rsidRPr="00237F77">
        <w:rPr>
          <w:rFonts w:cstheme="minorHAnsi"/>
          <w:sz w:val="24"/>
          <w:szCs w:val="24"/>
        </w:rPr>
        <w:t xml:space="preserve">Dr. </w:t>
      </w:r>
      <w:r w:rsidR="0043510B" w:rsidRPr="00237F77">
        <w:rPr>
          <w:rFonts w:cstheme="minorHAnsi"/>
          <w:sz w:val="24"/>
          <w:szCs w:val="24"/>
        </w:rPr>
        <w:t>Andrew Makar</w:t>
      </w:r>
    </w:p>
    <w:p w14:paraId="06E8B742" w14:textId="1B53E6D5" w:rsidR="00A37DA3" w:rsidRPr="00237F77" w:rsidRDefault="00CB7DEF" w:rsidP="0004001D">
      <w:pPr>
        <w:spacing w:line="480" w:lineRule="auto"/>
        <w:rPr>
          <w:rFonts w:cstheme="minorHAnsi"/>
          <w:sz w:val="24"/>
          <w:szCs w:val="24"/>
        </w:rPr>
      </w:pPr>
      <w:r>
        <w:rPr>
          <w:rFonts w:cstheme="minorHAnsi"/>
          <w:sz w:val="24"/>
          <w:szCs w:val="24"/>
        </w:rPr>
        <w:t>December 14</w:t>
      </w:r>
      <w:r w:rsidR="007A4D89">
        <w:rPr>
          <w:rFonts w:cstheme="minorHAnsi"/>
          <w:sz w:val="24"/>
          <w:szCs w:val="24"/>
        </w:rPr>
        <w:t>,</w:t>
      </w:r>
      <w:r w:rsidR="00F050B6" w:rsidRPr="00237F77">
        <w:rPr>
          <w:rFonts w:cstheme="minorHAnsi"/>
          <w:sz w:val="24"/>
          <w:szCs w:val="24"/>
        </w:rPr>
        <w:t xml:space="preserve"> 2023</w:t>
      </w:r>
    </w:p>
    <w:p w14:paraId="21D1277A" w14:textId="04BBA80A" w:rsidR="002E5539" w:rsidRPr="00237F77" w:rsidRDefault="0062536E" w:rsidP="00320D0F">
      <w:pPr>
        <w:spacing w:line="480" w:lineRule="auto"/>
        <w:jc w:val="center"/>
        <w:rPr>
          <w:rFonts w:cstheme="minorHAnsi"/>
          <w:b/>
          <w:bCs/>
          <w:sz w:val="24"/>
          <w:szCs w:val="24"/>
        </w:rPr>
      </w:pPr>
      <w:r w:rsidRPr="00237F77">
        <w:rPr>
          <w:rFonts w:cstheme="minorHAnsi"/>
          <w:b/>
          <w:bCs/>
          <w:sz w:val="24"/>
          <w:szCs w:val="24"/>
        </w:rPr>
        <w:t xml:space="preserve">Case Study </w:t>
      </w:r>
      <w:r w:rsidR="00CB7DEF">
        <w:rPr>
          <w:rFonts w:cstheme="minorHAnsi"/>
          <w:b/>
          <w:bCs/>
          <w:sz w:val="24"/>
          <w:szCs w:val="24"/>
        </w:rPr>
        <w:t>4</w:t>
      </w:r>
    </w:p>
    <w:p w14:paraId="3BD4306A" w14:textId="6D6719FB" w:rsidR="00DF04B8" w:rsidRPr="00DF04B8" w:rsidRDefault="00DF04B8" w:rsidP="00DF04B8">
      <w:pPr>
        <w:rPr>
          <w:rFonts w:cstheme="minorHAnsi"/>
          <w:b/>
          <w:bCs/>
          <w:sz w:val="24"/>
          <w:szCs w:val="24"/>
        </w:rPr>
      </w:pPr>
      <w:r w:rsidRPr="008042B5">
        <w:rPr>
          <w:rFonts w:cstheme="minorHAnsi"/>
          <w:b/>
          <w:bCs/>
          <w:sz w:val="24"/>
          <w:szCs w:val="24"/>
          <w:highlight w:val="yellow"/>
        </w:rPr>
        <w:t>File Layout (15 points)</w:t>
      </w:r>
    </w:p>
    <w:p w14:paraId="266B6750" w14:textId="65EB55E2" w:rsidR="00DF04B8" w:rsidRPr="00DF04B8" w:rsidRDefault="00DF04B8" w:rsidP="00DF04B8">
      <w:pPr>
        <w:rPr>
          <w:rFonts w:cstheme="minorHAnsi"/>
          <w:sz w:val="24"/>
          <w:szCs w:val="24"/>
        </w:rPr>
      </w:pPr>
      <w:r w:rsidRPr="00DF04B8">
        <w:rPr>
          <w:rFonts w:cstheme="minorHAnsi"/>
          <w:sz w:val="24"/>
          <w:szCs w:val="24"/>
        </w:rPr>
        <w:t>The system needs to send the approved hours to Tek</w:t>
      </w:r>
      <w:r w:rsidR="009E1C7E">
        <w:rPr>
          <w:rFonts w:cstheme="minorHAnsi"/>
          <w:sz w:val="24"/>
          <w:szCs w:val="24"/>
        </w:rPr>
        <w:t>S</w:t>
      </w:r>
      <w:r w:rsidRPr="00DF04B8">
        <w:rPr>
          <w:rFonts w:cstheme="minorHAnsi"/>
          <w:sz w:val="24"/>
          <w:szCs w:val="24"/>
        </w:rPr>
        <w:t>ystems as a notification for the billable hours.  Using Excel, design the file format to send employee hours, rate and calculated amount for the given week.  The Excel file should include the file format and 5 rows of sample data. Refer back to your Case Study 3 class diagram to ensure the contractor id and related contractor information is submitted on the file.</w:t>
      </w:r>
    </w:p>
    <w:p w14:paraId="75E15AF1" w14:textId="0167279B" w:rsidR="00AF611D" w:rsidRDefault="00DF04B8" w:rsidP="00DF04B8">
      <w:pPr>
        <w:rPr>
          <w:rFonts w:cstheme="minorHAnsi"/>
          <w:sz w:val="24"/>
          <w:szCs w:val="24"/>
        </w:rPr>
      </w:pPr>
      <w:r w:rsidRPr="00DF04B8">
        <w:rPr>
          <w:rFonts w:cstheme="minorHAnsi"/>
          <w:sz w:val="24"/>
          <w:szCs w:val="24"/>
        </w:rPr>
        <w:t>Assume when the data file is sent, it will be in a commas separated file.</w:t>
      </w:r>
    </w:p>
    <w:p w14:paraId="50630C93" w14:textId="69608232" w:rsidR="008042B5" w:rsidRDefault="00606BDA" w:rsidP="00DF04B8">
      <w:pPr>
        <w:rPr>
          <w:rFonts w:cstheme="minorHAnsi"/>
          <w:sz w:val="24"/>
          <w:szCs w:val="24"/>
        </w:rPr>
      </w:pPr>
      <w:r>
        <w:rPr>
          <w:rFonts w:cstheme="minorHAnsi"/>
          <w:noProof/>
          <w:sz w:val="24"/>
          <w:szCs w:val="24"/>
        </w:rPr>
        <w:drawing>
          <wp:inline distT="0" distB="0" distL="0" distR="0" wp14:anchorId="27FA9778" wp14:editId="56519EE5">
            <wp:extent cx="5932805" cy="1271905"/>
            <wp:effectExtent l="0" t="0" r="0" b="4445"/>
            <wp:docPr id="11542366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2805" cy="1271905"/>
                    </a:xfrm>
                    <a:prstGeom prst="rect">
                      <a:avLst/>
                    </a:prstGeom>
                    <a:noFill/>
                    <a:ln>
                      <a:noFill/>
                    </a:ln>
                  </pic:spPr>
                </pic:pic>
              </a:graphicData>
            </a:graphic>
          </wp:inline>
        </w:drawing>
      </w:r>
    </w:p>
    <w:p w14:paraId="745D3E36" w14:textId="22F7D389" w:rsidR="00606BDA" w:rsidRDefault="00F82876" w:rsidP="00DF04B8">
      <w:pPr>
        <w:rPr>
          <w:rFonts w:cstheme="minorHAnsi"/>
          <w:sz w:val="24"/>
          <w:szCs w:val="24"/>
        </w:rPr>
      </w:pPr>
      <w:r>
        <w:rPr>
          <w:rFonts w:cstheme="minorHAnsi"/>
          <w:sz w:val="24"/>
          <w:szCs w:val="24"/>
        </w:rPr>
        <w:t>CSV: Attached separately</w:t>
      </w:r>
    </w:p>
    <w:p w14:paraId="32892E3E" w14:textId="77777777" w:rsidR="00B52D7E" w:rsidRDefault="00B52D7E" w:rsidP="00DF04B8">
      <w:pPr>
        <w:rPr>
          <w:rFonts w:cstheme="minorHAnsi"/>
          <w:sz w:val="24"/>
          <w:szCs w:val="24"/>
        </w:rPr>
      </w:pPr>
    </w:p>
    <w:p w14:paraId="6C925BA1" w14:textId="092F249F" w:rsidR="008042B5" w:rsidRPr="008042B5" w:rsidRDefault="008042B5" w:rsidP="008042B5">
      <w:pPr>
        <w:rPr>
          <w:rFonts w:cstheme="minorHAnsi"/>
          <w:b/>
          <w:bCs/>
          <w:sz w:val="24"/>
          <w:szCs w:val="24"/>
        </w:rPr>
      </w:pPr>
      <w:r w:rsidRPr="008042B5">
        <w:rPr>
          <w:rFonts w:cstheme="minorHAnsi"/>
          <w:b/>
          <w:bCs/>
          <w:sz w:val="24"/>
          <w:szCs w:val="24"/>
          <w:highlight w:val="green"/>
        </w:rPr>
        <w:t>Project Estimate and Gantt Chart (15 points)</w:t>
      </w:r>
    </w:p>
    <w:p w14:paraId="5428E7EB" w14:textId="4DBF395A" w:rsidR="008042B5" w:rsidRDefault="008042B5" w:rsidP="008042B5">
      <w:pPr>
        <w:rPr>
          <w:rFonts w:cstheme="minorHAnsi"/>
          <w:sz w:val="24"/>
          <w:szCs w:val="24"/>
        </w:rPr>
      </w:pPr>
      <w:r w:rsidRPr="008042B5">
        <w:rPr>
          <w:rFonts w:cstheme="minorHAnsi"/>
          <w:sz w:val="24"/>
          <w:szCs w:val="24"/>
        </w:rPr>
        <w:t>Based on your knowledge, develop a work break down structure with duration estimates</w:t>
      </w:r>
      <w:r w:rsidR="00797D32">
        <w:rPr>
          <w:rFonts w:cstheme="minorHAnsi"/>
          <w:sz w:val="24"/>
          <w:szCs w:val="24"/>
        </w:rPr>
        <w:br/>
      </w:r>
    </w:p>
    <w:p w14:paraId="509EA0D9" w14:textId="40A269A4" w:rsidR="004364A7" w:rsidRDefault="004364A7" w:rsidP="00027888">
      <w:pPr>
        <w:ind w:firstLine="720"/>
        <w:rPr>
          <w:rFonts w:cstheme="minorHAnsi"/>
          <w:sz w:val="24"/>
          <w:szCs w:val="24"/>
        </w:rPr>
      </w:pPr>
      <w:r>
        <w:rPr>
          <w:rFonts w:cstheme="minorHAnsi"/>
          <w:sz w:val="24"/>
          <w:szCs w:val="24"/>
        </w:rPr>
        <w:t>In creation of our Gantt chart and schedule we assume we have 4 developers. We will split this into two teams, each team has 2 members. The first team is our front-end team, and the second team is our back-end team.</w:t>
      </w:r>
      <w:r w:rsidR="00064FE3">
        <w:rPr>
          <w:rFonts w:cstheme="minorHAnsi"/>
          <w:sz w:val="24"/>
          <w:szCs w:val="24"/>
        </w:rPr>
        <w:t xml:space="preserve"> We also assume in this schedule we have everything </w:t>
      </w:r>
      <w:r w:rsidR="00064FE3">
        <w:rPr>
          <w:rFonts w:cstheme="minorHAnsi"/>
          <w:sz w:val="24"/>
          <w:szCs w:val="24"/>
        </w:rPr>
        <w:lastRenderedPageBreak/>
        <w:t xml:space="preserve">such as the scope, etc. defined </w:t>
      </w:r>
      <w:r w:rsidR="00941B26">
        <w:rPr>
          <w:rFonts w:cstheme="minorHAnsi"/>
          <w:sz w:val="24"/>
          <w:szCs w:val="24"/>
        </w:rPr>
        <w:t>and it is purely based upon the development of the employee portal + timeclock</w:t>
      </w:r>
      <w:r w:rsidR="008E5B96">
        <w:rPr>
          <w:rFonts w:cstheme="minorHAnsi"/>
          <w:sz w:val="24"/>
          <w:szCs w:val="24"/>
        </w:rPr>
        <w:t xml:space="preserve">, mass approval/rejection, </w:t>
      </w:r>
      <w:r w:rsidR="008C0B1B">
        <w:rPr>
          <w:rFonts w:cstheme="minorHAnsi"/>
          <w:sz w:val="24"/>
          <w:szCs w:val="24"/>
        </w:rPr>
        <w:t>reporting and invoicing system.</w:t>
      </w:r>
    </w:p>
    <w:p w14:paraId="46249531" w14:textId="77777777" w:rsidR="006611AA" w:rsidRDefault="006611AA" w:rsidP="00D30149">
      <w:pPr>
        <w:rPr>
          <w:rFonts w:cstheme="minorHAnsi"/>
          <w:sz w:val="24"/>
          <w:szCs w:val="24"/>
        </w:rPr>
      </w:pPr>
    </w:p>
    <w:p w14:paraId="26B4103F" w14:textId="3ADB560F" w:rsidR="003E2F10" w:rsidRDefault="006611AA" w:rsidP="00896165">
      <w:pPr>
        <w:rPr>
          <w:rFonts w:cstheme="minorHAnsi"/>
          <w:sz w:val="24"/>
          <w:szCs w:val="24"/>
        </w:rPr>
      </w:pPr>
      <w:r>
        <w:rPr>
          <w:rFonts w:cstheme="minorHAnsi"/>
          <w:noProof/>
          <w:sz w:val="24"/>
          <w:szCs w:val="24"/>
        </w:rPr>
        <w:drawing>
          <wp:inline distT="0" distB="0" distL="0" distR="0" wp14:anchorId="09585E44" wp14:editId="047C477B">
            <wp:extent cx="5911850" cy="2466975"/>
            <wp:effectExtent l="0" t="0" r="0" b="9525"/>
            <wp:docPr id="12601479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11850" cy="2466975"/>
                    </a:xfrm>
                    <a:prstGeom prst="rect">
                      <a:avLst/>
                    </a:prstGeom>
                    <a:noFill/>
                    <a:ln>
                      <a:noFill/>
                    </a:ln>
                  </pic:spPr>
                </pic:pic>
              </a:graphicData>
            </a:graphic>
          </wp:inline>
        </w:drawing>
      </w:r>
    </w:p>
    <w:p w14:paraId="045D6428" w14:textId="78078FA4" w:rsidR="00385D52" w:rsidRDefault="00385D52" w:rsidP="00896165">
      <w:pPr>
        <w:rPr>
          <w:rFonts w:cstheme="minorHAnsi"/>
          <w:sz w:val="24"/>
          <w:szCs w:val="24"/>
        </w:rPr>
      </w:pPr>
      <w:r>
        <w:rPr>
          <w:rFonts w:cstheme="minorHAnsi"/>
          <w:sz w:val="24"/>
          <w:szCs w:val="24"/>
        </w:rPr>
        <w:t>.GANTT, .PDF, .XLSV: Attached separately.</w:t>
      </w:r>
    </w:p>
    <w:p w14:paraId="4E13012B" w14:textId="26D4D8F6" w:rsidR="00D30149" w:rsidRDefault="00D30149" w:rsidP="00896165">
      <w:pPr>
        <w:rPr>
          <w:rFonts w:cstheme="minorHAnsi"/>
          <w:sz w:val="24"/>
          <w:szCs w:val="24"/>
        </w:rPr>
      </w:pPr>
      <w:r>
        <w:rPr>
          <w:rFonts w:cstheme="minorHAnsi"/>
          <w:noProof/>
          <w:sz w:val="24"/>
          <w:szCs w:val="24"/>
        </w:rPr>
        <w:lastRenderedPageBreak/>
        <w:drawing>
          <wp:inline distT="0" distB="0" distL="0" distR="0" wp14:anchorId="1724A6FA" wp14:editId="036860AE">
            <wp:extent cx="5280049" cy="5226966"/>
            <wp:effectExtent l="0" t="0" r="0" b="0"/>
            <wp:docPr id="165364227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81248" cy="5228153"/>
                    </a:xfrm>
                    <a:prstGeom prst="rect">
                      <a:avLst/>
                    </a:prstGeom>
                    <a:noFill/>
                    <a:ln>
                      <a:noFill/>
                    </a:ln>
                  </pic:spPr>
                </pic:pic>
              </a:graphicData>
            </a:graphic>
          </wp:inline>
        </w:drawing>
      </w:r>
    </w:p>
    <w:p w14:paraId="58844B2A" w14:textId="26494C85" w:rsidR="00DB2F72" w:rsidRDefault="00DB2F72" w:rsidP="00896165">
      <w:pPr>
        <w:rPr>
          <w:rFonts w:cstheme="minorHAnsi"/>
          <w:sz w:val="24"/>
          <w:szCs w:val="24"/>
        </w:rPr>
      </w:pPr>
      <w:r>
        <w:rPr>
          <w:rFonts w:cstheme="minorHAnsi"/>
          <w:sz w:val="24"/>
          <w:szCs w:val="24"/>
        </w:rPr>
        <w:t>Excel: Attached separately</w:t>
      </w:r>
    </w:p>
    <w:p w14:paraId="4F58EDEC" w14:textId="77777777" w:rsidR="00BB345C" w:rsidRDefault="00BB345C" w:rsidP="008042B5">
      <w:pPr>
        <w:rPr>
          <w:rFonts w:cstheme="minorHAnsi"/>
          <w:sz w:val="24"/>
          <w:szCs w:val="24"/>
        </w:rPr>
      </w:pPr>
    </w:p>
    <w:p w14:paraId="129C6946" w14:textId="05D6AA01" w:rsidR="00BB345C" w:rsidRPr="00BB345C" w:rsidRDefault="00BB345C" w:rsidP="00BB345C">
      <w:pPr>
        <w:rPr>
          <w:rFonts w:cstheme="minorHAnsi"/>
          <w:b/>
          <w:bCs/>
          <w:sz w:val="24"/>
          <w:szCs w:val="24"/>
        </w:rPr>
      </w:pPr>
      <w:r w:rsidRPr="00BB345C">
        <w:rPr>
          <w:rFonts w:cstheme="minorHAnsi"/>
          <w:b/>
          <w:bCs/>
          <w:sz w:val="24"/>
          <w:szCs w:val="24"/>
          <w:highlight w:val="cyan"/>
        </w:rPr>
        <w:t>Project Deployment (10 points)</w:t>
      </w:r>
    </w:p>
    <w:p w14:paraId="53C437C9" w14:textId="17448909" w:rsidR="00BB345C" w:rsidRPr="00BB345C" w:rsidRDefault="00BB345C" w:rsidP="00BB345C">
      <w:pPr>
        <w:rPr>
          <w:rFonts w:cstheme="minorHAnsi"/>
          <w:sz w:val="24"/>
          <w:szCs w:val="24"/>
        </w:rPr>
      </w:pPr>
      <w:r w:rsidRPr="00BB345C">
        <w:rPr>
          <w:rFonts w:cstheme="minorHAnsi"/>
          <w:sz w:val="24"/>
          <w:szCs w:val="24"/>
        </w:rPr>
        <w:t>Review the 3 types of deployment options in Chp 14 and determine a deployment method.</w:t>
      </w:r>
    </w:p>
    <w:p w14:paraId="68C47E48" w14:textId="60C6D90E" w:rsidR="00BB345C" w:rsidRDefault="00BB345C" w:rsidP="00BB345C">
      <w:pPr>
        <w:rPr>
          <w:rFonts w:cstheme="minorHAnsi"/>
          <w:sz w:val="24"/>
          <w:szCs w:val="24"/>
        </w:rPr>
      </w:pPr>
      <w:r w:rsidRPr="00BB345C">
        <w:rPr>
          <w:rFonts w:cstheme="minorHAnsi"/>
          <w:sz w:val="24"/>
          <w:szCs w:val="24"/>
        </w:rPr>
        <w:t>Justify your decision on why your selected deployment method is the best option by comparing the method to the other options.</w:t>
      </w:r>
    </w:p>
    <w:p w14:paraId="5F72C3D8" w14:textId="77777777" w:rsidR="000810CD" w:rsidRDefault="000810CD" w:rsidP="00BB345C">
      <w:pPr>
        <w:rPr>
          <w:rFonts w:cstheme="minorHAnsi"/>
          <w:sz w:val="24"/>
          <w:szCs w:val="24"/>
        </w:rPr>
      </w:pPr>
    </w:p>
    <w:p w14:paraId="0267CD4F" w14:textId="77777777" w:rsidR="0021280D" w:rsidRDefault="00E83BDD" w:rsidP="00BB345C">
      <w:pPr>
        <w:rPr>
          <w:rFonts w:cstheme="minorHAnsi"/>
          <w:sz w:val="24"/>
          <w:szCs w:val="24"/>
        </w:rPr>
      </w:pPr>
      <w:r>
        <w:rPr>
          <w:rFonts w:cstheme="minorHAnsi"/>
          <w:sz w:val="24"/>
          <w:szCs w:val="24"/>
        </w:rPr>
        <w:tab/>
      </w:r>
      <w:r w:rsidR="000810CD">
        <w:rPr>
          <w:rFonts w:cstheme="minorHAnsi"/>
          <w:sz w:val="24"/>
          <w:szCs w:val="24"/>
        </w:rPr>
        <w:t xml:space="preserve">Out of the three deployment options mentioned in chapter 14, direct deployment, parallel deployment, and phased deployment </w:t>
      </w:r>
      <w:r w:rsidR="009A3D3D">
        <w:rPr>
          <w:rFonts w:cstheme="minorHAnsi"/>
          <w:sz w:val="24"/>
          <w:szCs w:val="24"/>
        </w:rPr>
        <w:t>we have chosen the phased deployment metho</w:t>
      </w:r>
      <w:r w:rsidR="007E4A55">
        <w:rPr>
          <w:rFonts w:cstheme="minorHAnsi"/>
          <w:sz w:val="24"/>
          <w:szCs w:val="24"/>
        </w:rPr>
        <w:t>d</w:t>
      </w:r>
      <w:r w:rsidR="0021280D">
        <w:rPr>
          <w:rFonts w:cstheme="minorHAnsi"/>
          <w:sz w:val="24"/>
          <w:szCs w:val="24"/>
        </w:rPr>
        <w:t xml:space="preserve"> with parallel.</w:t>
      </w:r>
    </w:p>
    <w:p w14:paraId="23B44208" w14:textId="26FC9ADC" w:rsidR="007E4A55" w:rsidRDefault="00362FEA" w:rsidP="0021280D">
      <w:pPr>
        <w:ind w:firstLine="720"/>
        <w:rPr>
          <w:rFonts w:cstheme="minorHAnsi"/>
          <w:sz w:val="24"/>
          <w:szCs w:val="24"/>
        </w:rPr>
      </w:pPr>
      <w:r>
        <w:rPr>
          <w:rFonts w:cstheme="minorHAnsi"/>
          <w:sz w:val="24"/>
          <w:szCs w:val="24"/>
        </w:rPr>
        <w:lastRenderedPageBreak/>
        <w:t>The direct deployment method</w:t>
      </w:r>
      <w:r w:rsidR="00317225">
        <w:rPr>
          <w:rFonts w:cstheme="minorHAnsi"/>
          <w:sz w:val="24"/>
          <w:szCs w:val="24"/>
        </w:rPr>
        <w:t xml:space="preserve"> consists of </w:t>
      </w:r>
      <w:r w:rsidR="009B009A">
        <w:rPr>
          <w:rFonts w:cstheme="minorHAnsi"/>
          <w:sz w:val="24"/>
          <w:szCs w:val="24"/>
        </w:rPr>
        <w:t xml:space="preserve">the creation of the new system and then immediately deploying it while then turning off the old systems </w:t>
      </w:r>
      <w:r w:rsidR="009B009A" w:rsidRPr="00476FA9">
        <w:rPr>
          <w:rFonts w:cstheme="minorHAnsi"/>
          <w:sz w:val="24"/>
          <w:szCs w:val="24"/>
        </w:rPr>
        <w:t>(Satzinger et al., 2016</w:t>
      </w:r>
      <w:r w:rsidR="009B009A">
        <w:rPr>
          <w:rFonts w:cstheme="minorHAnsi"/>
          <w:sz w:val="24"/>
          <w:szCs w:val="24"/>
        </w:rPr>
        <w:t>. p. 464</w:t>
      </w:r>
      <w:r w:rsidR="009B009A" w:rsidRPr="00476FA9">
        <w:rPr>
          <w:rFonts w:cstheme="minorHAnsi"/>
          <w:sz w:val="24"/>
          <w:szCs w:val="24"/>
        </w:rPr>
        <w:t>)</w:t>
      </w:r>
      <w:r w:rsidR="009B009A">
        <w:rPr>
          <w:rFonts w:cstheme="minorHAnsi"/>
          <w:sz w:val="24"/>
          <w:szCs w:val="24"/>
        </w:rPr>
        <w:t>.</w:t>
      </w:r>
      <w:r w:rsidR="008E58C2">
        <w:rPr>
          <w:rFonts w:cstheme="minorHAnsi"/>
          <w:sz w:val="24"/>
          <w:szCs w:val="24"/>
        </w:rPr>
        <w:t xml:space="preserve"> </w:t>
      </w:r>
      <w:r w:rsidR="00094C63">
        <w:rPr>
          <w:rFonts w:cstheme="minorHAnsi"/>
          <w:sz w:val="24"/>
          <w:szCs w:val="24"/>
        </w:rPr>
        <w:t xml:space="preserve">With this, both systems will operate at the same time momentarily. With parallel deployment, the old system and the new system are both online for a extended period of time, this can last between weeks to months or even longer </w:t>
      </w:r>
      <w:r w:rsidR="00094C63" w:rsidRPr="00476FA9">
        <w:rPr>
          <w:rFonts w:cstheme="minorHAnsi"/>
          <w:sz w:val="24"/>
          <w:szCs w:val="24"/>
        </w:rPr>
        <w:t>(Satzinger et al., 2016</w:t>
      </w:r>
      <w:r w:rsidR="00094C63">
        <w:rPr>
          <w:rFonts w:cstheme="minorHAnsi"/>
          <w:sz w:val="24"/>
          <w:szCs w:val="24"/>
        </w:rPr>
        <w:t>. p. 464</w:t>
      </w:r>
      <w:r w:rsidR="00094C63" w:rsidRPr="00476FA9">
        <w:rPr>
          <w:rFonts w:cstheme="minorHAnsi"/>
          <w:sz w:val="24"/>
          <w:szCs w:val="24"/>
        </w:rPr>
        <w:t>)</w:t>
      </w:r>
      <w:r w:rsidR="00B44AD7">
        <w:rPr>
          <w:rFonts w:cstheme="minorHAnsi"/>
          <w:sz w:val="24"/>
          <w:szCs w:val="24"/>
        </w:rPr>
        <w:t>. This is done so that the new system can be properly and thoroughly bug tested and ensured that it is error-free and ready to operate</w:t>
      </w:r>
      <w:r w:rsidR="00493ACD">
        <w:rPr>
          <w:rFonts w:cstheme="minorHAnsi"/>
          <w:sz w:val="24"/>
          <w:szCs w:val="24"/>
        </w:rPr>
        <w:t xml:space="preserve"> </w:t>
      </w:r>
      <w:r w:rsidR="00493ACD" w:rsidRPr="00476FA9">
        <w:rPr>
          <w:rFonts w:cstheme="minorHAnsi"/>
          <w:sz w:val="24"/>
          <w:szCs w:val="24"/>
        </w:rPr>
        <w:t>(Satzinger et al., 2016</w:t>
      </w:r>
      <w:r w:rsidR="00493ACD">
        <w:rPr>
          <w:rFonts w:cstheme="minorHAnsi"/>
          <w:sz w:val="24"/>
          <w:szCs w:val="24"/>
        </w:rPr>
        <w:t>. p. 464</w:t>
      </w:r>
      <w:r w:rsidR="00493ACD" w:rsidRPr="00476FA9">
        <w:rPr>
          <w:rFonts w:cstheme="minorHAnsi"/>
          <w:sz w:val="24"/>
          <w:szCs w:val="24"/>
        </w:rPr>
        <w:t>)</w:t>
      </w:r>
      <w:r w:rsidR="00493ACD">
        <w:rPr>
          <w:rFonts w:cstheme="minorHAnsi"/>
          <w:sz w:val="24"/>
          <w:szCs w:val="24"/>
        </w:rPr>
        <w:t xml:space="preserve">. </w:t>
      </w:r>
      <w:r w:rsidR="005B0BB0">
        <w:rPr>
          <w:rFonts w:cstheme="minorHAnsi"/>
          <w:sz w:val="24"/>
          <w:szCs w:val="24"/>
        </w:rPr>
        <w:t xml:space="preserve">In phased deployment, the system is deployed in a series of steps, also known as phases, each phase adds additional components or functions to the system </w:t>
      </w:r>
      <w:r w:rsidR="005B0BB0" w:rsidRPr="00476FA9">
        <w:rPr>
          <w:rFonts w:cstheme="minorHAnsi"/>
          <w:sz w:val="24"/>
          <w:szCs w:val="24"/>
        </w:rPr>
        <w:t>(Satzinger et al., 2016</w:t>
      </w:r>
      <w:r w:rsidR="005B0BB0">
        <w:rPr>
          <w:rFonts w:cstheme="minorHAnsi"/>
          <w:sz w:val="24"/>
          <w:szCs w:val="24"/>
        </w:rPr>
        <w:t>. p. 466</w:t>
      </w:r>
      <w:r w:rsidR="005B0BB0" w:rsidRPr="00476FA9">
        <w:rPr>
          <w:rFonts w:cstheme="minorHAnsi"/>
          <w:sz w:val="24"/>
          <w:szCs w:val="24"/>
        </w:rPr>
        <w:t>)</w:t>
      </w:r>
      <w:r w:rsidR="005B0BB0">
        <w:rPr>
          <w:rFonts w:cstheme="minorHAnsi"/>
          <w:sz w:val="24"/>
          <w:szCs w:val="24"/>
        </w:rPr>
        <w:t xml:space="preserve">. With each phase the system is thoroughly tested </w:t>
      </w:r>
      <w:r w:rsidR="000F230D">
        <w:rPr>
          <w:rFonts w:cstheme="minorHAnsi"/>
          <w:sz w:val="24"/>
          <w:szCs w:val="24"/>
        </w:rPr>
        <w:t>and ensured that it is bug-free</w:t>
      </w:r>
      <w:r w:rsidR="00F318FD">
        <w:rPr>
          <w:rFonts w:cstheme="minorHAnsi"/>
          <w:sz w:val="24"/>
          <w:szCs w:val="24"/>
        </w:rPr>
        <w:t xml:space="preserve"> </w:t>
      </w:r>
      <w:r w:rsidR="00F318FD" w:rsidRPr="00476FA9">
        <w:rPr>
          <w:rFonts w:cstheme="minorHAnsi"/>
          <w:sz w:val="24"/>
          <w:szCs w:val="24"/>
        </w:rPr>
        <w:t>(Satzinger et al., 2016</w:t>
      </w:r>
      <w:r w:rsidR="00F318FD">
        <w:rPr>
          <w:rFonts w:cstheme="minorHAnsi"/>
          <w:sz w:val="24"/>
          <w:szCs w:val="24"/>
        </w:rPr>
        <w:t>. p. 464</w:t>
      </w:r>
      <w:r w:rsidR="00F318FD" w:rsidRPr="00476FA9">
        <w:rPr>
          <w:rFonts w:cstheme="minorHAnsi"/>
          <w:sz w:val="24"/>
          <w:szCs w:val="24"/>
        </w:rPr>
        <w:t>)</w:t>
      </w:r>
      <w:r w:rsidR="00F318FD">
        <w:rPr>
          <w:rFonts w:cstheme="minorHAnsi"/>
          <w:sz w:val="24"/>
          <w:szCs w:val="24"/>
        </w:rPr>
        <w:t>. Phased deplo</w:t>
      </w:r>
      <w:r w:rsidR="00085D9D">
        <w:rPr>
          <w:rFonts w:cstheme="minorHAnsi"/>
          <w:sz w:val="24"/>
          <w:szCs w:val="24"/>
        </w:rPr>
        <w:t xml:space="preserve">yment can also be </w:t>
      </w:r>
      <w:r w:rsidR="00655DC1">
        <w:rPr>
          <w:rFonts w:cstheme="minorHAnsi"/>
          <w:sz w:val="24"/>
          <w:szCs w:val="24"/>
        </w:rPr>
        <w:t>combined</w:t>
      </w:r>
      <w:r w:rsidR="00085D9D">
        <w:rPr>
          <w:rFonts w:cstheme="minorHAnsi"/>
          <w:sz w:val="24"/>
          <w:szCs w:val="24"/>
        </w:rPr>
        <w:t xml:space="preserve"> with parallel deployment</w:t>
      </w:r>
      <w:r w:rsidR="00655DC1">
        <w:rPr>
          <w:rFonts w:cstheme="minorHAnsi"/>
          <w:sz w:val="24"/>
          <w:szCs w:val="24"/>
        </w:rPr>
        <w:t xml:space="preserve">, </w:t>
      </w:r>
      <w:r w:rsidR="00BB0415">
        <w:rPr>
          <w:rFonts w:cstheme="minorHAnsi"/>
          <w:sz w:val="24"/>
          <w:szCs w:val="24"/>
        </w:rPr>
        <w:t>which we have opted to do so.</w:t>
      </w:r>
    </w:p>
    <w:p w14:paraId="7EEDF532" w14:textId="7E66E6A6" w:rsidR="00566FCF" w:rsidRDefault="00566FCF" w:rsidP="00BB345C">
      <w:pPr>
        <w:rPr>
          <w:rFonts w:cstheme="minorHAnsi"/>
          <w:sz w:val="24"/>
          <w:szCs w:val="24"/>
        </w:rPr>
      </w:pPr>
      <w:r>
        <w:rPr>
          <w:rFonts w:cstheme="minorHAnsi"/>
          <w:sz w:val="24"/>
          <w:szCs w:val="24"/>
        </w:rPr>
        <w:tab/>
        <w:t xml:space="preserve">We have chosen phased deployment for a number of reasons, particularly because it allows us to deploy the system in a more agile way. We </w:t>
      </w:r>
      <w:r w:rsidR="00BB0415">
        <w:rPr>
          <w:rFonts w:cstheme="minorHAnsi"/>
          <w:sz w:val="24"/>
          <w:szCs w:val="24"/>
        </w:rPr>
        <w:t xml:space="preserve">allow the old </w:t>
      </w:r>
      <w:r w:rsidR="006A43BA">
        <w:rPr>
          <w:rFonts w:cstheme="minorHAnsi"/>
          <w:sz w:val="24"/>
          <w:szCs w:val="24"/>
        </w:rPr>
        <w:t>system</w:t>
      </w:r>
      <w:r w:rsidR="006D704A">
        <w:rPr>
          <w:rFonts w:cstheme="minorHAnsi"/>
          <w:sz w:val="24"/>
          <w:szCs w:val="24"/>
        </w:rPr>
        <w:t xml:space="preserve"> to exist while phase 1 is deployed</w:t>
      </w:r>
      <w:r w:rsidR="006A43BA">
        <w:rPr>
          <w:rFonts w:cstheme="minorHAnsi"/>
          <w:sz w:val="24"/>
          <w:szCs w:val="24"/>
        </w:rPr>
        <w:t xml:space="preserve">, of course, this is </w:t>
      </w:r>
      <w:r w:rsidR="00603002">
        <w:rPr>
          <w:rFonts w:cstheme="minorHAnsi"/>
          <w:sz w:val="24"/>
          <w:szCs w:val="24"/>
        </w:rPr>
        <w:t>also before and during staff training of the new system.</w:t>
      </w:r>
      <w:r w:rsidR="00521344">
        <w:rPr>
          <w:rFonts w:cstheme="minorHAnsi"/>
          <w:sz w:val="24"/>
          <w:szCs w:val="24"/>
        </w:rPr>
        <w:t xml:space="preserve"> We are doing this because we cannot risk having a problem with the new system and no system to go back to. </w:t>
      </w:r>
      <w:r w:rsidR="00C570F2">
        <w:rPr>
          <w:rFonts w:cstheme="minorHAnsi"/>
          <w:sz w:val="24"/>
          <w:szCs w:val="24"/>
        </w:rPr>
        <w:t xml:space="preserve">This allows us to </w:t>
      </w:r>
      <w:r w:rsidR="00F21009">
        <w:rPr>
          <w:rFonts w:cstheme="minorHAnsi"/>
          <w:sz w:val="24"/>
          <w:szCs w:val="24"/>
        </w:rPr>
        <w:t xml:space="preserve">only need to worry about the old system while phase 1 is </w:t>
      </w:r>
      <w:r w:rsidR="00A831B2">
        <w:rPr>
          <w:rFonts w:cstheme="minorHAnsi"/>
          <w:sz w:val="24"/>
          <w:szCs w:val="24"/>
        </w:rPr>
        <w:t>live and</w:t>
      </w:r>
      <w:r w:rsidR="00DC715D">
        <w:rPr>
          <w:rFonts w:cstheme="minorHAnsi"/>
          <w:sz w:val="24"/>
          <w:szCs w:val="24"/>
        </w:rPr>
        <w:t xml:space="preserve"> will help ensure a fast and efficient move to the new system. </w:t>
      </w:r>
      <w:r w:rsidR="00510E7E">
        <w:rPr>
          <w:rFonts w:cstheme="minorHAnsi"/>
          <w:sz w:val="24"/>
          <w:szCs w:val="24"/>
        </w:rPr>
        <w:t>We will then deploy phase 2,</w:t>
      </w:r>
      <w:r w:rsidR="0033126D">
        <w:rPr>
          <w:rFonts w:cstheme="minorHAnsi"/>
          <w:sz w:val="24"/>
          <w:szCs w:val="24"/>
        </w:rPr>
        <w:t xml:space="preserve"> and in doing so we will take offline the old system,</w:t>
      </w:r>
      <w:r w:rsidR="00510E7E">
        <w:rPr>
          <w:rFonts w:cstheme="minorHAnsi"/>
          <w:sz w:val="24"/>
          <w:szCs w:val="24"/>
        </w:rPr>
        <w:t xml:space="preserve"> and then phase 3 which is where the new system will be completely finished. </w:t>
      </w:r>
      <w:r w:rsidR="000F3537">
        <w:rPr>
          <w:rFonts w:cstheme="minorHAnsi"/>
          <w:sz w:val="24"/>
          <w:szCs w:val="24"/>
        </w:rPr>
        <w:t xml:space="preserve">The problem with a direct deployment is that </w:t>
      </w:r>
      <w:r w:rsidR="00B94802">
        <w:rPr>
          <w:rFonts w:cstheme="minorHAnsi"/>
          <w:sz w:val="24"/>
          <w:szCs w:val="24"/>
        </w:rPr>
        <w:t xml:space="preserve">if something happens with the new system after being tested in a development environment and </w:t>
      </w:r>
      <w:r w:rsidR="000F45B2">
        <w:rPr>
          <w:rFonts w:cstheme="minorHAnsi"/>
          <w:sz w:val="24"/>
          <w:szCs w:val="24"/>
        </w:rPr>
        <w:t>released</w:t>
      </w:r>
      <w:r w:rsidR="00B94802">
        <w:rPr>
          <w:rFonts w:cstheme="minorHAnsi"/>
          <w:sz w:val="24"/>
          <w:szCs w:val="24"/>
        </w:rPr>
        <w:t xml:space="preserve"> into our production environment </w:t>
      </w:r>
      <w:r w:rsidR="00DA5B6A">
        <w:rPr>
          <w:rFonts w:cstheme="minorHAnsi"/>
          <w:sz w:val="24"/>
          <w:szCs w:val="24"/>
        </w:rPr>
        <w:t xml:space="preserve">and we cannot use it we can fallback onto the old system. We also did not opt for a parallel only deployment because </w:t>
      </w:r>
      <w:r w:rsidR="007D3607">
        <w:rPr>
          <w:rFonts w:cstheme="minorHAnsi"/>
          <w:sz w:val="24"/>
          <w:szCs w:val="24"/>
        </w:rPr>
        <w:t>that would put a lot of stress on our development team and we need the new system to be operational as soon as possible, and the core functionality of the new system is in phase 1, while phase 2 contains some elements which could be considered to be a part of core functionality they are things that can be implemented later while the truly necessary parts are in phase 1, the time clock part</w:t>
      </w:r>
      <w:r w:rsidR="006B5707">
        <w:rPr>
          <w:rFonts w:cstheme="minorHAnsi"/>
          <w:sz w:val="24"/>
          <w:szCs w:val="24"/>
        </w:rPr>
        <w:t xml:space="preserve">, which is another reason why we chose a phased deployment while also being part parallel. </w:t>
      </w:r>
    </w:p>
    <w:p w14:paraId="43DC8C00" w14:textId="77777777" w:rsidR="00493ACD" w:rsidRDefault="00493ACD" w:rsidP="00BB345C">
      <w:pPr>
        <w:rPr>
          <w:rFonts w:cstheme="minorHAnsi"/>
          <w:sz w:val="24"/>
          <w:szCs w:val="24"/>
        </w:rPr>
      </w:pPr>
    </w:p>
    <w:p w14:paraId="7D087683" w14:textId="084C4162" w:rsidR="001C1B3E" w:rsidRPr="001C1B3E" w:rsidRDefault="001C1B3E" w:rsidP="001C1B3E">
      <w:pPr>
        <w:rPr>
          <w:rFonts w:cstheme="minorHAnsi"/>
          <w:b/>
          <w:bCs/>
          <w:sz w:val="24"/>
          <w:szCs w:val="24"/>
        </w:rPr>
      </w:pPr>
      <w:r w:rsidRPr="001C1B3E">
        <w:rPr>
          <w:rFonts w:cstheme="minorHAnsi"/>
          <w:b/>
          <w:bCs/>
          <w:sz w:val="24"/>
          <w:szCs w:val="24"/>
          <w:highlight w:val="yellow"/>
        </w:rPr>
        <w:t>Test Case Inventory (20 points)</w:t>
      </w:r>
    </w:p>
    <w:p w14:paraId="434C7974" w14:textId="03C464A9" w:rsidR="001C1B3E" w:rsidRPr="001C1B3E" w:rsidRDefault="001C1B3E" w:rsidP="001C1B3E">
      <w:pPr>
        <w:rPr>
          <w:rFonts w:cstheme="minorHAnsi"/>
          <w:sz w:val="24"/>
          <w:szCs w:val="24"/>
        </w:rPr>
      </w:pPr>
      <w:r w:rsidRPr="001C1B3E">
        <w:rPr>
          <w:rFonts w:cstheme="minorHAnsi"/>
          <w:sz w:val="24"/>
          <w:szCs w:val="24"/>
        </w:rPr>
        <w:t>Now that you have designed the front end and back end of the system, develop 10 test cases to ensure the system works correctly.  The test cases should include:</w:t>
      </w:r>
    </w:p>
    <w:p w14:paraId="67DC41FC" w14:textId="77777777" w:rsidR="001C1B3E" w:rsidRPr="001C1B3E" w:rsidRDefault="001C1B3E" w:rsidP="001C1B3E">
      <w:pPr>
        <w:pStyle w:val="ListParagraph"/>
        <w:numPr>
          <w:ilvl w:val="0"/>
          <w:numId w:val="21"/>
        </w:numPr>
        <w:rPr>
          <w:rFonts w:cstheme="minorHAnsi"/>
          <w:sz w:val="24"/>
          <w:szCs w:val="24"/>
        </w:rPr>
      </w:pPr>
      <w:r w:rsidRPr="001C1B3E">
        <w:rPr>
          <w:rFonts w:cstheme="minorHAnsi"/>
          <w:sz w:val="24"/>
          <w:szCs w:val="24"/>
        </w:rPr>
        <w:t>Test Case Title</w:t>
      </w:r>
    </w:p>
    <w:p w14:paraId="07DC6181" w14:textId="77777777" w:rsidR="001C1B3E" w:rsidRPr="001C1B3E" w:rsidRDefault="001C1B3E" w:rsidP="001C1B3E">
      <w:pPr>
        <w:pStyle w:val="ListParagraph"/>
        <w:numPr>
          <w:ilvl w:val="0"/>
          <w:numId w:val="21"/>
        </w:numPr>
        <w:rPr>
          <w:rFonts w:cstheme="minorHAnsi"/>
          <w:sz w:val="24"/>
          <w:szCs w:val="24"/>
        </w:rPr>
      </w:pPr>
      <w:r w:rsidRPr="001C1B3E">
        <w:rPr>
          <w:rFonts w:cstheme="minorHAnsi"/>
          <w:sz w:val="24"/>
          <w:szCs w:val="24"/>
        </w:rPr>
        <w:t>Test Case Steps</w:t>
      </w:r>
    </w:p>
    <w:p w14:paraId="2C953621" w14:textId="77777777" w:rsidR="001C1B3E" w:rsidRPr="001C1B3E" w:rsidRDefault="001C1B3E" w:rsidP="001C1B3E">
      <w:pPr>
        <w:pStyle w:val="ListParagraph"/>
        <w:numPr>
          <w:ilvl w:val="0"/>
          <w:numId w:val="21"/>
        </w:numPr>
        <w:rPr>
          <w:rFonts w:cstheme="minorHAnsi"/>
          <w:sz w:val="24"/>
          <w:szCs w:val="24"/>
        </w:rPr>
      </w:pPr>
      <w:r w:rsidRPr="001C1B3E">
        <w:rPr>
          <w:rFonts w:cstheme="minorHAnsi"/>
          <w:sz w:val="24"/>
          <w:szCs w:val="24"/>
        </w:rPr>
        <w:t>Expected Result for each test step</w:t>
      </w:r>
    </w:p>
    <w:p w14:paraId="1C570985" w14:textId="734A6687" w:rsidR="00BB345C" w:rsidRDefault="001C1B3E" w:rsidP="001C1B3E">
      <w:pPr>
        <w:rPr>
          <w:rFonts w:cstheme="minorHAnsi"/>
          <w:sz w:val="24"/>
          <w:szCs w:val="24"/>
        </w:rPr>
      </w:pPr>
      <w:r w:rsidRPr="001C1B3E">
        <w:rPr>
          <w:rFonts w:cstheme="minorHAnsi"/>
          <w:sz w:val="24"/>
          <w:szCs w:val="24"/>
        </w:rPr>
        <w:t>Using the screen mock ups, develop the testing procedure and expected result.  Refer to use cases and user stories</w:t>
      </w:r>
    </w:p>
    <w:p w14:paraId="750E4BBF" w14:textId="77777777" w:rsidR="004669F2" w:rsidRDefault="004669F2" w:rsidP="001C1B3E">
      <w:pPr>
        <w:rPr>
          <w:rFonts w:cstheme="minorHAnsi"/>
          <w:sz w:val="24"/>
          <w:szCs w:val="24"/>
        </w:rPr>
      </w:pPr>
    </w:p>
    <w:p w14:paraId="275B93A8" w14:textId="6F5F186C" w:rsidR="001509E2" w:rsidRDefault="001509E2" w:rsidP="001C1B3E">
      <w:pPr>
        <w:rPr>
          <w:rFonts w:cstheme="minorHAnsi"/>
          <w:sz w:val="24"/>
          <w:szCs w:val="24"/>
        </w:rPr>
      </w:pPr>
    </w:p>
    <w:p w14:paraId="4D297A9A" w14:textId="2E38D920" w:rsidR="001F0ED7" w:rsidRDefault="001F0ED7" w:rsidP="001C1B3E">
      <w:pPr>
        <w:rPr>
          <w:rFonts w:cstheme="minorHAnsi"/>
          <w:sz w:val="24"/>
          <w:szCs w:val="24"/>
        </w:rPr>
      </w:pPr>
    </w:p>
    <w:p w14:paraId="0DD8B1C2" w14:textId="678E8281" w:rsidR="001F0ED7" w:rsidRDefault="008B6778" w:rsidP="001C1B3E">
      <w:pPr>
        <w:rPr>
          <w:rFonts w:cstheme="minorHAnsi"/>
          <w:sz w:val="24"/>
          <w:szCs w:val="24"/>
        </w:rPr>
      </w:pPr>
      <w:r>
        <w:rPr>
          <w:rFonts w:cstheme="minorHAnsi"/>
          <w:noProof/>
          <w:sz w:val="24"/>
          <w:szCs w:val="24"/>
        </w:rPr>
        <w:drawing>
          <wp:inline distT="0" distB="0" distL="0" distR="0" wp14:anchorId="55925869" wp14:editId="76E67D78">
            <wp:extent cx="5927725" cy="3286760"/>
            <wp:effectExtent l="0" t="0" r="0" b="8890"/>
            <wp:docPr id="7882378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27725" cy="3286760"/>
                    </a:xfrm>
                    <a:prstGeom prst="rect">
                      <a:avLst/>
                    </a:prstGeom>
                    <a:noFill/>
                    <a:ln>
                      <a:noFill/>
                    </a:ln>
                  </pic:spPr>
                </pic:pic>
              </a:graphicData>
            </a:graphic>
          </wp:inline>
        </w:drawing>
      </w:r>
    </w:p>
    <w:p w14:paraId="404B2A66" w14:textId="1C37A68F" w:rsidR="008B6778" w:rsidRDefault="008B6778" w:rsidP="001C1B3E">
      <w:pPr>
        <w:rPr>
          <w:rFonts w:cstheme="minorHAnsi"/>
          <w:sz w:val="24"/>
          <w:szCs w:val="24"/>
        </w:rPr>
      </w:pPr>
      <w:r>
        <w:rPr>
          <w:rFonts w:cstheme="minorHAnsi"/>
          <w:noProof/>
          <w:sz w:val="24"/>
          <w:szCs w:val="24"/>
        </w:rPr>
        <w:drawing>
          <wp:inline distT="0" distB="0" distL="0" distR="0" wp14:anchorId="5AB08BEA" wp14:editId="0BC74674">
            <wp:extent cx="5940425" cy="3030855"/>
            <wp:effectExtent l="0" t="0" r="3175" b="0"/>
            <wp:docPr id="330217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0425" cy="3030855"/>
                    </a:xfrm>
                    <a:prstGeom prst="rect">
                      <a:avLst/>
                    </a:prstGeom>
                    <a:noFill/>
                    <a:ln>
                      <a:noFill/>
                    </a:ln>
                  </pic:spPr>
                </pic:pic>
              </a:graphicData>
            </a:graphic>
          </wp:inline>
        </w:drawing>
      </w:r>
    </w:p>
    <w:p w14:paraId="1F2F9432" w14:textId="7D38D9CC" w:rsidR="008B6778" w:rsidRDefault="008B6778" w:rsidP="001C1B3E">
      <w:pPr>
        <w:rPr>
          <w:rFonts w:cstheme="minorHAnsi"/>
          <w:sz w:val="24"/>
          <w:szCs w:val="24"/>
        </w:rPr>
      </w:pPr>
      <w:r>
        <w:rPr>
          <w:rFonts w:cstheme="minorHAnsi"/>
          <w:noProof/>
          <w:sz w:val="24"/>
          <w:szCs w:val="24"/>
        </w:rPr>
        <w:lastRenderedPageBreak/>
        <w:drawing>
          <wp:inline distT="0" distB="0" distL="0" distR="0" wp14:anchorId="4AD50AE9" wp14:editId="10B50681">
            <wp:extent cx="5934075" cy="3209925"/>
            <wp:effectExtent l="0" t="0" r="9525" b="9525"/>
            <wp:docPr id="12595558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4075" cy="3209925"/>
                    </a:xfrm>
                    <a:prstGeom prst="rect">
                      <a:avLst/>
                    </a:prstGeom>
                    <a:noFill/>
                    <a:ln>
                      <a:noFill/>
                    </a:ln>
                  </pic:spPr>
                </pic:pic>
              </a:graphicData>
            </a:graphic>
          </wp:inline>
        </w:drawing>
      </w:r>
    </w:p>
    <w:p w14:paraId="22399C32" w14:textId="0633F8BE" w:rsidR="008B6778" w:rsidRDefault="008B6778" w:rsidP="001C1B3E">
      <w:pPr>
        <w:rPr>
          <w:rFonts w:cstheme="minorHAnsi"/>
          <w:sz w:val="24"/>
          <w:szCs w:val="24"/>
        </w:rPr>
      </w:pPr>
      <w:r>
        <w:rPr>
          <w:rFonts w:cstheme="minorHAnsi"/>
          <w:noProof/>
          <w:sz w:val="24"/>
          <w:szCs w:val="24"/>
        </w:rPr>
        <w:drawing>
          <wp:inline distT="0" distB="0" distL="0" distR="0" wp14:anchorId="2B9BDC33" wp14:editId="551E9132">
            <wp:extent cx="5940425" cy="1502410"/>
            <wp:effectExtent l="0" t="0" r="3175" b="2540"/>
            <wp:docPr id="114251886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0425" cy="1502410"/>
                    </a:xfrm>
                    <a:prstGeom prst="rect">
                      <a:avLst/>
                    </a:prstGeom>
                    <a:noFill/>
                    <a:ln>
                      <a:noFill/>
                    </a:ln>
                  </pic:spPr>
                </pic:pic>
              </a:graphicData>
            </a:graphic>
          </wp:inline>
        </w:drawing>
      </w:r>
    </w:p>
    <w:p w14:paraId="512ED821" w14:textId="77777777" w:rsidR="001F0ED7" w:rsidRDefault="001F0ED7" w:rsidP="001C1B3E">
      <w:pPr>
        <w:rPr>
          <w:rFonts w:cstheme="minorHAnsi"/>
          <w:sz w:val="24"/>
          <w:szCs w:val="24"/>
        </w:rPr>
      </w:pPr>
    </w:p>
    <w:p w14:paraId="477601AE" w14:textId="027D53A4" w:rsidR="00F04C21" w:rsidRDefault="00F04C21" w:rsidP="001C1B3E">
      <w:pPr>
        <w:rPr>
          <w:rFonts w:cstheme="minorHAnsi"/>
          <w:sz w:val="24"/>
          <w:szCs w:val="24"/>
        </w:rPr>
      </w:pPr>
      <w:r>
        <w:rPr>
          <w:rFonts w:cstheme="minorHAnsi"/>
          <w:sz w:val="24"/>
          <w:szCs w:val="24"/>
        </w:rPr>
        <w:t>XLSV: Attached separately</w:t>
      </w:r>
    </w:p>
    <w:p w14:paraId="1EF0F2D7" w14:textId="77777777" w:rsidR="001F0ED7" w:rsidRDefault="001F0ED7" w:rsidP="001C1B3E">
      <w:pPr>
        <w:rPr>
          <w:rFonts w:cstheme="minorHAnsi"/>
          <w:sz w:val="24"/>
          <w:szCs w:val="24"/>
        </w:rPr>
      </w:pPr>
    </w:p>
    <w:p w14:paraId="1AA2728A" w14:textId="77777777" w:rsidR="001C1B3E" w:rsidRDefault="001C1B3E" w:rsidP="001C1B3E">
      <w:pPr>
        <w:rPr>
          <w:rFonts w:cstheme="minorHAnsi"/>
          <w:sz w:val="24"/>
          <w:szCs w:val="24"/>
        </w:rPr>
      </w:pPr>
    </w:p>
    <w:p w14:paraId="0A0BA496" w14:textId="0B23E232" w:rsidR="00B52D7E" w:rsidRPr="00B52D7E" w:rsidRDefault="00B52D7E" w:rsidP="00B52D7E">
      <w:pPr>
        <w:rPr>
          <w:rFonts w:cstheme="minorHAnsi"/>
          <w:b/>
          <w:bCs/>
          <w:sz w:val="24"/>
          <w:szCs w:val="24"/>
        </w:rPr>
      </w:pPr>
      <w:r w:rsidRPr="00B52D7E">
        <w:rPr>
          <w:rFonts w:cstheme="minorHAnsi"/>
          <w:b/>
          <w:bCs/>
          <w:sz w:val="24"/>
          <w:szCs w:val="24"/>
          <w:highlight w:val="green"/>
        </w:rPr>
        <w:t>Training Plan (15 points)</w:t>
      </w:r>
    </w:p>
    <w:p w14:paraId="07BC6ED0" w14:textId="5D43BFD9" w:rsidR="00B52D7E" w:rsidRPr="00B52D7E" w:rsidRDefault="00B52D7E" w:rsidP="00B52D7E">
      <w:pPr>
        <w:rPr>
          <w:rFonts w:cstheme="minorHAnsi"/>
          <w:sz w:val="24"/>
          <w:szCs w:val="24"/>
        </w:rPr>
      </w:pPr>
      <w:r w:rsidRPr="00B52D7E">
        <w:rPr>
          <w:rFonts w:cstheme="minorHAnsi"/>
          <w:sz w:val="24"/>
          <w:szCs w:val="24"/>
        </w:rPr>
        <w:t>Develop a training plan to roll out the system to managers, employees and Teksystems.</w:t>
      </w:r>
    </w:p>
    <w:p w14:paraId="3DA2C4EE" w14:textId="7AA93D07" w:rsidR="00B52D7E" w:rsidRPr="00B52D7E" w:rsidRDefault="00B52D7E" w:rsidP="00B52D7E">
      <w:pPr>
        <w:rPr>
          <w:rFonts w:cstheme="minorHAnsi"/>
          <w:sz w:val="24"/>
          <w:szCs w:val="24"/>
        </w:rPr>
      </w:pPr>
      <w:r w:rsidRPr="00B52D7E">
        <w:rPr>
          <w:rFonts w:cstheme="minorHAnsi"/>
          <w:sz w:val="24"/>
          <w:szCs w:val="24"/>
        </w:rPr>
        <w:t>The training plan should address:</w:t>
      </w:r>
    </w:p>
    <w:p w14:paraId="2869A379" w14:textId="77777777" w:rsidR="00B52D7E" w:rsidRPr="00B52D7E" w:rsidRDefault="00B52D7E" w:rsidP="00B52D7E">
      <w:pPr>
        <w:pStyle w:val="ListParagraph"/>
        <w:numPr>
          <w:ilvl w:val="0"/>
          <w:numId w:val="22"/>
        </w:numPr>
        <w:rPr>
          <w:rFonts w:cstheme="minorHAnsi"/>
          <w:sz w:val="24"/>
          <w:szCs w:val="24"/>
        </w:rPr>
      </w:pPr>
      <w:r w:rsidRPr="00B52D7E">
        <w:rPr>
          <w:rFonts w:cstheme="minorHAnsi"/>
          <w:sz w:val="24"/>
          <w:szCs w:val="24"/>
        </w:rPr>
        <w:t>How will the users be trained on the system?</w:t>
      </w:r>
    </w:p>
    <w:p w14:paraId="77B11798" w14:textId="77777777" w:rsidR="00B52D7E" w:rsidRPr="00B52D7E" w:rsidRDefault="00B52D7E" w:rsidP="00B52D7E">
      <w:pPr>
        <w:pStyle w:val="ListParagraph"/>
        <w:numPr>
          <w:ilvl w:val="0"/>
          <w:numId w:val="22"/>
        </w:numPr>
        <w:rPr>
          <w:rFonts w:cstheme="minorHAnsi"/>
          <w:sz w:val="24"/>
          <w:szCs w:val="24"/>
        </w:rPr>
      </w:pPr>
      <w:r w:rsidRPr="00B52D7E">
        <w:rPr>
          <w:rFonts w:cstheme="minorHAnsi"/>
          <w:sz w:val="24"/>
          <w:szCs w:val="24"/>
        </w:rPr>
        <w:t>What is the training model?  Classroom, web-based, self-paced, etc</w:t>
      </w:r>
    </w:p>
    <w:p w14:paraId="5FE31CBA" w14:textId="77777777" w:rsidR="00B52D7E" w:rsidRPr="00B52D7E" w:rsidRDefault="00B52D7E" w:rsidP="00B52D7E">
      <w:pPr>
        <w:pStyle w:val="ListParagraph"/>
        <w:numPr>
          <w:ilvl w:val="0"/>
          <w:numId w:val="22"/>
        </w:numPr>
        <w:rPr>
          <w:rFonts w:cstheme="minorHAnsi"/>
          <w:sz w:val="24"/>
          <w:szCs w:val="24"/>
        </w:rPr>
      </w:pPr>
      <w:r w:rsidRPr="00B52D7E">
        <w:rPr>
          <w:rFonts w:cstheme="minorHAnsi"/>
          <w:sz w:val="24"/>
          <w:szCs w:val="24"/>
        </w:rPr>
        <w:t>What is the timeline for the training.</w:t>
      </w:r>
    </w:p>
    <w:p w14:paraId="53D82962" w14:textId="26D1E4D0" w:rsidR="001C1B3E" w:rsidRDefault="00B52D7E" w:rsidP="00B52D7E">
      <w:pPr>
        <w:rPr>
          <w:rFonts w:cstheme="minorHAnsi"/>
          <w:sz w:val="24"/>
          <w:szCs w:val="24"/>
        </w:rPr>
      </w:pPr>
      <w:r w:rsidRPr="00B52D7E">
        <w:rPr>
          <w:rFonts w:cstheme="minorHAnsi"/>
          <w:sz w:val="24"/>
          <w:szCs w:val="24"/>
        </w:rPr>
        <w:t>Refer to the text on additional components of the training plan.</w:t>
      </w:r>
    </w:p>
    <w:p w14:paraId="2121455E" w14:textId="77777777" w:rsidR="00236C4B" w:rsidRDefault="00236C4B" w:rsidP="00B52D7E">
      <w:pPr>
        <w:rPr>
          <w:rFonts w:cstheme="minorHAnsi"/>
          <w:sz w:val="24"/>
          <w:szCs w:val="24"/>
        </w:rPr>
      </w:pPr>
    </w:p>
    <w:p w14:paraId="69004229" w14:textId="580EA371" w:rsidR="0097647C" w:rsidRDefault="0097647C" w:rsidP="0097647C">
      <w:pPr>
        <w:spacing w:line="480" w:lineRule="auto"/>
        <w:rPr>
          <w:rFonts w:asciiTheme="majorBidi" w:hAnsiTheme="majorBidi" w:cstheme="majorBidi"/>
          <w:b/>
          <w:bCs/>
          <w:color w:val="2D3B45"/>
          <w:sz w:val="28"/>
          <w:szCs w:val="28"/>
          <w:u w:val="single"/>
          <w:shd w:val="clear" w:color="auto" w:fill="FFFFFF"/>
        </w:rPr>
      </w:pPr>
      <w:r>
        <w:rPr>
          <w:rFonts w:asciiTheme="majorBidi" w:hAnsiTheme="majorBidi" w:cstheme="majorBidi"/>
          <w:b/>
          <w:bCs/>
          <w:color w:val="2D3B45"/>
          <w:sz w:val="28"/>
          <w:szCs w:val="28"/>
          <w:u w:val="single"/>
          <w:shd w:val="clear" w:color="auto" w:fill="FFFFFF"/>
        </w:rPr>
        <w:t>Training Plan</w:t>
      </w:r>
    </w:p>
    <w:p w14:paraId="3A8CB56E" w14:textId="77777777" w:rsidR="001E0BCF" w:rsidRDefault="0097647C" w:rsidP="0097647C">
      <w:pPr>
        <w:spacing w:line="480" w:lineRule="auto"/>
        <w:rPr>
          <w:rFonts w:asciiTheme="majorBidi" w:hAnsiTheme="majorBidi" w:cstheme="majorBidi"/>
          <w:sz w:val="28"/>
          <w:szCs w:val="28"/>
        </w:rPr>
      </w:pPr>
      <w:r w:rsidRPr="001E0BCF">
        <w:rPr>
          <w:rFonts w:asciiTheme="majorBidi" w:hAnsiTheme="majorBidi" w:cstheme="majorBidi"/>
          <w:b/>
          <w:bCs/>
          <w:sz w:val="28"/>
          <w:szCs w:val="28"/>
        </w:rPr>
        <w:t>Objective</w:t>
      </w:r>
    </w:p>
    <w:p w14:paraId="6FC1E7D7" w14:textId="4C3A19E2" w:rsidR="00DF50D7" w:rsidRDefault="0027270C" w:rsidP="005C0ACF">
      <w:pPr>
        <w:spacing w:line="480" w:lineRule="auto"/>
        <w:ind w:firstLine="720"/>
        <w:rPr>
          <w:rFonts w:asciiTheme="majorBidi" w:hAnsiTheme="majorBidi" w:cstheme="majorBidi"/>
          <w:sz w:val="28"/>
          <w:szCs w:val="28"/>
        </w:rPr>
      </w:pPr>
      <w:r>
        <w:rPr>
          <w:rFonts w:asciiTheme="majorBidi" w:hAnsiTheme="majorBidi" w:cstheme="majorBidi"/>
          <w:sz w:val="28"/>
          <w:szCs w:val="28"/>
        </w:rPr>
        <w:t>Our objective is t</w:t>
      </w:r>
      <w:r w:rsidR="0097647C">
        <w:rPr>
          <w:rFonts w:asciiTheme="majorBidi" w:hAnsiTheme="majorBidi" w:cstheme="majorBidi"/>
          <w:sz w:val="28"/>
          <w:szCs w:val="28"/>
        </w:rPr>
        <w:t>o ensure that each manager, team member, and T</w:t>
      </w:r>
      <w:r w:rsidR="00460B7D">
        <w:rPr>
          <w:rFonts w:asciiTheme="majorBidi" w:hAnsiTheme="majorBidi" w:cstheme="majorBidi"/>
          <w:sz w:val="28"/>
          <w:szCs w:val="28"/>
        </w:rPr>
        <w:t>ekS</w:t>
      </w:r>
      <w:r w:rsidR="0097647C">
        <w:rPr>
          <w:rFonts w:asciiTheme="majorBidi" w:hAnsiTheme="majorBidi" w:cstheme="majorBidi"/>
          <w:sz w:val="28"/>
          <w:szCs w:val="28"/>
        </w:rPr>
        <w:t>ystem employee learns how to use the</w:t>
      </w:r>
      <w:r w:rsidR="004747AC">
        <w:rPr>
          <w:rFonts w:asciiTheme="majorBidi" w:hAnsiTheme="majorBidi" w:cstheme="majorBidi"/>
          <w:sz w:val="28"/>
          <w:szCs w:val="28"/>
        </w:rPr>
        <w:t xml:space="preserve"> new timeclock, scheduling/calendar, and </w:t>
      </w:r>
      <w:r w:rsidR="009A009A">
        <w:rPr>
          <w:rFonts w:asciiTheme="majorBidi" w:hAnsiTheme="majorBidi" w:cstheme="majorBidi"/>
          <w:sz w:val="28"/>
          <w:szCs w:val="28"/>
        </w:rPr>
        <w:t>task management systems</w:t>
      </w:r>
      <w:r w:rsidR="0097647C">
        <w:rPr>
          <w:rFonts w:asciiTheme="majorBidi" w:hAnsiTheme="majorBidi" w:cstheme="majorBidi"/>
          <w:sz w:val="28"/>
          <w:szCs w:val="28"/>
        </w:rPr>
        <w:t xml:space="preserve"> effectively and efficiently for their respective projects, tasks, and roles.</w:t>
      </w:r>
      <w:r w:rsidR="006A319B">
        <w:rPr>
          <w:rFonts w:asciiTheme="majorBidi" w:hAnsiTheme="majorBidi" w:cstheme="majorBidi"/>
          <w:sz w:val="28"/>
          <w:szCs w:val="28"/>
        </w:rPr>
        <w:t xml:space="preserve"> We also want to make sure that </w:t>
      </w:r>
      <w:r w:rsidR="00955133">
        <w:rPr>
          <w:rFonts w:asciiTheme="majorBidi" w:hAnsiTheme="majorBidi" w:cstheme="majorBidi"/>
          <w:sz w:val="28"/>
          <w:szCs w:val="28"/>
        </w:rPr>
        <w:t xml:space="preserve">they not only learn how to use the system but make suggestions to how we can improve upon the system to make it more efficient so that they can perform the tasks they need </w:t>
      </w:r>
      <w:r w:rsidR="00BC3895">
        <w:rPr>
          <w:rFonts w:asciiTheme="majorBidi" w:hAnsiTheme="majorBidi" w:cstheme="majorBidi"/>
          <w:sz w:val="28"/>
          <w:szCs w:val="28"/>
        </w:rPr>
        <w:t>in a timely manner</w:t>
      </w:r>
      <w:r w:rsidR="00BC4DE3">
        <w:rPr>
          <w:rFonts w:asciiTheme="majorBidi" w:hAnsiTheme="majorBidi" w:cstheme="majorBidi"/>
          <w:sz w:val="28"/>
          <w:szCs w:val="28"/>
        </w:rPr>
        <w:t>, this will also help</w:t>
      </w:r>
      <w:r w:rsidR="0033574E">
        <w:rPr>
          <w:rFonts w:asciiTheme="majorBidi" w:hAnsiTheme="majorBidi" w:cstheme="majorBidi"/>
          <w:sz w:val="28"/>
          <w:szCs w:val="28"/>
        </w:rPr>
        <w:t xml:space="preserve"> us make the system error-free.</w:t>
      </w:r>
    </w:p>
    <w:p w14:paraId="4D524326" w14:textId="77777777" w:rsidR="005C0ACF" w:rsidRDefault="005C0ACF" w:rsidP="005C0ACF">
      <w:pPr>
        <w:spacing w:line="480" w:lineRule="auto"/>
        <w:ind w:firstLine="720"/>
        <w:rPr>
          <w:rFonts w:asciiTheme="majorBidi" w:hAnsiTheme="majorBidi" w:cstheme="majorBidi"/>
          <w:sz w:val="28"/>
          <w:szCs w:val="28"/>
        </w:rPr>
      </w:pPr>
    </w:p>
    <w:p w14:paraId="3A373424" w14:textId="57654606" w:rsidR="00797365" w:rsidRPr="005638C4" w:rsidRDefault="0097647C" w:rsidP="0097647C">
      <w:pPr>
        <w:spacing w:line="480" w:lineRule="auto"/>
        <w:rPr>
          <w:rFonts w:asciiTheme="majorBidi" w:hAnsiTheme="majorBidi" w:cstheme="majorBidi"/>
          <w:b/>
          <w:bCs/>
          <w:sz w:val="28"/>
          <w:szCs w:val="28"/>
        </w:rPr>
      </w:pPr>
      <w:r w:rsidRPr="00DF50D7">
        <w:rPr>
          <w:rFonts w:asciiTheme="majorBidi" w:hAnsiTheme="majorBidi" w:cstheme="majorBidi"/>
          <w:b/>
          <w:bCs/>
          <w:sz w:val="28"/>
          <w:szCs w:val="28"/>
        </w:rPr>
        <w:t>Training Model</w:t>
      </w:r>
      <w:r w:rsidR="005638C4">
        <w:rPr>
          <w:rFonts w:asciiTheme="majorBidi" w:hAnsiTheme="majorBidi" w:cstheme="majorBidi"/>
          <w:sz w:val="28"/>
          <w:szCs w:val="28"/>
        </w:rPr>
        <w:t xml:space="preserve"> </w:t>
      </w:r>
      <w:r w:rsidR="005638C4">
        <w:rPr>
          <w:rFonts w:asciiTheme="majorBidi" w:hAnsiTheme="majorBidi" w:cstheme="majorBidi"/>
          <w:b/>
          <w:bCs/>
          <w:sz w:val="28"/>
          <w:szCs w:val="28"/>
        </w:rPr>
        <w:t>&amp; How we will train them</w:t>
      </w:r>
    </w:p>
    <w:p w14:paraId="2A0FF43D" w14:textId="14ED6CDE" w:rsidR="0097647C" w:rsidRDefault="0097647C" w:rsidP="00E63094">
      <w:pPr>
        <w:spacing w:line="480" w:lineRule="auto"/>
        <w:ind w:firstLine="720"/>
        <w:rPr>
          <w:rFonts w:asciiTheme="majorBidi" w:hAnsiTheme="majorBidi" w:cstheme="majorBidi"/>
          <w:sz w:val="28"/>
          <w:szCs w:val="28"/>
        </w:rPr>
      </w:pPr>
      <w:r>
        <w:rPr>
          <w:rFonts w:asciiTheme="majorBidi" w:hAnsiTheme="majorBidi" w:cstheme="majorBidi"/>
          <w:sz w:val="28"/>
          <w:szCs w:val="28"/>
        </w:rPr>
        <w:t>The training model will be a combination of [60%] web-based</w:t>
      </w:r>
      <w:r w:rsidR="00E9389D">
        <w:rPr>
          <w:rFonts w:asciiTheme="majorBidi" w:hAnsiTheme="majorBidi" w:cstheme="majorBidi"/>
          <w:sz w:val="28"/>
          <w:szCs w:val="28"/>
        </w:rPr>
        <w:t xml:space="preserve"> (Zoom)</w:t>
      </w:r>
      <w:r>
        <w:rPr>
          <w:rFonts w:asciiTheme="majorBidi" w:hAnsiTheme="majorBidi" w:cstheme="majorBidi"/>
          <w:sz w:val="28"/>
          <w:szCs w:val="28"/>
        </w:rPr>
        <w:t>, [30%] classroom sessions</w:t>
      </w:r>
      <w:r w:rsidR="00311A59">
        <w:rPr>
          <w:rFonts w:asciiTheme="majorBidi" w:hAnsiTheme="majorBidi" w:cstheme="majorBidi"/>
          <w:sz w:val="28"/>
          <w:szCs w:val="28"/>
        </w:rPr>
        <w:t xml:space="preserve"> (in-person training)</w:t>
      </w:r>
      <w:r>
        <w:rPr>
          <w:rFonts w:asciiTheme="majorBidi" w:hAnsiTheme="majorBidi" w:cstheme="majorBidi"/>
          <w:sz w:val="28"/>
          <w:szCs w:val="28"/>
        </w:rPr>
        <w:t>, and [20%] self-paced learning</w:t>
      </w:r>
      <w:r w:rsidR="008E793F">
        <w:rPr>
          <w:rFonts w:asciiTheme="majorBidi" w:hAnsiTheme="majorBidi" w:cstheme="majorBidi"/>
          <w:sz w:val="28"/>
          <w:szCs w:val="28"/>
        </w:rPr>
        <w:t xml:space="preserve"> (on their own time)</w:t>
      </w:r>
      <w:r>
        <w:rPr>
          <w:rFonts w:asciiTheme="majorBidi" w:hAnsiTheme="majorBidi" w:cstheme="majorBidi"/>
          <w:sz w:val="28"/>
          <w:szCs w:val="28"/>
        </w:rPr>
        <w:t xml:space="preserve">. The employee will also have a mentor throughout the training period to ensure that everyone is getting the proper training and gaining knowledge, experience, and skills. Each Trainee will be given a checklist to make sure that they are comfortable and </w:t>
      </w:r>
      <w:r w:rsidR="00F27E28">
        <w:rPr>
          <w:rFonts w:asciiTheme="majorBidi" w:hAnsiTheme="majorBidi" w:cstheme="majorBidi"/>
          <w:sz w:val="28"/>
          <w:szCs w:val="28"/>
        </w:rPr>
        <w:t>knowledgeable</w:t>
      </w:r>
      <w:r>
        <w:rPr>
          <w:rFonts w:asciiTheme="majorBidi" w:hAnsiTheme="majorBidi" w:cstheme="majorBidi"/>
          <w:sz w:val="28"/>
          <w:szCs w:val="28"/>
        </w:rPr>
        <w:t xml:space="preserve"> of using the system</w:t>
      </w:r>
      <w:r w:rsidR="00F27E28">
        <w:rPr>
          <w:rFonts w:asciiTheme="majorBidi" w:hAnsiTheme="majorBidi" w:cstheme="majorBidi"/>
          <w:sz w:val="28"/>
          <w:szCs w:val="28"/>
        </w:rPr>
        <w:t>.</w:t>
      </w:r>
    </w:p>
    <w:p w14:paraId="19A91691" w14:textId="76495342" w:rsidR="00F27E28" w:rsidRDefault="0097671B" w:rsidP="00E63094">
      <w:pPr>
        <w:spacing w:line="480" w:lineRule="auto"/>
        <w:ind w:firstLine="720"/>
        <w:rPr>
          <w:rFonts w:asciiTheme="majorBidi" w:hAnsiTheme="majorBidi" w:cstheme="majorBidi"/>
          <w:sz w:val="28"/>
          <w:szCs w:val="28"/>
        </w:rPr>
      </w:pPr>
      <w:r w:rsidRPr="00690A70">
        <w:rPr>
          <w:rFonts w:asciiTheme="majorBidi" w:hAnsiTheme="majorBidi" w:cstheme="majorBidi"/>
          <w:sz w:val="28"/>
          <w:szCs w:val="28"/>
        </w:rPr>
        <w:lastRenderedPageBreak/>
        <w:t>Duri</w:t>
      </w:r>
      <w:r w:rsidR="00690A70">
        <w:rPr>
          <w:rFonts w:asciiTheme="majorBidi" w:hAnsiTheme="majorBidi" w:cstheme="majorBidi"/>
          <w:sz w:val="28"/>
          <w:szCs w:val="28"/>
        </w:rPr>
        <w:t xml:space="preserve">ng the web-based training, which is where </w:t>
      </w:r>
      <w:r w:rsidR="00BB2D8C">
        <w:rPr>
          <w:rFonts w:asciiTheme="majorBidi" w:hAnsiTheme="majorBidi" w:cstheme="majorBidi"/>
          <w:sz w:val="28"/>
          <w:szCs w:val="28"/>
        </w:rPr>
        <w:t xml:space="preserve">the </w:t>
      </w:r>
      <w:r w:rsidR="00690A70">
        <w:rPr>
          <w:rFonts w:asciiTheme="majorBidi" w:hAnsiTheme="majorBidi" w:cstheme="majorBidi"/>
          <w:sz w:val="28"/>
          <w:szCs w:val="28"/>
        </w:rPr>
        <w:t xml:space="preserve">majority of the training will </w:t>
      </w:r>
      <w:r w:rsidR="002A3351">
        <w:rPr>
          <w:rFonts w:asciiTheme="majorBidi" w:hAnsiTheme="majorBidi" w:cstheme="majorBidi"/>
          <w:sz w:val="28"/>
          <w:szCs w:val="28"/>
        </w:rPr>
        <w:t xml:space="preserve">take place, we will share our screens and use real life scenarios by using test accounts within the system. </w:t>
      </w:r>
      <w:r w:rsidR="001C39F8">
        <w:rPr>
          <w:rFonts w:asciiTheme="majorBidi" w:hAnsiTheme="majorBidi" w:cstheme="majorBidi"/>
          <w:sz w:val="28"/>
          <w:szCs w:val="28"/>
        </w:rPr>
        <w:t xml:space="preserve">For example, we will show them how to log in, and how to reset their password and the steps they must take in order to do so. We will also show them how to enable and use the different forms of MFA. </w:t>
      </w:r>
      <w:r w:rsidR="00F85375">
        <w:rPr>
          <w:rFonts w:asciiTheme="majorBidi" w:hAnsiTheme="majorBidi" w:cstheme="majorBidi"/>
          <w:sz w:val="28"/>
          <w:szCs w:val="28"/>
        </w:rPr>
        <w:t xml:space="preserve">We will also show them how to clock in, clock out, take breaks, and modify hours on their end where needed if an error comes up. We will then show them how they can request time off, paid leave, etc. After this, we will show them how to create tasks for themselves, assign tasks, and edit tasks as well as mark them as completed/incomplete/unable to do so. We will also show them how different people are able to see different things within the system, such as an employee vs a supervisor vs a manager vs contractor’s at TekSystems. </w:t>
      </w:r>
      <w:r w:rsidR="00D752A2">
        <w:rPr>
          <w:rFonts w:asciiTheme="majorBidi" w:hAnsiTheme="majorBidi" w:cstheme="majorBidi"/>
          <w:sz w:val="28"/>
          <w:szCs w:val="28"/>
        </w:rPr>
        <w:t>The web-based training is meant to be more of a training session rather than an interaction session</w:t>
      </w:r>
      <w:r w:rsidR="00821AD3">
        <w:rPr>
          <w:rFonts w:asciiTheme="majorBidi" w:hAnsiTheme="majorBidi" w:cstheme="majorBidi"/>
          <w:sz w:val="28"/>
          <w:szCs w:val="28"/>
        </w:rPr>
        <w:t>, which is where the classroom style in-person training takes place.</w:t>
      </w:r>
    </w:p>
    <w:p w14:paraId="4640FF07" w14:textId="1D819EA8" w:rsidR="00821AD3" w:rsidRDefault="00821AD3" w:rsidP="00E63094">
      <w:pPr>
        <w:spacing w:line="480" w:lineRule="auto"/>
        <w:ind w:firstLine="720"/>
        <w:rPr>
          <w:rFonts w:asciiTheme="majorBidi" w:hAnsiTheme="majorBidi" w:cstheme="majorBidi"/>
          <w:sz w:val="28"/>
          <w:szCs w:val="28"/>
        </w:rPr>
      </w:pPr>
      <w:r>
        <w:rPr>
          <w:rFonts w:asciiTheme="majorBidi" w:hAnsiTheme="majorBidi" w:cstheme="majorBidi"/>
          <w:sz w:val="28"/>
          <w:szCs w:val="28"/>
        </w:rPr>
        <w:t>During the classroom style in-person training, we will have them use the systems themselves</w:t>
      </w:r>
      <w:r w:rsidR="0029087A">
        <w:rPr>
          <w:rFonts w:asciiTheme="majorBidi" w:hAnsiTheme="majorBidi" w:cstheme="majorBidi"/>
          <w:sz w:val="28"/>
          <w:szCs w:val="28"/>
        </w:rPr>
        <w:t>, interacting with each of them to make sure they know how to do everything. We will also take suggestions, and do QA during this time.</w:t>
      </w:r>
    </w:p>
    <w:p w14:paraId="031497F4" w14:textId="46583317" w:rsidR="00E63094" w:rsidRDefault="003A252C" w:rsidP="006C7103">
      <w:pPr>
        <w:spacing w:line="480" w:lineRule="auto"/>
        <w:ind w:firstLine="720"/>
        <w:rPr>
          <w:rFonts w:asciiTheme="majorBidi" w:hAnsiTheme="majorBidi" w:cstheme="majorBidi"/>
          <w:sz w:val="28"/>
          <w:szCs w:val="28"/>
        </w:rPr>
      </w:pPr>
      <w:r>
        <w:rPr>
          <w:rFonts w:asciiTheme="majorBidi" w:hAnsiTheme="majorBidi" w:cstheme="majorBidi"/>
          <w:sz w:val="28"/>
          <w:szCs w:val="28"/>
        </w:rPr>
        <w:t>The self-paced learning/on their own training they can do at any period of time and it allows them to make sure they know how to use the new systems without having someone watch over them to make sure they’re doing it correctly.</w:t>
      </w:r>
    </w:p>
    <w:p w14:paraId="3EDAC0B6" w14:textId="77777777" w:rsidR="00B90E1D" w:rsidRPr="00302C43" w:rsidRDefault="0097647C" w:rsidP="0097647C">
      <w:pPr>
        <w:rPr>
          <w:rFonts w:asciiTheme="majorBidi" w:hAnsiTheme="majorBidi" w:cstheme="majorBidi"/>
          <w:b/>
          <w:bCs/>
          <w:sz w:val="28"/>
          <w:szCs w:val="28"/>
        </w:rPr>
      </w:pPr>
      <w:r w:rsidRPr="00302C43">
        <w:rPr>
          <w:rFonts w:asciiTheme="majorBidi" w:hAnsiTheme="majorBidi" w:cstheme="majorBidi"/>
          <w:b/>
          <w:bCs/>
          <w:sz w:val="28"/>
          <w:szCs w:val="28"/>
        </w:rPr>
        <w:lastRenderedPageBreak/>
        <w:t xml:space="preserve">Timeline </w:t>
      </w:r>
    </w:p>
    <w:p w14:paraId="41199BA1" w14:textId="1EF88388" w:rsidR="0097647C" w:rsidRDefault="0097647C" w:rsidP="003D2B22">
      <w:pPr>
        <w:ind w:firstLine="720"/>
        <w:rPr>
          <w:rFonts w:asciiTheme="majorBidi" w:hAnsiTheme="majorBidi" w:cstheme="majorBidi"/>
          <w:sz w:val="28"/>
          <w:szCs w:val="28"/>
        </w:rPr>
      </w:pPr>
      <w:r>
        <w:rPr>
          <w:rFonts w:asciiTheme="majorBidi" w:hAnsiTheme="majorBidi" w:cstheme="majorBidi"/>
          <w:sz w:val="28"/>
          <w:szCs w:val="28"/>
        </w:rPr>
        <w:t>The training plan will have a duration of three weeks, with the following phases:</w:t>
      </w:r>
    </w:p>
    <w:p w14:paraId="57EE22D8" w14:textId="09D6BE4C" w:rsidR="008D4979" w:rsidRDefault="008D4979" w:rsidP="008D4979">
      <w:pPr>
        <w:rPr>
          <w:rFonts w:asciiTheme="majorBidi" w:hAnsiTheme="majorBidi" w:cstheme="majorBidi"/>
          <w:sz w:val="28"/>
          <w:szCs w:val="28"/>
        </w:rPr>
      </w:pPr>
      <w:r>
        <w:rPr>
          <w:rFonts w:asciiTheme="majorBidi" w:hAnsiTheme="majorBidi" w:cstheme="majorBidi"/>
          <w:sz w:val="28"/>
          <w:szCs w:val="28"/>
        </w:rPr>
        <w:t>*The training plan is also dependent on when we release our phases and will differ from then. During our phase 1 of deployment we will do some training of people while we slowly phase out the old system</w:t>
      </w:r>
      <w:r w:rsidR="002331E5">
        <w:rPr>
          <w:rFonts w:asciiTheme="majorBidi" w:hAnsiTheme="majorBidi" w:cstheme="majorBidi"/>
          <w:sz w:val="28"/>
          <w:szCs w:val="28"/>
        </w:rPr>
        <w:t xml:space="preserve">, during phase 2 we will perform more training on more people </w:t>
      </w:r>
      <w:r w:rsidR="007D6BA6">
        <w:rPr>
          <w:rFonts w:asciiTheme="majorBidi" w:hAnsiTheme="majorBidi" w:cstheme="majorBidi"/>
          <w:sz w:val="28"/>
          <w:szCs w:val="28"/>
        </w:rPr>
        <w:t>with the new functionality and during phase 3 is when the</w:t>
      </w:r>
      <w:r w:rsidR="00652004">
        <w:rPr>
          <w:rFonts w:asciiTheme="majorBidi" w:hAnsiTheme="majorBidi" w:cstheme="majorBidi"/>
          <w:sz w:val="28"/>
          <w:szCs w:val="28"/>
        </w:rPr>
        <w:t xml:space="preserve"> more</w:t>
      </w:r>
      <w:r w:rsidR="007D6BA6">
        <w:rPr>
          <w:rFonts w:asciiTheme="majorBidi" w:hAnsiTheme="majorBidi" w:cstheme="majorBidi"/>
          <w:sz w:val="28"/>
          <w:szCs w:val="28"/>
        </w:rPr>
        <w:t xml:space="preserve"> mass training will take place.</w:t>
      </w:r>
    </w:p>
    <w:p w14:paraId="7816DFF6" w14:textId="77777777" w:rsidR="002331E5" w:rsidRDefault="002331E5" w:rsidP="008D4979">
      <w:pPr>
        <w:rPr>
          <w:rFonts w:asciiTheme="majorBidi" w:hAnsiTheme="majorBidi" w:cstheme="majorBidi"/>
          <w:sz w:val="28"/>
          <w:szCs w:val="28"/>
        </w:rPr>
      </w:pPr>
    </w:p>
    <w:p w14:paraId="0E7456AB" w14:textId="1D8E4417" w:rsidR="0097647C" w:rsidRDefault="0097647C" w:rsidP="0097647C">
      <w:pPr>
        <w:rPr>
          <w:rFonts w:asciiTheme="majorBidi" w:hAnsiTheme="majorBidi" w:cstheme="majorBidi"/>
          <w:sz w:val="28"/>
          <w:szCs w:val="28"/>
        </w:rPr>
      </w:pPr>
      <w:r>
        <w:rPr>
          <w:rFonts w:asciiTheme="majorBidi" w:hAnsiTheme="majorBidi" w:cstheme="majorBidi"/>
          <w:sz w:val="28"/>
          <w:szCs w:val="28"/>
        </w:rPr>
        <w:t>Phase I: Pre-training assessment and orientation (</w:t>
      </w:r>
      <w:r w:rsidR="00256581">
        <w:rPr>
          <w:rFonts w:asciiTheme="majorBidi" w:hAnsiTheme="majorBidi" w:cstheme="majorBidi"/>
          <w:sz w:val="28"/>
          <w:szCs w:val="28"/>
        </w:rPr>
        <w:t>Day 0</w:t>
      </w:r>
      <w:r w:rsidR="00115229">
        <w:rPr>
          <w:rFonts w:asciiTheme="majorBidi" w:hAnsiTheme="majorBidi" w:cstheme="majorBidi"/>
          <w:sz w:val="28"/>
          <w:szCs w:val="28"/>
        </w:rPr>
        <w:t>)</w:t>
      </w:r>
    </w:p>
    <w:p w14:paraId="202D962B" w14:textId="152459DA" w:rsidR="0097647C" w:rsidRDefault="0097647C" w:rsidP="0097647C">
      <w:pPr>
        <w:pStyle w:val="ListParagraph"/>
        <w:numPr>
          <w:ilvl w:val="0"/>
          <w:numId w:val="24"/>
        </w:numPr>
        <w:spacing w:line="256" w:lineRule="auto"/>
        <w:rPr>
          <w:rFonts w:asciiTheme="majorBidi" w:hAnsiTheme="majorBidi" w:cstheme="majorBidi"/>
          <w:sz w:val="28"/>
          <w:szCs w:val="28"/>
        </w:rPr>
      </w:pPr>
      <w:r>
        <w:rPr>
          <w:rFonts w:asciiTheme="majorBidi" w:hAnsiTheme="majorBidi" w:cstheme="majorBidi"/>
          <w:sz w:val="28"/>
          <w:szCs w:val="28"/>
        </w:rPr>
        <w:t xml:space="preserve">The employees will take an online assessment to evaluate </w:t>
      </w:r>
      <w:r w:rsidR="00761732">
        <w:rPr>
          <w:rFonts w:asciiTheme="majorBidi" w:hAnsiTheme="majorBidi" w:cstheme="majorBidi"/>
          <w:sz w:val="28"/>
          <w:szCs w:val="28"/>
        </w:rPr>
        <w:t>their preferred training style, and then the actual training will depend on their answers for this.</w:t>
      </w:r>
    </w:p>
    <w:p w14:paraId="0C4205C1" w14:textId="4796FBFC" w:rsidR="00761732" w:rsidRDefault="00761732" w:rsidP="00761732">
      <w:pPr>
        <w:pStyle w:val="ListParagraph"/>
        <w:numPr>
          <w:ilvl w:val="1"/>
          <w:numId w:val="24"/>
        </w:numPr>
        <w:spacing w:line="256" w:lineRule="auto"/>
        <w:rPr>
          <w:rFonts w:asciiTheme="majorBidi" w:hAnsiTheme="majorBidi" w:cstheme="majorBidi"/>
          <w:sz w:val="28"/>
          <w:szCs w:val="28"/>
        </w:rPr>
      </w:pPr>
      <w:r>
        <w:rPr>
          <w:rFonts w:asciiTheme="majorBidi" w:hAnsiTheme="majorBidi" w:cstheme="majorBidi"/>
          <w:sz w:val="28"/>
          <w:szCs w:val="28"/>
        </w:rPr>
        <w:t>If they choose solely in-person, they will be able to receive a tailored experience for them in-person along with all of the others who choose this</w:t>
      </w:r>
    </w:p>
    <w:p w14:paraId="22A0EC84" w14:textId="5D6B3280" w:rsidR="00DA2A69" w:rsidRDefault="00761732" w:rsidP="00DA2A69">
      <w:pPr>
        <w:pStyle w:val="ListParagraph"/>
        <w:numPr>
          <w:ilvl w:val="1"/>
          <w:numId w:val="24"/>
        </w:numPr>
        <w:spacing w:line="256" w:lineRule="auto"/>
        <w:rPr>
          <w:rFonts w:asciiTheme="majorBidi" w:hAnsiTheme="majorBidi" w:cstheme="majorBidi"/>
          <w:sz w:val="28"/>
          <w:szCs w:val="28"/>
        </w:rPr>
      </w:pPr>
      <w:r>
        <w:rPr>
          <w:rFonts w:asciiTheme="majorBidi" w:hAnsiTheme="majorBidi" w:cstheme="majorBidi"/>
          <w:sz w:val="28"/>
          <w:szCs w:val="28"/>
        </w:rPr>
        <w:t>If they choose an online system is when our normal training will take place (</w:t>
      </w:r>
      <w:r w:rsidR="002C5078">
        <w:rPr>
          <w:rFonts w:asciiTheme="majorBidi" w:hAnsiTheme="majorBidi" w:cstheme="majorBidi"/>
          <w:sz w:val="28"/>
          <w:szCs w:val="28"/>
        </w:rPr>
        <w:t>[60%] web-based (Zoom), [30%] classroom sessions (in-person training), and [20%] self-paced learning (on their own time))</w:t>
      </w:r>
    </w:p>
    <w:p w14:paraId="030F3920" w14:textId="77777777" w:rsidR="00DA2A69" w:rsidRPr="00DA2A69" w:rsidRDefault="00DA2A69" w:rsidP="00DA2A69">
      <w:pPr>
        <w:spacing w:line="256" w:lineRule="auto"/>
        <w:rPr>
          <w:rFonts w:asciiTheme="majorBidi" w:hAnsiTheme="majorBidi" w:cstheme="majorBidi"/>
          <w:sz w:val="28"/>
          <w:szCs w:val="28"/>
        </w:rPr>
      </w:pPr>
    </w:p>
    <w:p w14:paraId="773DE3EF" w14:textId="70637678" w:rsidR="000D1990" w:rsidRDefault="000D1990" w:rsidP="000D1990">
      <w:pPr>
        <w:spacing w:line="256" w:lineRule="auto"/>
        <w:rPr>
          <w:rFonts w:asciiTheme="majorBidi" w:hAnsiTheme="majorBidi" w:cstheme="majorBidi"/>
          <w:sz w:val="28"/>
          <w:szCs w:val="28"/>
        </w:rPr>
      </w:pPr>
      <w:r>
        <w:rPr>
          <w:rFonts w:asciiTheme="majorBidi" w:hAnsiTheme="majorBidi" w:cstheme="majorBidi"/>
          <w:sz w:val="28"/>
          <w:szCs w:val="28"/>
        </w:rPr>
        <w:t>Phase 2: Training</w:t>
      </w:r>
      <w:r w:rsidR="00256581">
        <w:rPr>
          <w:rFonts w:asciiTheme="majorBidi" w:hAnsiTheme="majorBidi" w:cstheme="majorBidi"/>
          <w:sz w:val="28"/>
          <w:szCs w:val="28"/>
        </w:rPr>
        <w:t xml:space="preserve"> (</w:t>
      </w:r>
      <w:r w:rsidR="009441D1">
        <w:rPr>
          <w:rFonts w:asciiTheme="majorBidi" w:hAnsiTheme="majorBidi" w:cstheme="majorBidi"/>
          <w:sz w:val="28"/>
          <w:szCs w:val="28"/>
        </w:rPr>
        <w:t>W</w:t>
      </w:r>
      <w:r w:rsidR="00256581">
        <w:rPr>
          <w:rFonts w:asciiTheme="majorBidi" w:hAnsiTheme="majorBidi" w:cstheme="majorBidi"/>
          <w:sz w:val="28"/>
          <w:szCs w:val="28"/>
        </w:rPr>
        <w:t>eek</w:t>
      </w:r>
      <w:r w:rsidR="009441D1">
        <w:rPr>
          <w:rFonts w:asciiTheme="majorBidi" w:hAnsiTheme="majorBidi" w:cstheme="majorBidi"/>
          <w:sz w:val="28"/>
          <w:szCs w:val="28"/>
        </w:rPr>
        <w:t xml:space="preserve"> 1)</w:t>
      </w:r>
    </w:p>
    <w:p w14:paraId="07F36E72" w14:textId="08A08D1C" w:rsidR="00D106D1" w:rsidRPr="000D1990" w:rsidRDefault="00D106D1" w:rsidP="00D106D1">
      <w:pPr>
        <w:spacing w:line="256" w:lineRule="auto"/>
        <w:ind w:firstLine="360"/>
        <w:rPr>
          <w:rFonts w:asciiTheme="majorBidi" w:hAnsiTheme="majorBidi" w:cstheme="majorBidi"/>
          <w:sz w:val="28"/>
          <w:szCs w:val="28"/>
        </w:rPr>
      </w:pPr>
      <w:r>
        <w:rPr>
          <w:rFonts w:asciiTheme="majorBidi" w:hAnsiTheme="majorBidi" w:cstheme="majorBidi"/>
          <w:sz w:val="28"/>
          <w:szCs w:val="28"/>
        </w:rPr>
        <w:t>This is dependent on their previous online assessment, we will cover the normal training scenario.</w:t>
      </w:r>
    </w:p>
    <w:p w14:paraId="0FE6C45E" w14:textId="43E2FE75" w:rsidR="0097647C" w:rsidRDefault="0097647C" w:rsidP="0097647C">
      <w:pPr>
        <w:pStyle w:val="ListParagraph"/>
        <w:numPr>
          <w:ilvl w:val="0"/>
          <w:numId w:val="24"/>
        </w:numPr>
        <w:spacing w:line="256" w:lineRule="auto"/>
        <w:rPr>
          <w:rFonts w:asciiTheme="majorBidi" w:hAnsiTheme="majorBidi" w:cstheme="majorBidi"/>
          <w:sz w:val="28"/>
          <w:szCs w:val="28"/>
        </w:rPr>
      </w:pPr>
      <w:r>
        <w:rPr>
          <w:rFonts w:asciiTheme="majorBidi" w:hAnsiTheme="majorBidi" w:cstheme="majorBidi"/>
          <w:sz w:val="28"/>
          <w:szCs w:val="28"/>
        </w:rPr>
        <w:t>The employees will watch tutorials that demonstrate the basic system navigation and functions</w:t>
      </w:r>
      <w:r w:rsidR="008E203A">
        <w:rPr>
          <w:rFonts w:asciiTheme="majorBidi" w:hAnsiTheme="majorBidi" w:cstheme="majorBidi"/>
          <w:sz w:val="28"/>
          <w:szCs w:val="28"/>
        </w:rPr>
        <w:t xml:space="preserve"> as well as </w:t>
      </w:r>
      <w:r w:rsidR="00580B71">
        <w:rPr>
          <w:rFonts w:asciiTheme="majorBidi" w:hAnsiTheme="majorBidi" w:cstheme="majorBidi"/>
          <w:sz w:val="28"/>
          <w:szCs w:val="28"/>
        </w:rPr>
        <w:t>receive direct training from a mentor</w:t>
      </w:r>
      <w:r w:rsidR="00472E99">
        <w:rPr>
          <w:rFonts w:asciiTheme="majorBidi" w:hAnsiTheme="majorBidi" w:cstheme="majorBidi"/>
          <w:sz w:val="28"/>
          <w:szCs w:val="28"/>
        </w:rPr>
        <w:t xml:space="preserve"> or person who is already trained to use the system and trained to train others.</w:t>
      </w:r>
    </w:p>
    <w:p w14:paraId="026DA238" w14:textId="71C664FE" w:rsidR="00E96AFA" w:rsidRDefault="00B00C56" w:rsidP="00E63094">
      <w:pPr>
        <w:pStyle w:val="ListParagraph"/>
        <w:numPr>
          <w:ilvl w:val="0"/>
          <w:numId w:val="24"/>
        </w:numPr>
        <w:spacing w:line="256" w:lineRule="auto"/>
        <w:rPr>
          <w:rFonts w:asciiTheme="majorBidi" w:hAnsiTheme="majorBidi" w:cstheme="majorBidi"/>
          <w:sz w:val="28"/>
          <w:szCs w:val="28"/>
        </w:rPr>
      </w:pPr>
      <w:r w:rsidRPr="00B00C56">
        <w:rPr>
          <w:rFonts w:asciiTheme="majorBidi" w:hAnsiTheme="majorBidi" w:cstheme="majorBidi"/>
          <w:sz w:val="28"/>
          <w:szCs w:val="28"/>
        </w:rPr>
        <w:t>The employees will receive feedback and guidance</w:t>
      </w:r>
      <w:r w:rsidR="00F30A3C">
        <w:rPr>
          <w:rFonts w:asciiTheme="majorBidi" w:hAnsiTheme="majorBidi" w:cstheme="majorBidi"/>
          <w:sz w:val="28"/>
          <w:szCs w:val="28"/>
        </w:rPr>
        <w:t xml:space="preserve"> throughout the entire training period of web-based Zoom and classroom sessions</w:t>
      </w:r>
      <w:r w:rsidRPr="00B00C56">
        <w:rPr>
          <w:rFonts w:asciiTheme="majorBidi" w:hAnsiTheme="majorBidi" w:cstheme="majorBidi"/>
          <w:sz w:val="28"/>
          <w:szCs w:val="28"/>
        </w:rPr>
        <w:t>.</w:t>
      </w:r>
    </w:p>
    <w:p w14:paraId="3EFA8903" w14:textId="77777777" w:rsidR="00E96AFA" w:rsidRDefault="00E96AFA" w:rsidP="00DA2A69">
      <w:pPr>
        <w:spacing w:line="256" w:lineRule="auto"/>
        <w:rPr>
          <w:rFonts w:asciiTheme="majorBidi" w:hAnsiTheme="majorBidi" w:cstheme="majorBidi"/>
          <w:sz w:val="28"/>
          <w:szCs w:val="28"/>
        </w:rPr>
      </w:pPr>
    </w:p>
    <w:p w14:paraId="06B3E8F5" w14:textId="6ABC620B" w:rsidR="00DA2A69" w:rsidRDefault="00DA2A69" w:rsidP="00DA2A69">
      <w:pPr>
        <w:spacing w:line="256" w:lineRule="auto"/>
        <w:rPr>
          <w:rFonts w:asciiTheme="majorBidi" w:hAnsiTheme="majorBidi" w:cstheme="majorBidi"/>
          <w:sz w:val="28"/>
          <w:szCs w:val="28"/>
        </w:rPr>
      </w:pPr>
      <w:r>
        <w:rPr>
          <w:rFonts w:asciiTheme="majorBidi" w:hAnsiTheme="majorBidi" w:cstheme="majorBidi"/>
          <w:sz w:val="28"/>
          <w:szCs w:val="28"/>
        </w:rPr>
        <w:t xml:space="preserve">Phase 2: </w:t>
      </w:r>
      <w:r w:rsidR="004D7D05">
        <w:rPr>
          <w:rFonts w:asciiTheme="majorBidi" w:hAnsiTheme="majorBidi" w:cstheme="majorBidi"/>
          <w:sz w:val="28"/>
          <w:szCs w:val="28"/>
        </w:rPr>
        <w:t>Evaluation (Week 2)</w:t>
      </w:r>
    </w:p>
    <w:p w14:paraId="3738B738" w14:textId="3672B3DA" w:rsidR="009D3B3E" w:rsidRDefault="00EF2DDE" w:rsidP="009D3B3E">
      <w:pPr>
        <w:pStyle w:val="ListParagraph"/>
        <w:numPr>
          <w:ilvl w:val="0"/>
          <w:numId w:val="24"/>
        </w:numPr>
        <w:spacing w:line="256" w:lineRule="auto"/>
        <w:rPr>
          <w:rFonts w:asciiTheme="majorBidi" w:hAnsiTheme="majorBidi" w:cstheme="majorBidi"/>
          <w:sz w:val="28"/>
          <w:szCs w:val="28"/>
        </w:rPr>
      </w:pPr>
      <w:r>
        <w:rPr>
          <w:rFonts w:asciiTheme="majorBidi" w:hAnsiTheme="majorBidi" w:cstheme="majorBidi"/>
          <w:sz w:val="28"/>
          <w:szCs w:val="28"/>
        </w:rPr>
        <w:t>The mentor of the program for the class/section of training will provide individual feedback and meet with everyone to discuss where to go next</w:t>
      </w:r>
    </w:p>
    <w:p w14:paraId="625DDE0C" w14:textId="0DA541A0" w:rsidR="000811C0" w:rsidRDefault="000811C0" w:rsidP="009D3B3E">
      <w:pPr>
        <w:pStyle w:val="ListParagraph"/>
        <w:numPr>
          <w:ilvl w:val="0"/>
          <w:numId w:val="24"/>
        </w:numPr>
        <w:spacing w:line="256" w:lineRule="auto"/>
        <w:rPr>
          <w:rFonts w:asciiTheme="majorBidi" w:hAnsiTheme="majorBidi" w:cstheme="majorBidi"/>
          <w:sz w:val="28"/>
          <w:szCs w:val="28"/>
        </w:rPr>
      </w:pPr>
      <w:r>
        <w:rPr>
          <w:rFonts w:asciiTheme="majorBidi" w:hAnsiTheme="majorBidi" w:cstheme="majorBidi"/>
          <w:sz w:val="28"/>
          <w:szCs w:val="28"/>
        </w:rPr>
        <w:lastRenderedPageBreak/>
        <w:t xml:space="preserve">The mentor will also fill out a training checklist and give it to them as part of their </w:t>
      </w:r>
      <w:r w:rsidR="00A01692">
        <w:rPr>
          <w:rFonts w:asciiTheme="majorBidi" w:hAnsiTheme="majorBidi" w:cstheme="majorBidi"/>
          <w:sz w:val="28"/>
          <w:szCs w:val="28"/>
        </w:rPr>
        <w:t>feedback.</w:t>
      </w:r>
    </w:p>
    <w:p w14:paraId="15FCC3BF" w14:textId="4DA489B0" w:rsidR="000E3CAD" w:rsidRDefault="000E3CAD" w:rsidP="000E3CAD">
      <w:pPr>
        <w:pStyle w:val="ListParagraph"/>
        <w:numPr>
          <w:ilvl w:val="1"/>
          <w:numId w:val="24"/>
        </w:numPr>
        <w:spacing w:line="256" w:lineRule="auto"/>
        <w:rPr>
          <w:rFonts w:asciiTheme="majorBidi" w:hAnsiTheme="majorBidi" w:cstheme="majorBidi"/>
          <w:sz w:val="28"/>
          <w:szCs w:val="28"/>
        </w:rPr>
      </w:pPr>
      <w:r>
        <w:rPr>
          <w:rFonts w:asciiTheme="majorBidi" w:hAnsiTheme="majorBidi" w:cstheme="majorBidi"/>
          <w:sz w:val="28"/>
          <w:szCs w:val="28"/>
        </w:rPr>
        <w:t>The checklist will be different depending on employee/supervisor/manager/contractor (TekSystems)</w:t>
      </w:r>
      <w:r w:rsidR="00006D7F">
        <w:rPr>
          <w:rFonts w:asciiTheme="majorBidi" w:hAnsiTheme="majorBidi" w:cstheme="majorBidi"/>
          <w:sz w:val="28"/>
          <w:szCs w:val="28"/>
        </w:rPr>
        <w:t xml:space="preserve">, it currently shows an </w:t>
      </w:r>
      <w:r w:rsidR="00A01692">
        <w:rPr>
          <w:rFonts w:asciiTheme="majorBidi" w:hAnsiTheme="majorBidi" w:cstheme="majorBidi"/>
          <w:sz w:val="28"/>
          <w:szCs w:val="28"/>
        </w:rPr>
        <w:t>employee.</w:t>
      </w:r>
    </w:p>
    <w:p w14:paraId="353521D8" w14:textId="77777777" w:rsidR="00EF2DDE" w:rsidRDefault="00EF2DDE" w:rsidP="00EF2DDE">
      <w:pPr>
        <w:spacing w:line="256" w:lineRule="auto"/>
        <w:rPr>
          <w:rFonts w:asciiTheme="majorBidi" w:hAnsiTheme="majorBidi" w:cstheme="majorBidi"/>
          <w:sz w:val="28"/>
          <w:szCs w:val="28"/>
        </w:rPr>
      </w:pPr>
    </w:p>
    <w:p w14:paraId="53D6EA2F" w14:textId="184560DD" w:rsidR="00EF2DDE" w:rsidRDefault="00EF2DDE" w:rsidP="00EF2DDE">
      <w:pPr>
        <w:spacing w:line="256" w:lineRule="auto"/>
        <w:rPr>
          <w:rFonts w:asciiTheme="majorBidi" w:hAnsiTheme="majorBidi" w:cstheme="majorBidi"/>
          <w:sz w:val="28"/>
          <w:szCs w:val="28"/>
        </w:rPr>
      </w:pPr>
      <w:r>
        <w:rPr>
          <w:rFonts w:asciiTheme="majorBidi" w:hAnsiTheme="majorBidi" w:cstheme="majorBidi"/>
          <w:sz w:val="28"/>
          <w:szCs w:val="28"/>
        </w:rPr>
        <w:t>Phase 3: Final training and polishing (Week 3)</w:t>
      </w:r>
    </w:p>
    <w:p w14:paraId="2E2797C6" w14:textId="1D875655" w:rsidR="00EF2DDE" w:rsidRDefault="0003635C" w:rsidP="00280939">
      <w:pPr>
        <w:pStyle w:val="ListParagraph"/>
        <w:numPr>
          <w:ilvl w:val="0"/>
          <w:numId w:val="24"/>
        </w:numPr>
        <w:spacing w:line="256" w:lineRule="auto"/>
        <w:rPr>
          <w:rFonts w:asciiTheme="majorBidi" w:hAnsiTheme="majorBidi" w:cstheme="majorBidi"/>
          <w:sz w:val="28"/>
          <w:szCs w:val="28"/>
        </w:rPr>
      </w:pPr>
      <w:r w:rsidRPr="0003635C">
        <w:rPr>
          <w:rFonts w:asciiTheme="majorBidi" w:hAnsiTheme="majorBidi" w:cstheme="majorBidi"/>
          <w:sz w:val="28"/>
          <w:szCs w:val="28"/>
        </w:rPr>
        <w:t xml:space="preserve">The employees will </w:t>
      </w:r>
      <w:r>
        <w:rPr>
          <w:rFonts w:asciiTheme="majorBidi" w:hAnsiTheme="majorBidi" w:cstheme="majorBidi"/>
          <w:sz w:val="28"/>
          <w:szCs w:val="28"/>
        </w:rPr>
        <w:t xml:space="preserve">receive a more tailored </w:t>
      </w:r>
      <w:r w:rsidR="008F3ED7">
        <w:rPr>
          <w:rFonts w:asciiTheme="majorBidi" w:hAnsiTheme="majorBidi" w:cstheme="majorBidi"/>
          <w:sz w:val="28"/>
          <w:szCs w:val="28"/>
        </w:rPr>
        <w:t>experience where the mentor noticed they were lacking skills at</w:t>
      </w:r>
    </w:p>
    <w:p w14:paraId="7328CF44" w14:textId="11A1A868" w:rsidR="00D61AD8" w:rsidRPr="0003635C" w:rsidRDefault="00D61AD8" w:rsidP="00280939">
      <w:pPr>
        <w:pStyle w:val="ListParagraph"/>
        <w:numPr>
          <w:ilvl w:val="0"/>
          <w:numId w:val="24"/>
        </w:numPr>
        <w:spacing w:line="256" w:lineRule="auto"/>
        <w:rPr>
          <w:rFonts w:asciiTheme="majorBidi" w:hAnsiTheme="majorBidi" w:cstheme="majorBidi"/>
          <w:sz w:val="28"/>
          <w:szCs w:val="28"/>
        </w:rPr>
      </w:pPr>
      <w:r>
        <w:rPr>
          <w:rFonts w:asciiTheme="majorBidi" w:hAnsiTheme="majorBidi" w:cstheme="majorBidi"/>
          <w:sz w:val="28"/>
          <w:szCs w:val="28"/>
        </w:rPr>
        <w:t>This is where a majority of the self-paced/on their own time training will take place</w:t>
      </w:r>
    </w:p>
    <w:p w14:paraId="66B85EEF" w14:textId="77777777" w:rsidR="00124749" w:rsidRDefault="00124749" w:rsidP="00E63094">
      <w:pPr>
        <w:spacing w:line="256" w:lineRule="auto"/>
        <w:rPr>
          <w:rFonts w:asciiTheme="majorBidi" w:hAnsiTheme="majorBidi" w:cstheme="majorBidi"/>
          <w:sz w:val="28"/>
          <w:szCs w:val="28"/>
        </w:rPr>
      </w:pPr>
    </w:p>
    <w:tbl>
      <w:tblPr>
        <w:tblW w:w="10755" w:type="dxa"/>
        <w:tblInd w:w="-8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0781"/>
      </w:tblGrid>
      <w:tr w:rsidR="00E63094" w14:paraId="54E65B75" w14:textId="77777777" w:rsidTr="00537AE5">
        <w:trPr>
          <w:trHeight w:val="1960"/>
        </w:trPr>
        <w:tc>
          <w:tcPr>
            <w:tcW w:w="10755" w:type="dxa"/>
          </w:tcPr>
          <w:p w14:paraId="55180439" w14:textId="52E9BD2C" w:rsidR="00E63094" w:rsidRPr="004F6EFA" w:rsidRDefault="00E63094" w:rsidP="00822B36">
            <w:pPr>
              <w:ind w:left="750"/>
              <w:jc w:val="center"/>
              <w:rPr>
                <w:rFonts w:asciiTheme="majorBidi" w:hAnsiTheme="majorBidi" w:cstheme="majorBidi"/>
                <w:b/>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F6EFA">
              <w:rPr>
                <w:rFonts w:asciiTheme="majorBidi" w:hAnsiTheme="majorBidi" w:cstheme="majorBidi"/>
                <w:b/>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raining Checklist</w:t>
            </w:r>
          </w:p>
          <w:p w14:paraId="1566E8E2" w14:textId="0AB5758B" w:rsidR="00E63094" w:rsidRDefault="00E63094" w:rsidP="00822B36">
            <w:pPr>
              <w:ind w:left="750"/>
              <w:rPr>
                <w:rFonts w:asciiTheme="majorBidi" w:hAnsiTheme="majorBidi" w:cstheme="majorBidi"/>
                <w:sz w:val="28"/>
                <w:szCs w:val="28"/>
              </w:rPr>
            </w:pPr>
            <w:r>
              <w:rPr>
                <w:rFonts w:asciiTheme="majorBidi" w:hAnsiTheme="majorBidi" w:cstheme="majorBidi"/>
                <w:sz w:val="28"/>
                <w:szCs w:val="28"/>
              </w:rPr>
              <w:t>Employee Name__________</w:t>
            </w:r>
            <w:r w:rsidR="00D64848">
              <w:rPr>
                <w:rFonts w:asciiTheme="majorBidi" w:hAnsiTheme="majorBidi" w:cstheme="majorBidi"/>
                <w:sz w:val="28"/>
                <w:szCs w:val="28"/>
              </w:rPr>
              <w:t xml:space="preserve"> </w:t>
            </w:r>
            <w:r w:rsidR="00CB7D30">
              <w:rPr>
                <w:rFonts w:asciiTheme="majorBidi" w:hAnsiTheme="majorBidi" w:cstheme="majorBidi"/>
                <w:sz w:val="28"/>
                <w:szCs w:val="28"/>
              </w:rPr>
              <w:t xml:space="preserve">                                           Mentor Name __________</w:t>
            </w:r>
          </w:p>
          <w:p w14:paraId="2800E857" w14:textId="5645106E" w:rsidR="00E63094" w:rsidRDefault="00E63094" w:rsidP="00822B36">
            <w:pPr>
              <w:ind w:left="750"/>
              <w:rPr>
                <w:rFonts w:asciiTheme="majorBidi" w:hAnsiTheme="majorBidi" w:cstheme="majorBidi"/>
                <w:sz w:val="28"/>
                <w:szCs w:val="28"/>
              </w:rPr>
            </w:pPr>
            <w:r>
              <w:rPr>
                <w:rFonts w:asciiTheme="majorBidi" w:hAnsiTheme="majorBidi" w:cstheme="majorBidi"/>
                <w:sz w:val="28"/>
                <w:szCs w:val="28"/>
              </w:rPr>
              <w:t>Employee ID_____________</w:t>
            </w:r>
            <w:r w:rsidR="00CB7D30">
              <w:rPr>
                <w:rFonts w:asciiTheme="majorBidi" w:hAnsiTheme="majorBidi" w:cstheme="majorBidi"/>
                <w:sz w:val="28"/>
                <w:szCs w:val="28"/>
              </w:rPr>
              <w:t xml:space="preserve">                                           </w:t>
            </w:r>
            <w:r w:rsidR="00192900">
              <w:rPr>
                <w:rFonts w:asciiTheme="majorBidi" w:hAnsiTheme="majorBidi" w:cstheme="majorBidi"/>
                <w:sz w:val="28"/>
                <w:szCs w:val="28"/>
              </w:rPr>
              <w:t>Training session_________</w:t>
            </w:r>
          </w:p>
          <w:tbl>
            <w:tblPr>
              <w:tblStyle w:val="GridTable5Dark-Accent2"/>
              <w:tblW w:w="10125" w:type="dxa"/>
              <w:tblInd w:w="430" w:type="dxa"/>
              <w:tblLook w:val="04A0" w:firstRow="1" w:lastRow="0" w:firstColumn="1" w:lastColumn="0" w:noHBand="0" w:noVBand="1"/>
            </w:tblPr>
            <w:tblGrid>
              <w:gridCol w:w="2289"/>
              <w:gridCol w:w="2457"/>
              <w:gridCol w:w="2512"/>
              <w:gridCol w:w="2867"/>
            </w:tblGrid>
            <w:tr w:rsidR="00E63094" w14:paraId="333A6F76" w14:textId="77777777" w:rsidTr="00822B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9" w:type="dxa"/>
                  <w:tcBorders>
                    <w:bottom w:val="single" w:sz="4" w:space="0" w:color="FFFFFF" w:themeColor="background1"/>
                  </w:tcBorders>
                  <w:hideMark/>
                </w:tcPr>
                <w:p w14:paraId="45DE1AF6" w14:textId="77777777" w:rsidR="00E63094" w:rsidRDefault="00E63094" w:rsidP="00822B36">
                  <w:pPr>
                    <w:rPr>
                      <w:rFonts w:asciiTheme="majorBidi" w:hAnsiTheme="majorBidi" w:cstheme="majorBidi"/>
                      <w:sz w:val="28"/>
                      <w:szCs w:val="28"/>
                    </w:rPr>
                  </w:pPr>
                  <w:r>
                    <w:rPr>
                      <w:rFonts w:asciiTheme="majorBidi" w:hAnsiTheme="majorBidi" w:cstheme="majorBidi"/>
                      <w:sz w:val="28"/>
                      <w:szCs w:val="28"/>
                    </w:rPr>
                    <w:t>Task</w:t>
                  </w:r>
                </w:p>
              </w:tc>
              <w:tc>
                <w:tcPr>
                  <w:tcW w:w="2457" w:type="dxa"/>
                  <w:tcBorders>
                    <w:bottom w:val="single" w:sz="4" w:space="0" w:color="FFFFFF" w:themeColor="background1"/>
                  </w:tcBorders>
                  <w:hideMark/>
                </w:tcPr>
                <w:p w14:paraId="74BD2289" w14:textId="77777777" w:rsidR="00E63094" w:rsidRDefault="00E63094" w:rsidP="00822B36">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Training Status</w:t>
                  </w:r>
                </w:p>
              </w:tc>
              <w:tc>
                <w:tcPr>
                  <w:tcW w:w="2512" w:type="dxa"/>
                  <w:tcBorders>
                    <w:bottom w:val="single" w:sz="4" w:space="0" w:color="FFFFFF" w:themeColor="background1"/>
                  </w:tcBorders>
                  <w:hideMark/>
                </w:tcPr>
                <w:p w14:paraId="16E2D370" w14:textId="77777777" w:rsidR="00E63094" w:rsidRDefault="00E63094" w:rsidP="00822B36">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 xml:space="preserve">Evaluator Decision </w:t>
                  </w:r>
                </w:p>
              </w:tc>
              <w:tc>
                <w:tcPr>
                  <w:tcW w:w="2867" w:type="dxa"/>
                  <w:tcBorders>
                    <w:bottom w:val="single" w:sz="4" w:space="0" w:color="FFFFFF" w:themeColor="background1"/>
                  </w:tcBorders>
                  <w:hideMark/>
                </w:tcPr>
                <w:p w14:paraId="16D6384C" w14:textId="77777777" w:rsidR="00E63094" w:rsidRDefault="00E63094" w:rsidP="00822B36">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Additional Comments</w:t>
                  </w:r>
                </w:p>
              </w:tc>
            </w:tr>
            <w:tr w:rsidR="00E63094" w14:paraId="1E5174D4" w14:textId="77777777" w:rsidTr="00822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9" w:type="dxa"/>
                  <w:tcBorders>
                    <w:top w:val="single" w:sz="4" w:space="0" w:color="FFFFFF" w:themeColor="background1"/>
                    <w:bottom w:val="single" w:sz="4" w:space="0" w:color="FFFFFF" w:themeColor="background1"/>
                    <w:right w:val="single" w:sz="4" w:space="0" w:color="FFFFFF" w:themeColor="background1"/>
                  </w:tcBorders>
                  <w:hideMark/>
                </w:tcPr>
                <w:p w14:paraId="63D2D004" w14:textId="77777777" w:rsidR="00E63094" w:rsidRDefault="00E63094" w:rsidP="00822B36">
                  <w:pPr>
                    <w:rPr>
                      <w:rFonts w:asciiTheme="majorBidi" w:hAnsiTheme="majorBidi" w:cstheme="majorBidi"/>
                      <w:b w:val="0"/>
                      <w:bCs w:val="0"/>
                      <w:sz w:val="24"/>
                      <w:szCs w:val="24"/>
                    </w:rPr>
                  </w:pPr>
                  <w:r>
                    <w:rPr>
                      <w:rFonts w:asciiTheme="majorBidi" w:hAnsiTheme="majorBidi" w:cstheme="majorBidi"/>
                      <w:b w:val="0"/>
                      <w:bCs w:val="0"/>
                      <w:sz w:val="24"/>
                      <w:szCs w:val="24"/>
                    </w:rPr>
                    <w:t>Employee knows how to clock in/out for their shift and break.</w:t>
                  </w:r>
                </w:p>
              </w:tc>
              <w:tc>
                <w:tcPr>
                  <w:tcW w:w="24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983149A" w14:textId="77777777" w:rsidR="00E63094" w:rsidRDefault="00E63094" w:rsidP="00822B36">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Complete</w:t>
                  </w:r>
                </w:p>
                <w:p w14:paraId="24BA280C" w14:textId="77777777" w:rsidR="00E63094" w:rsidRDefault="00E63094" w:rsidP="00822B36">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Incomplete</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49F0E82" w14:textId="77777777" w:rsidR="00E63094" w:rsidRDefault="00E63094" w:rsidP="00822B36">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Success</w:t>
                  </w:r>
                </w:p>
                <w:p w14:paraId="34FC42E8" w14:textId="77777777" w:rsidR="00E63094" w:rsidRDefault="00E63094" w:rsidP="00822B36">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Needs improvement</w:t>
                  </w:r>
                </w:p>
              </w:tc>
              <w:tc>
                <w:tcPr>
                  <w:tcW w:w="286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C9F822A" w14:textId="77777777" w:rsidR="00E63094" w:rsidRDefault="00E63094" w:rsidP="00822B3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rPr>
                  </w:pPr>
                </w:p>
              </w:tc>
            </w:tr>
            <w:tr w:rsidR="00E63094" w14:paraId="08379529" w14:textId="77777777" w:rsidTr="00822B36">
              <w:tc>
                <w:tcPr>
                  <w:cnfStyle w:val="001000000000" w:firstRow="0" w:lastRow="0" w:firstColumn="1" w:lastColumn="0" w:oddVBand="0" w:evenVBand="0" w:oddHBand="0" w:evenHBand="0" w:firstRowFirstColumn="0" w:firstRowLastColumn="0" w:lastRowFirstColumn="0" w:lastRowLastColumn="0"/>
                  <w:tcW w:w="2289" w:type="dxa"/>
                  <w:tcBorders>
                    <w:top w:val="single" w:sz="4" w:space="0" w:color="FFFFFF" w:themeColor="background1"/>
                    <w:bottom w:val="single" w:sz="4" w:space="0" w:color="FFFFFF" w:themeColor="background1"/>
                    <w:right w:val="single" w:sz="4" w:space="0" w:color="FFFFFF" w:themeColor="background1"/>
                  </w:tcBorders>
                  <w:hideMark/>
                </w:tcPr>
                <w:p w14:paraId="35FBAE40" w14:textId="57CDEC0F" w:rsidR="00E63094" w:rsidRDefault="00E63094" w:rsidP="00822B36">
                  <w:pPr>
                    <w:rPr>
                      <w:rFonts w:asciiTheme="majorBidi" w:hAnsiTheme="majorBidi" w:cstheme="majorBidi"/>
                      <w:b w:val="0"/>
                      <w:bCs w:val="0"/>
                      <w:sz w:val="24"/>
                      <w:szCs w:val="24"/>
                    </w:rPr>
                  </w:pPr>
                  <w:r>
                    <w:rPr>
                      <w:rFonts w:asciiTheme="majorBidi" w:hAnsiTheme="majorBidi" w:cstheme="majorBidi"/>
                      <w:b w:val="0"/>
                      <w:bCs w:val="0"/>
                      <w:sz w:val="24"/>
                      <w:szCs w:val="24"/>
                    </w:rPr>
                    <w:t>Employee knows how to mark their task as complete/ incomplete/fail/ success and add any comments.</w:t>
                  </w:r>
                </w:p>
              </w:tc>
              <w:tc>
                <w:tcPr>
                  <w:tcW w:w="24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358A0CC" w14:textId="77777777" w:rsidR="00E63094" w:rsidRDefault="00E63094" w:rsidP="00822B36">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Complete</w:t>
                  </w:r>
                </w:p>
                <w:p w14:paraId="4A1D79E4" w14:textId="77777777" w:rsidR="00E63094" w:rsidRDefault="00E63094" w:rsidP="00822B36">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Incomplete</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7D9FA1D" w14:textId="77777777" w:rsidR="00E63094" w:rsidRDefault="00E63094" w:rsidP="00822B36">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Success</w:t>
                  </w:r>
                </w:p>
                <w:p w14:paraId="305D2605" w14:textId="77777777" w:rsidR="00E63094" w:rsidRDefault="00E63094" w:rsidP="00822B36">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Needs improvement</w:t>
                  </w:r>
                </w:p>
              </w:tc>
              <w:tc>
                <w:tcPr>
                  <w:tcW w:w="286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0884E7C" w14:textId="77777777" w:rsidR="00E63094" w:rsidRDefault="00E63094" w:rsidP="00822B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rPr>
                  </w:pPr>
                </w:p>
              </w:tc>
            </w:tr>
            <w:tr w:rsidR="00E63094" w14:paraId="28C4CB77" w14:textId="77777777" w:rsidTr="00822B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9" w:type="dxa"/>
                  <w:tcBorders>
                    <w:top w:val="single" w:sz="4" w:space="0" w:color="FFFFFF" w:themeColor="background1"/>
                    <w:bottom w:val="single" w:sz="4" w:space="0" w:color="FFFFFF" w:themeColor="background1"/>
                    <w:right w:val="single" w:sz="4" w:space="0" w:color="FFFFFF" w:themeColor="background1"/>
                  </w:tcBorders>
                  <w:hideMark/>
                </w:tcPr>
                <w:p w14:paraId="5761FC84" w14:textId="77777777" w:rsidR="00E63094" w:rsidRDefault="00E63094" w:rsidP="00822B36">
                  <w:pPr>
                    <w:rPr>
                      <w:rFonts w:asciiTheme="majorBidi" w:hAnsiTheme="majorBidi" w:cstheme="majorBidi"/>
                      <w:b w:val="0"/>
                      <w:bCs w:val="0"/>
                      <w:sz w:val="24"/>
                      <w:szCs w:val="24"/>
                    </w:rPr>
                  </w:pPr>
                  <w:r>
                    <w:rPr>
                      <w:rFonts w:asciiTheme="majorBidi" w:hAnsiTheme="majorBidi" w:cstheme="majorBidi"/>
                      <w:b w:val="0"/>
                      <w:bCs w:val="0"/>
                      <w:sz w:val="24"/>
                      <w:szCs w:val="24"/>
                    </w:rPr>
                    <w:t>Employee knows how to use the system to request day(s) off, put in vacation, call off, and post their shift on the trade board.</w:t>
                  </w:r>
                </w:p>
              </w:tc>
              <w:tc>
                <w:tcPr>
                  <w:tcW w:w="24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5214940" w14:textId="77777777" w:rsidR="00E63094" w:rsidRDefault="00E63094" w:rsidP="00822B36">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Complete</w:t>
                  </w:r>
                </w:p>
                <w:p w14:paraId="490416FB" w14:textId="77777777" w:rsidR="00E63094" w:rsidRDefault="00E63094" w:rsidP="00822B36">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Incomplete</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CF28941" w14:textId="77777777" w:rsidR="00E63094" w:rsidRDefault="00E63094" w:rsidP="00822B36">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Success</w:t>
                  </w:r>
                </w:p>
                <w:p w14:paraId="3F8855EF" w14:textId="77777777" w:rsidR="00E63094" w:rsidRDefault="00E63094" w:rsidP="00822B36">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Needs improvement</w:t>
                  </w:r>
                </w:p>
              </w:tc>
              <w:tc>
                <w:tcPr>
                  <w:tcW w:w="286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558B10" w14:textId="77777777" w:rsidR="00E63094" w:rsidRDefault="00E63094" w:rsidP="00822B3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rPr>
                  </w:pPr>
                </w:p>
              </w:tc>
            </w:tr>
            <w:tr w:rsidR="008C048C" w14:paraId="7D957959" w14:textId="77777777" w:rsidTr="00822B36">
              <w:tc>
                <w:tcPr>
                  <w:cnfStyle w:val="001000000000" w:firstRow="0" w:lastRow="0" w:firstColumn="1" w:lastColumn="0" w:oddVBand="0" w:evenVBand="0" w:oddHBand="0" w:evenHBand="0" w:firstRowFirstColumn="0" w:firstRowLastColumn="0" w:lastRowFirstColumn="0" w:lastRowLastColumn="0"/>
                  <w:tcW w:w="2289" w:type="dxa"/>
                  <w:tcBorders>
                    <w:top w:val="single" w:sz="4" w:space="0" w:color="FFFFFF" w:themeColor="background1"/>
                    <w:bottom w:val="single" w:sz="4" w:space="0" w:color="FFFFFF" w:themeColor="background1"/>
                    <w:right w:val="single" w:sz="4" w:space="0" w:color="FFFFFF" w:themeColor="background1"/>
                  </w:tcBorders>
                </w:tcPr>
                <w:p w14:paraId="20BE6861" w14:textId="27F09ED1" w:rsidR="008C048C" w:rsidRPr="00537AE5" w:rsidRDefault="008C048C" w:rsidP="008C048C">
                  <w:pPr>
                    <w:rPr>
                      <w:rFonts w:asciiTheme="majorBidi" w:hAnsiTheme="majorBidi" w:cstheme="majorBidi"/>
                      <w:b w:val="0"/>
                      <w:bCs w:val="0"/>
                      <w:sz w:val="28"/>
                      <w:szCs w:val="28"/>
                    </w:rPr>
                  </w:pPr>
                  <w:r>
                    <w:rPr>
                      <w:rFonts w:asciiTheme="majorBidi" w:hAnsiTheme="majorBidi" w:cstheme="majorBidi"/>
                      <w:b w:val="0"/>
                      <w:bCs w:val="0"/>
                      <w:sz w:val="28"/>
                      <w:szCs w:val="28"/>
                    </w:rPr>
                    <w:t>Employee knows and uses at minimum 2FA</w:t>
                  </w:r>
                </w:p>
              </w:tc>
              <w:tc>
                <w:tcPr>
                  <w:tcW w:w="24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FA20C57" w14:textId="2DCF6877" w:rsidR="008C048C" w:rsidRDefault="008C048C" w:rsidP="008C048C">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Yes</w:t>
                  </w:r>
                </w:p>
                <w:p w14:paraId="43B7040A" w14:textId="4DB67394" w:rsidR="008C048C" w:rsidRPr="004F37FF" w:rsidRDefault="008C048C" w:rsidP="008C048C">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No</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E72000A" w14:textId="77777777" w:rsidR="008C048C" w:rsidRDefault="00E24C84" w:rsidP="00E24C84">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Is using 2FA</w:t>
                  </w:r>
                </w:p>
                <w:p w14:paraId="5F22D351" w14:textId="519DC211" w:rsidR="00E24C84" w:rsidRPr="00E24C84" w:rsidRDefault="00E24C84" w:rsidP="00E24C84">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Understands how 2FA works</w:t>
                  </w:r>
                </w:p>
              </w:tc>
              <w:tc>
                <w:tcPr>
                  <w:tcW w:w="286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611A28A" w14:textId="77777777" w:rsidR="008C048C" w:rsidRDefault="008C048C" w:rsidP="008C048C">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rPr>
                  </w:pPr>
                </w:p>
              </w:tc>
            </w:tr>
            <w:tr w:rsidR="00766144" w14:paraId="6812AFD0" w14:textId="77777777" w:rsidTr="00CE7C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9" w:type="dxa"/>
                  <w:tcBorders>
                    <w:top w:val="single" w:sz="4" w:space="0" w:color="FFFFFF" w:themeColor="background1"/>
                    <w:bottom w:val="single" w:sz="4" w:space="0" w:color="FFFFFF" w:themeColor="background1"/>
                    <w:right w:val="single" w:sz="4" w:space="0" w:color="FFFFFF" w:themeColor="background1"/>
                  </w:tcBorders>
                </w:tcPr>
                <w:p w14:paraId="6A5D36C7" w14:textId="3A5CEB9A" w:rsidR="00766144" w:rsidRPr="009123DF" w:rsidRDefault="00766144" w:rsidP="00766144">
                  <w:pPr>
                    <w:rPr>
                      <w:rFonts w:asciiTheme="majorBidi" w:hAnsiTheme="majorBidi" w:cstheme="majorBidi"/>
                      <w:b w:val="0"/>
                      <w:bCs w:val="0"/>
                      <w:sz w:val="28"/>
                      <w:szCs w:val="28"/>
                    </w:rPr>
                  </w:pPr>
                  <w:r>
                    <w:rPr>
                      <w:rFonts w:asciiTheme="majorBidi" w:hAnsiTheme="majorBidi" w:cstheme="majorBidi"/>
                      <w:b w:val="0"/>
                      <w:bCs w:val="0"/>
                      <w:sz w:val="28"/>
                      <w:szCs w:val="28"/>
                    </w:rPr>
                    <w:lastRenderedPageBreak/>
                    <w:t>Employee knows how to reset password</w:t>
                  </w:r>
                </w:p>
              </w:tc>
              <w:tc>
                <w:tcPr>
                  <w:tcW w:w="24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E0095C2" w14:textId="77777777" w:rsidR="00766144" w:rsidRDefault="00766144" w:rsidP="00766144">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Yes</w:t>
                  </w:r>
                </w:p>
                <w:p w14:paraId="150B5C6B" w14:textId="477DD92A" w:rsidR="00766144" w:rsidRPr="00E4690E" w:rsidRDefault="00766144" w:rsidP="00E4690E">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rPr>
                  </w:pPr>
                  <w:r w:rsidRPr="00E4690E">
                    <w:rPr>
                      <w:rFonts w:asciiTheme="majorBidi" w:hAnsiTheme="majorBidi" w:cstheme="majorBidi"/>
                      <w:sz w:val="28"/>
                      <w:szCs w:val="28"/>
                    </w:rPr>
                    <w:t>No</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FE52C77" w14:textId="18AF3DE5" w:rsidR="00766144" w:rsidRPr="00FB78B7" w:rsidRDefault="00FB78B7" w:rsidP="00FB78B7">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Is able to demonstrate resetting a password</w:t>
                  </w:r>
                </w:p>
              </w:tc>
              <w:tc>
                <w:tcPr>
                  <w:tcW w:w="286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E7C8E4" w14:textId="77777777" w:rsidR="00766144" w:rsidRDefault="00766144" w:rsidP="00766144">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rPr>
                  </w:pPr>
                </w:p>
              </w:tc>
            </w:tr>
            <w:tr w:rsidR="0016242B" w14:paraId="74E819B4" w14:textId="77777777" w:rsidTr="00822B36">
              <w:tc>
                <w:tcPr>
                  <w:cnfStyle w:val="001000000000" w:firstRow="0" w:lastRow="0" w:firstColumn="1" w:lastColumn="0" w:oddVBand="0" w:evenVBand="0" w:oddHBand="0" w:evenHBand="0" w:firstRowFirstColumn="0" w:firstRowLastColumn="0" w:lastRowFirstColumn="0" w:lastRowLastColumn="0"/>
                  <w:tcW w:w="2289" w:type="dxa"/>
                  <w:tcBorders>
                    <w:top w:val="single" w:sz="4" w:space="0" w:color="FFFFFF" w:themeColor="background1"/>
                    <w:right w:val="single" w:sz="4" w:space="0" w:color="FFFFFF" w:themeColor="background1"/>
                  </w:tcBorders>
                </w:tcPr>
                <w:p w14:paraId="4AD34548" w14:textId="5BD82559" w:rsidR="0016242B" w:rsidRDefault="0016242B" w:rsidP="0016242B">
                  <w:pPr>
                    <w:rPr>
                      <w:rFonts w:asciiTheme="majorBidi" w:hAnsiTheme="majorBidi" w:cstheme="majorBidi"/>
                      <w:b w:val="0"/>
                      <w:bCs w:val="0"/>
                      <w:sz w:val="28"/>
                      <w:szCs w:val="28"/>
                    </w:rPr>
                  </w:pPr>
                  <w:r>
                    <w:rPr>
                      <w:rFonts w:asciiTheme="majorBidi" w:hAnsiTheme="majorBidi" w:cstheme="majorBidi"/>
                      <w:b w:val="0"/>
                      <w:bCs w:val="0"/>
                      <w:sz w:val="28"/>
                      <w:szCs w:val="28"/>
                    </w:rPr>
                    <w:t>Employee knows how to view their pay</w:t>
                  </w:r>
                </w:p>
              </w:tc>
              <w:tc>
                <w:tcPr>
                  <w:tcW w:w="245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3B6BB9A" w14:textId="77777777" w:rsidR="0016242B" w:rsidRDefault="0016242B" w:rsidP="0016242B">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Yes</w:t>
                  </w:r>
                </w:p>
                <w:p w14:paraId="2615A81C" w14:textId="4448009A" w:rsidR="0016242B" w:rsidRDefault="0016242B" w:rsidP="0016242B">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sidRPr="00E4690E">
                    <w:rPr>
                      <w:rFonts w:asciiTheme="majorBidi" w:hAnsiTheme="majorBidi" w:cstheme="majorBidi"/>
                      <w:sz w:val="28"/>
                      <w:szCs w:val="28"/>
                    </w:rPr>
                    <w:t>No</w:t>
                  </w:r>
                </w:p>
              </w:tc>
              <w:tc>
                <w:tcPr>
                  <w:tcW w:w="251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7DF028E" w14:textId="3A57649B" w:rsidR="0016242B" w:rsidRDefault="0016242B" w:rsidP="0016242B">
                  <w:pPr>
                    <w:pStyle w:val="ListParagraph"/>
                    <w:numPr>
                      <w:ilvl w:val="0"/>
                      <w:numId w:val="23"/>
                    </w:num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Is able to demonstrate viewing their pay</w:t>
                  </w:r>
                </w:p>
              </w:tc>
              <w:tc>
                <w:tcPr>
                  <w:tcW w:w="286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171C6E5" w14:textId="77777777" w:rsidR="0016242B" w:rsidRDefault="0016242B" w:rsidP="0016242B">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rPr>
                  </w:pPr>
                </w:p>
              </w:tc>
            </w:tr>
          </w:tbl>
          <w:p w14:paraId="2FEFA85D" w14:textId="77777777" w:rsidR="00E63094" w:rsidRDefault="00E63094" w:rsidP="00822B36">
            <w:pPr>
              <w:ind w:left="750"/>
              <w:rPr>
                <w:rFonts w:asciiTheme="majorBidi" w:hAnsiTheme="majorBidi" w:cstheme="majorBidi"/>
                <w:sz w:val="28"/>
                <w:szCs w:val="28"/>
              </w:rPr>
            </w:pPr>
          </w:p>
          <w:p w14:paraId="77375777" w14:textId="3C9DAB97" w:rsidR="008D272A" w:rsidRDefault="00E63094" w:rsidP="00822B36">
            <w:pPr>
              <w:ind w:left="750"/>
              <w:rPr>
                <w:rFonts w:asciiTheme="majorBidi" w:hAnsiTheme="majorBidi" w:cstheme="majorBidi"/>
                <w:sz w:val="28"/>
                <w:szCs w:val="28"/>
              </w:rPr>
            </w:pPr>
            <w:r>
              <w:rPr>
                <w:rFonts w:asciiTheme="majorBidi" w:hAnsiTheme="majorBidi" w:cstheme="majorBidi"/>
                <w:sz w:val="28"/>
                <w:szCs w:val="28"/>
              </w:rPr>
              <w:t xml:space="preserve">Employee Signature____________          </w:t>
            </w:r>
            <w:r w:rsidR="008D272A">
              <w:rPr>
                <w:rFonts w:asciiTheme="majorBidi" w:hAnsiTheme="majorBidi" w:cstheme="majorBidi"/>
                <w:sz w:val="28"/>
                <w:szCs w:val="28"/>
              </w:rPr>
              <w:t>Date</w:t>
            </w:r>
            <w:r w:rsidR="00786962">
              <w:rPr>
                <w:rFonts w:asciiTheme="majorBidi" w:hAnsiTheme="majorBidi" w:cstheme="majorBidi"/>
                <w:sz w:val="28"/>
                <w:szCs w:val="28"/>
              </w:rPr>
              <w:t xml:space="preserve"> of feedback</w:t>
            </w:r>
            <w:r w:rsidR="008D272A">
              <w:rPr>
                <w:rFonts w:asciiTheme="majorBidi" w:hAnsiTheme="majorBidi" w:cstheme="majorBidi"/>
                <w:sz w:val="28"/>
                <w:szCs w:val="28"/>
              </w:rPr>
              <w:t>____________</w:t>
            </w:r>
          </w:p>
          <w:p w14:paraId="2D8B4976" w14:textId="77777777" w:rsidR="00076F67" w:rsidRDefault="00076F67" w:rsidP="00822B36">
            <w:pPr>
              <w:ind w:left="750"/>
              <w:rPr>
                <w:rFonts w:asciiTheme="majorBidi" w:hAnsiTheme="majorBidi" w:cstheme="majorBidi"/>
                <w:sz w:val="28"/>
                <w:szCs w:val="28"/>
              </w:rPr>
            </w:pPr>
          </w:p>
          <w:p w14:paraId="6AF66101" w14:textId="6419A726" w:rsidR="00E63094" w:rsidRDefault="00E63094" w:rsidP="00822B36">
            <w:pPr>
              <w:ind w:left="750"/>
              <w:rPr>
                <w:rFonts w:asciiTheme="majorBidi" w:hAnsiTheme="majorBidi" w:cstheme="majorBidi"/>
                <w:sz w:val="28"/>
                <w:szCs w:val="28"/>
              </w:rPr>
            </w:pPr>
            <w:r>
              <w:rPr>
                <w:rFonts w:asciiTheme="majorBidi" w:hAnsiTheme="majorBidi" w:cstheme="majorBidi"/>
                <w:sz w:val="28"/>
                <w:szCs w:val="28"/>
              </w:rPr>
              <w:t>Mentor/Evaluator Signature________</w:t>
            </w:r>
          </w:p>
          <w:p w14:paraId="181ABD8C" w14:textId="77777777" w:rsidR="008D272A" w:rsidRDefault="008D272A" w:rsidP="00822B36">
            <w:pPr>
              <w:ind w:left="750"/>
              <w:rPr>
                <w:rFonts w:asciiTheme="majorBidi" w:hAnsiTheme="majorBidi" w:cstheme="majorBidi"/>
                <w:sz w:val="28"/>
                <w:szCs w:val="28"/>
              </w:rPr>
            </w:pPr>
          </w:p>
        </w:tc>
      </w:tr>
    </w:tbl>
    <w:p w14:paraId="3E534F1B" w14:textId="77777777" w:rsidR="00AF611D" w:rsidRDefault="00AF611D" w:rsidP="00A522F4">
      <w:pPr>
        <w:rPr>
          <w:rFonts w:cstheme="minorHAnsi"/>
          <w:b/>
          <w:bCs/>
          <w:sz w:val="24"/>
          <w:szCs w:val="24"/>
        </w:rPr>
      </w:pPr>
    </w:p>
    <w:p w14:paraId="560B3291" w14:textId="77777777" w:rsidR="00AF611D" w:rsidRDefault="00AF611D" w:rsidP="00A522F4">
      <w:pPr>
        <w:rPr>
          <w:rFonts w:cstheme="minorHAnsi"/>
          <w:b/>
          <w:bCs/>
          <w:sz w:val="24"/>
          <w:szCs w:val="24"/>
        </w:rPr>
      </w:pPr>
    </w:p>
    <w:p w14:paraId="48E75175" w14:textId="77777777" w:rsidR="00D57FCA" w:rsidRDefault="00D57FCA" w:rsidP="00D57FCA">
      <w:pPr>
        <w:spacing w:line="480" w:lineRule="auto"/>
        <w:jc w:val="center"/>
        <w:rPr>
          <w:rFonts w:cstheme="minorHAnsi"/>
          <w:b/>
          <w:bCs/>
          <w:sz w:val="24"/>
          <w:szCs w:val="24"/>
        </w:rPr>
      </w:pPr>
      <w:r w:rsidRPr="00AC4FD8">
        <w:rPr>
          <w:rFonts w:cstheme="minorHAnsi"/>
          <w:b/>
          <w:bCs/>
          <w:sz w:val="24"/>
          <w:szCs w:val="24"/>
        </w:rPr>
        <w:t>References</w:t>
      </w:r>
    </w:p>
    <w:p w14:paraId="6D2CD689" w14:textId="77777777" w:rsidR="00D57FCA" w:rsidRDefault="00D57FCA" w:rsidP="00D57FCA">
      <w:pPr>
        <w:spacing w:line="480" w:lineRule="auto"/>
        <w:ind w:left="720" w:hanging="720"/>
        <w:rPr>
          <w:rFonts w:cstheme="minorHAnsi"/>
          <w:sz w:val="24"/>
          <w:szCs w:val="24"/>
        </w:rPr>
      </w:pPr>
      <w:r w:rsidRPr="00244BB7">
        <w:rPr>
          <w:rFonts w:cstheme="minorHAnsi"/>
          <w:sz w:val="24"/>
          <w:szCs w:val="24"/>
        </w:rPr>
        <w:t>Satzinger, J. W., Jackson, R. B., &amp; Burd, S. D. (2016). Systems analysis and design in a Changing World (7e ed.). Cengage Learning.</w:t>
      </w:r>
    </w:p>
    <w:p w14:paraId="3C7E9B8B" w14:textId="77777777" w:rsidR="00AF611D" w:rsidRDefault="00AF611D" w:rsidP="00A522F4">
      <w:pPr>
        <w:rPr>
          <w:rFonts w:cstheme="minorHAnsi"/>
          <w:b/>
          <w:bCs/>
          <w:sz w:val="24"/>
          <w:szCs w:val="24"/>
        </w:rPr>
      </w:pPr>
    </w:p>
    <w:p w14:paraId="131A7CC1" w14:textId="77777777" w:rsidR="00AF611D" w:rsidRPr="006D5FE8" w:rsidRDefault="00AF611D" w:rsidP="00A522F4">
      <w:pPr>
        <w:rPr>
          <w:rFonts w:cstheme="minorHAnsi"/>
          <w:b/>
          <w:bCs/>
          <w:sz w:val="24"/>
          <w:szCs w:val="24"/>
        </w:rPr>
      </w:pPr>
    </w:p>
    <w:p w14:paraId="079E687B" w14:textId="432319CB" w:rsidR="00642751" w:rsidRPr="00237F77" w:rsidRDefault="00642751" w:rsidP="0004001D">
      <w:pPr>
        <w:spacing w:line="480" w:lineRule="auto"/>
        <w:rPr>
          <w:rFonts w:cstheme="minorHAnsi"/>
          <w:sz w:val="24"/>
          <w:szCs w:val="24"/>
        </w:rPr>
      </w:pPr>
      <w:r w:rsidRPr="00237F77">
        <w:rPr>
          <w:rFonts w:cstheme="minorHAnsi"/>
          <w:sz w:val="24"/>
          <w:szCs w:val="24"/>
        </w:rPr>
        <w:t>I have neither given nor received unauthorized aid in completing this work, nor have I presented someone else's work as my own.</w:t>
      </w:r>
    </w:p>
    <w:p w14:paraId="34A15DBC" w14:textId="75ADE3D4" w:rsidR="00642751" w:rsidRPr="00237F77" w:rsidRDefault="005353C0" w:rsidP="0004001D">
      <w:pPr>
        <w:spacing w:line="480" w:lineRule="auto"/>
        <w:rPr>
          <w:rFonts w:cstheme="minorHAnsi"/>
          <w:sz w:val="24"/>
          <w:szCs w:val="24"/>
        </w:rPr>
      </w:pPr>
      <w:r w:rsidRPr="00237F77">
        <w:rPr>
          <w:rFonts w:cstheme="minorHAnsi"/>
          <w:i/>
          <w:iCs/>
          <w:sz w:val="24"/>
          <w:szCs w:val="24"/>
        </w:rPr>
        <w:t>Dalton Murray, Norhan John</w:t>
      </w:r>
    </w:p>
    <w:sectPr w:rsidR="00642751" w:rsidRPr="00237F7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D6774" w14:textId="77777777" w:rsidR="00AA1C4F" w:rsidRDefault="00AA1C4F" w:rsidP="001241CF">
      <w:pPr>
        <w:spacing w:after="0" w:line="240" w:lineRule="auto"/>
      </w:pPr>
      <w:r>
        <w:separator/>
      </w:r>
    </w:p>
  </w:endnote>
  <w:endnote w:type="continuationSeparator" w:id="0">
    <w:p w14:paraId="6D47EB94" w14:textId="77777777" w:rsidR="00AA1C4F" w:rsidRDefault="00AA1C4F" w:rsidP="00124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478B2" w14:textId="77777777" w:rsidR="00AA1C4F" w:rsidRDefault="00AA1C4F" w:rsidP="001241CF">
      <w:pPr>
        <w:spacing w:after="0" w:line="240" w:lineRule="auto"/>
      </w:pPr>
      <w:r>
        <w:separator/>
      </w:r>
    </w:p>
  </w:footnote>
  <w:footnote w:type="continuationSeparator" w:id="0">
    <w:p w14:paraId="1457EF83" w14:textId="77777777" w:rsidR="00AA1C4F" w:rsidRDefault="00AA1C4F" w:rsidP="001241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A3E08"/>
    <w:multiLevelType w:val="hybridMultilevel"/>
    <w:tmpl w:val="E6B419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D759AF"/>
    <w:multiLevelType w:val="hybridMultilevel"/>
    <w:tmpl w:val="73867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6E0CD3"/>
    <w:multiLevelType w:val="hybridMultilevel"/>
    <w:tmpl w:val="5440A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8224A3"/>
    <w:multiLevelType w:val="hybridMultilevel"/>
    <w:tmpl w:val="432EAB48"/>
    <w:lvl w:ilvl="0" w:tplc="FFFFFFFF">
      <w:start w:val="1"/>
      <w:numFmt w:val="upperRoman"/>
      <w:lvlText w:val="%1."/>
      <w:lvlJc w:val="left"/>
      <w:pPr>
        <w:ind w:left="1080" w:hanging="720"/>
      </w:pPr>
      <w:rPr>
        <w:b/>
        <w:strike w:val="0"/>
        <w:dstrike w:val="0"/>
        <w:u w:val="none"/>
        <w:effect w:val="none"/>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196F7109"/>
    <w:multiLevelType w:val="hybridMultilevel"/>
    <w:tmpl w:val="432EAB48"/>
    <w:lvl w:ilvl="0" w:tplc="FFFFFFFF">
      <w:start w:val="1"/>
      <w:numFmt w:val="upperRoman"/>
      <w:lvlText w:val="%1."/>
      <w:lvlJc w:val="left"/>
      <w:pPr>
        <w:ind w:left="1080" w:hanging="720"/>
      </w:pPr>
      <w:rPr>
        <w:b/>
        <w:strike w:val="0"/>
        <w:dstrike w:val="0"/>
        <w:u w:val="none"/>
        <w:effect w:val="none"/>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1D0A519C"/>
    <w:multiLevelType w:val="hybridMultilevel"/>
    <w:tmpl w:val="432EAB48"/>
    <w:lvl w:ilvl="0" w:tplc="6FB4C61E">
      <w:start w:val="1"/>
      <w:numFmt w:val="upperRoman"/>
      <w:lvlText w:val="%1."/>
      <w:lvlJc w:val="left"/>
      <w:pPr>
        <w:ind w:left="1080" w:hanging="720"/>
      </w:pPr>
      <w:rPr>
        <w:b/>
        <w:strike w:val="0"/>
        <w:dstrike w:val="0"/>
        <w:u w:val="none"/>
        <w:effect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65C529A"/>
    <w:multiLevelType w:val="hybridMultilevel"/>
    <w:tmpl w:val="432EAB48"/>
    <w:lvl w:ilvl="0" w:tplc="FFFFFFFF">
      <w:start w:val="1"/>
      <w:numFmt w:val="upperRoman"/>
      <w:lvlText w:val="%1."/>
      <w:lvlJc w:val="left"/>
      <w:pPr>
        <w:ind w:left="1080" w:hanging="720"/>
      </w:pPr>
      <w:rPr>
        <w:b/>
        <w:strike w:val="0"/>
        <w:dstrike w:val="0"/>
        <w:u w:val="none"/>
        <w:effect w:val="none"/>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 w15:restartNumberingAfterBreak="0">
    <w:nsid w:val="289A5A6C"/>
    <w:multiLevelType w:val="hybridMultilevel"/>
    <w:tmpl w:val="A6909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D70163"/>
    <w:multiLevelType w:val="hybridMultilevel"/>
    <w:tmpl w:val="45064B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6D34B1"/>
    <w:multiLevelType w:val="hybridMultilevel"/>
    <w:tmpl w:val="9CF4E11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0683346"/>
    <w:multiLevelType w:val="hybridMultilevel"/>
    <w:tmpl w:val="67521D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264E67"/>
    <w:multiLevelType w:val="hybridMultilevel"/>
    <w:tmpl w:val="7FD6D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9A3F90"/>
    <w:multiLevelType w:val="hybridMultilevel"/>
    <w:tmpl w:val="6AC0C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476F14"/>
    <w:multiLevelType w:val="hybridMultilevel"/>
    <w:tmpl w:val="59BC0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4D63C4"/>
    <w:multiLevelType w:val="hybridMultilevel"/>
    <w:tmpl w:val="1F30C6F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3AF3183"/>
    <w:multiLevelType w:val="hybridMultilevel"/>
    <w:tmpl w:val="893E9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A61992"/>
    <w:multiLevelType w:val="hybridMultilevel"/>
    <w:tmpl w:val="432EAB48"/>
    <w:lvl w:ilvl="0" w:tplc="FFFFFFFF">
      <w:start w:val="1"/>
      <w:numFmt w:val="upperRoman"/>
      <w:lvlText w:val="%1."/>
      <w:lvlJc w:val="left"/>
      <w:pPr>
        <w:ind w:left="1080" w:hanging="720"/>
      </w:pPr>
      <w:rPr>
        <w:b/>
        <w:strike w:val="0"/>
        <w:dstrike w:val="0"/>
        <w:u w:val="none"/>
        <w:effect w:val="none"/>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7" w15:restartNumberingAfterBreak="0">
    <w:nsid w:val="59E736AF"/>
    <w:multiLevelType w:val="hybridMultilevel"/>
    <w:tmpl w:val="B450D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CB3F3F"/>
    <w:multiLevelType w:val="hybridMultilevel"/>
    <w:tmpl w:val="0A3E2A3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82C2B88"/>
    <w:multiLevelType w:val="hybridMultilevel"/>
    <w:tmpl w:val="432EAB48"/>
    <w:lvl w:ilvl="0" w:tplc="FFFFFFFF">
      <w:start w:val="1"/>
      <w:numFmt w:val="upperRoman"/>
      <w:lvlText w:val="%1."/>
      <w:lvlJc w:val="left"/>
      <w:pPr>
        <w:ind w:left="1080" w:hanging="720"/>
      </w:pPr>
      <w:rPr>
        <w:b/>
        <w:strike w:val="0"/>
        <w:dstrike w:val="0"/>
        <w:u w:val="none"/>
        <w:effect w:val="none"/>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69220C37"/>
    <w:multiLevelType w:val="hybridMultilevel"/>
    <w:tmpl w:val="7B563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403008"/>
    <w:multiLevelType w:val="hybridMultilevel"/>
    <w:tmpl w:val="BB16D3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A87522A"/>
    <w:multiLevelType w:val="hybridMultilevel"/>
    <w:tmpl w:val="432EAB48"/>
    <w:lvl w:ilvl="0" w:tplc="FFFFFFFF">
      <w:start w:val="1"/>
      <w:numFmt w:val="upperRoman"/>
      <w:lvlText w:val="%1."/>
      <w:lvlJc w:val="left"/>
      <w:pPr>
        <w:ind w:left="1080" w:hanging="720"/>
      </w:pPr>
      <w:rPr>
        <w:b/>
        <w:strike w:val="0"/>
        <w:dstrike w:val="0"/>
        <w:u w:val="none"/>
        <w:effect w:val="none"/>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7E9B544A"/>
    <w:multiLevelType w:val="hybridMultilevel"/>
    <w:tmpl w:val="4A76F9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8550002">
    <w:abstractNumId w:val="10"/>
  </w:num>
  <w:num w:numId="2" w16cid:durableId="1320041638">
    <w:abstractNumId w:val="20"/>
  </w:num>
  <w:num w:numId="3" w16cid:durableId="520241997">
    <w:abstractNumId w:val="2"/>
  </w:num>
  <w:num w:numId="4" w16cid:durableId="558394638">
    <w:abstractNumId w:val="21"/>
  </w:num>
  <w:num w:numId="5" w16cid:durableId="314770318">
    <w:abstractNumId w:val="0"/>
  </w:num>
  <w:num w:numId="6" w16cid:durableId="1386106100">
    <w:abstractNumId w:val="18"/>
  </w:num>
  <w:num w:numId="7" w16cid:durableId="25317599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2470858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0367215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533668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0244969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794694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9567463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87945430">
    <w:abstractNumId w:val="5"/>
  </w:num>
  <w:num w:numId="15" w16cid:durableId="1667517302">
    <w:abstractNumId w:val="7"/>
  </w:num>
  <w:num w:numId="16" w16cid:durableId="203102951">
    <w:abstractNumId w:val="15"/>
  </w:num>
  <w:num w:numId="17" w16cid:durableId="1813982515">
    <w:abstractNumId w:val="11"/>
  </w:num>
  <w:num w:numId="18" w16cid:durableId="506873684">
    <w:abstractNumId w:val="8"/>
  </w:num>
  <w:num w:numId="19" w16cid:durableId="893203704">
    <w:abstractNumId w:val="1"/>
  </w:num>
  <w:num w:numId="20" w16cid:durableId="2115400148">
    <w:abstractNumId w:val="23"/>
  </w:num>
  <w:num w:numId="21" w16cid:durableId="1825268798">
    <w:abstractNumId w:val="17"/>
  </w:num>
  <w:num w:numId="22" w16cid:durableId="20791234">
    <w:abstractNumId w:val="13"/>
  </w:num>
  <w:num w:numId="23" w16cid:durableId="1537544074">
    <w:abstractNumId w:val="9"/>
  </w:num>
  <w:num w:numId="24" w16cid:durableId="1734739426">
    <w:abstractNumId w:val="14"/>
  </w:num>
  <w:num w:numId="25" w16cid:durableId="1838840020">
    <w:abstractNumId w:val="14"/>
  </w:num>
  <w:num w:numId="26" w16cid:durableId="15946268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0sDQys7A0MzE0MDJR0lEKTi0uzszPAykwqQUA+g1ARSwAAAA="/>
  </w:docVars>
  <w:rsids>
    <w:rsidRoot w:val="000E7E51"/>
    <w:rsid w:val="00002B98"/>
    <w:rsid w:val="00003A28"/>
    <w:rsid w:val="00004ECB"/>
    <w:rsid w:val="00005D25"/>
    <w:rsid w:val="00006640"/>
    <w:rsid w:val="00006D7F"/>
    <w:rsid w:val="00010DE6"/>
    <w:rsid w:val="0001454C"/>
    <w:rsid w:val="00015BBC"/>
    <w:rsid w:val="00020B76"/>
    <w:rsid w:val="000232C0"/>
    <w:rsid w:val="00027888"/>
    <w:rsid w:val="00030830"/>
    <w:rsid w:val="000326F8"/>
    <w:rsid w:val="0003635C"/>
    <w:rsid w:val="0004001D"/>
    <w:rsid w:val="0004043A"/>
    <w:rsid w:val="000410E8"/>
    <w:rsid w:val="0004316E"/>
    <w:rsid w:val="00045AF2"/>
    <w:rsid w:val="000469C7"/>
    <w:rsid w:val="00047751"/>
    <w:rsid w:val="00054932"/>
    <w:rsid w:val="00057DF5"/>
    <w:rsid w:val="00060830"/>
    <w:rsid w:val="00062CAF"/>
    <w:rsid w:val="0006451A"/>
    <w:rsid w:val="00064FE3"/>
    <w:rsid w:val="00065343"/>
    <w:rsid w:val="000665AC"/>
    <w:rsid w:val="00067510"/>
    <w:rsid w:val="0006780B"/>
    <w:rsid w:val="00071771"/>
    <w:rsid w:val="00074120"/>
    <w:rsid w:val="00076F67"/>
    <w:rsid w:val="000810CD"/>
    <w:rsid w:val="000811C0"/>
    <w:rsid w:val="00081BCA"/>
    <w:rsid w:val="00082E84"/>
    <w:rsid w:val="00084C80"/>
    <w:rsid w:val="00085D9D"/>
    <w:rsid w:val="0008689D"/>
    <w:rsid w:val="0009054D"/>
    <w:rsid w:val="00091089"/>
    <w:rsid w:val="0009262B"/>
    <w:rsid w:val="00094372"/>
    <w:rsid w:val="00094C63"/>
    <w:rsid w:val="00095D1D"/>
    <w:rsid w:val="000A057C"/>
    <w:rsid w:val="000A1265"/>
    <w:rsid w:val="000A311C"/>
    <w:rsid w:val="000B1D39"/>
    <w:rsid w:val="000B294A"/>
    <w:rsid w:val="000B2D57"/>
    <w:rsid w:val="000B648C"/>
    <w:rsid w:val="000B665E"/>
    <w:rsid w:val="000B6A80"/>
    <w:rsid w:val="000C00B2"/>
    <w:rsid w:val="000C015B"/>
    <w:rsid w:val="000C0893"/>
    <w:rsid w:val="000C207B"/>
    <w:rsid w:val="000C5C5D"/>
    <w:rsid w:val="000C79E2"/>
    <w:rsid w:val="000D1990"/>
    <w:rsid w:val="000D288A"/>
    <w:rsid w:val="000D353D"/>
    <w:rsid w:val="000D69CE"/>
    <w:rsid w:val="000E2413"/>
    <w:rsid w:val="000E24A6"/>
    <w:rsid w:val="000E3CAD"/>
    <w:rsid w:val="000E5087"/>
    <w:rsid w:val="000E5B81"/>
    <w:rsid w:val="000E7739"/>
    <w:rsid w:val="000E7C66"/>
    <w:rsid w:val="000E7E51"/>
    <w:rsid w:val="000F0A5B"/>
    <w:rsid w:val="000F190E"/>
    <w:rsid w:val="000F230D"/>
    <w:rsid w:val="000F2A1E"/>
    <w:rsid w:val="000F3537"/>
    <w:rsid w:val="000F45B2"/>
    <w:rsid w:val="000F47D0"/>
    <w:rsid w:val="001123CF"/>
    <w:rsid w:val="00115229"/>
    <w:rsid w:val="001208DE"/>
    <w:rsid w:val="00120DA3"/>
    <w:rsid w:val="001241CF"/>
    <w:rsid w:val="00124749"/>
    <w:rsid w:val="0012732F"/>
    <w:rsid w:val="00133C81"/>
    <w:rsid w:val="00134B16"/>
    <w:rsid w:val="00136F46"/>
    <w:rsid w:val="0014432D"/>
    <w:rsid w:val="001509E2"/>
    <w:rsid w:val="0015146A"/>
    <w:rsid w:val="00152E40"/>
    <w:rsid w:val="0015321D"/>
    <w:rsid w:val="00154697"/>
    <w:rsid w:val="0016242B"/>
    <w:rsid w:val="0016519C"/>
    <w:rsid w:val="00166BE7"/>
    <w:rsid w:val="00167531"/>
    <w:rsid w:val="00173BE5"/>
    <w:rsid w:val="00174E25"/>
    <w:rsid w:val="00175050"/>
    <w:rsid w:val="00175366"/>
    <w:rsid w:val="00181EA5"/>
    <w:rsid w:val="00181F37"/>
    <w:rsid w:val="001822DB"/>
    <w:rsid w:val="001824FC"/>
    <w:rsid w:val="00183E15"/>
    <w:rsid w:val="001923D9"/>
    <w:rsid w:val="001925A2"/>
    <w:rsid w:val="00192900"/>
    <w:rsid w:val="00193929"/>
    <w:rsid w:val="00195334"/>
    <w:rsid w:val="001A0355"/>
    <w:rsid w:val="001A0B2F"/>
    <w:rsid w:val="001A4DDB"/>
    <w:rsid w:val="001B0738"/>
    <w:rsid w:val="001B2DAA"/>
    <w:rsid w:val="001B3A78"/>
    <w:rsid w:val="001B423A"/>
    <w:rsid w:val="001B78BF"/>
    <w:rsid w:val="001C1B3E"/>
    <w:rsid w:val="001C1F19"/>
    <w:rsid w:val="001C237D"/>
    <w:rsid w:val="001C39F8"/>
    <w:rsid w:val="001C4F20"/>
    <w:rsid w:val="001C6E87"/>
    <w:rsid w:val="001C732E"/>
    <w:rsid w:val="001D0FD7"/>
    <w:rsid w:val="001D4AC5"/>
    <w:rsid w:val="001E0BCF"/>
    <w:rsid w:val="001E1C1C"/>
    <w:rsid w:val="001E3347"/>
    <w:rsid w:val="001F0C30"/>
    <w:rsid w:val="001F0ED7"/>
    <w:rsid w:val="001F3292"/>
    <w:rsid w:val="001F3DAF"/>
    <w:rsid w:val="00202CAE"/>
    <w:rsid w:val="00203604"/>
    <w:rsid w:val="002122C8"/>
    <w:rsid w:val="0021250F"/>
    <w:rsid w:val="0021280D"/>
    <w:rsid w:val="00213997"/>
    <w:rsid w:val="00215091"/>
    <w:rsid w:val="00215A8C"/>
    <w:rsid w:val="00220121"/>
    <w:rsid w:val="0022505B"/>
    <w:rsid w:val="00226E62"/>
    <w:rsid w:val="002301FC"/>
    <w:rsid w:val="0023057D"/>
    <w:rsid w:val="002327D4"/>
    <w:rsid w:val="002331E5"/>
    <w:rsid w:val="00233697"/>
    <w:rsid w:val="00236C4B"/>
    <w:rsid w:val="0023709D"/>
    <w:rsid w:val="00237F77"/>
    <w:rsid w:val="002405DD"/>
    <w:rsid w:val="002421F5"/>
    <w:rsid w:val="00242A11"/>
    <w:rsid w:val="002439E4"/>
    <w:rsid w:val="0024422D"/>
    <w:rsid w:val="00244970"/>
    <w:rsid w:val="0024706A"/>
    <w:rsid w:val="002507DD"/>
    <w:rsid w:val="00254685"/>
    <w:rsid w:val="00256581"/>
    <w:rsid w:val="00256D29"/>
    <w:rsid w:val="002626DC"/>
    <w:rsid w:val="00262D8D"/>
    <w:rsid w:val="002645A0"/>
    <w:rsid w:val="0027270C"/>
    <w:rsid w:val="00276B9A"/>
    <w:rsid w:val="00281907"/>
    <w:rsid w:val="002822AF"/>
    <w:rsid w:val="00287C9A"/>
    <w:rsid w:val="0029087A"/>
    <w:rsid w:val="00293DBE"/>
    <w:rsid w:val="002974DC"/>
    <w:rsid w:val="002A0D2D"/>
    <w:rsid w:val="002A2EEB"/>
    <w:rsid w:val="002A3351"/>
    <w:rsid w:val="002A3409"/>
    <w:rsid w:val="002A4B92"/>
    <w:rsid w:val="002A7DE7"/>
    <w:rsid w:val="002C01D1"/>
    <w:rsid w:val="002C086C"/>
    <w:rsid w:val="002C0B4E"/>
    <w:rsid w:val="002C4EB2"/>
    <w:rsid w:val="002C5078"/>
    <w:rsid w:val="002C65CD"/>
    <w:rsid w:val="002C7680"/>
    <w:rsid w:val="002D00E8"/>
    <w:rsid w:val="002D05FF"/>
    <w:rsid w:val="002D101C"/>
    <w:rsid w:val="002D2E16"/>
    <w:rsid w:val="002D503B"/>
    <w:rsid w:val="002E461C"/>
    <w:rsid w:val="002E5539"/>
    <w:rsid w:val="002F0469"/>
    <w:rsid w:val="002F29AC"/>
    <w:rsid w:val="002F2E08"/>
    <w:rsid w:val="002F39A1"/>
    <w:rsid w:val="002F513A"/>
    <w:rsid w:val="002F6866"/>
    <w:rsid w:val="002F6E3A"/>
    <w:rsid w:val="00302C43"/>
    <w:rsid w:val="00310A7A"/>
    <w:rsid w:val="00310DBD"/>
    <w:rsid w:val="00311A59"/>
    <w:rsid w:val="00315E64"/>
    <w:rsid w:val="00316859"/>
    <w:rsid w:val="00317225"/>
    <w:rsid w:val="00320D0F"/>
    <w:rsid w:val="003229C5"/>
    <w:rsid w:val="0032348F"/>
    <w:rsid w:val="003236A4"/>
    <w:rsid w:val="003240F2"/>
    <w:rsid w:val="0032614B"/>
    <w:rsid w:val="0033126D"/>
    <w:rsid w:val="00331744"/>
    <w:rsid w:val="003355F9"/>
    <w:rsid w:val="0033574E"/>
    <w:rsid w:val="00336674"/>
    <w:rsid w:val="00343836"/>
    <w:rsid w:val="00343F44"/>
    <w:rsid w:val="00345F07"/>
    <w:rsid w:val="00350483"/>
    <w:rsid w:val="00352FED"/>
    <w:rsid w:val="00355877"/>
    <w:rsid w:val="00357667"/>
    <w:rsid w:val="00360FF2"/>
    <w:rsid w:val="00362FEA"/>
    <w:rsid w:val="00370EF2"/>
    <w:rsid w:val="00372460"/>
    <w:rsid w:val="00372D51"/>
    <w:rsid w:val="00374865"/>
    <w:rsid w:val="003816D8"/>
    <w:rsid w:val="00384A95"/>
    <w:rsid w:val="00384D36"/>
    <w:rsid w:val="00384ECD"/>
    <w:rsid w:val="0038522D"/>
    <w:rsid w:val="00385D52"/>
    <w:rsid w:val="00386081"/>
    <w:rsid w:val="0039103D"/>
    <w:rsid w:val="00391999"/>
    <w:rsid w:val="00392133"/>
    <w:rsid w:val="00393908"/>
    <w:rsid w:val="003942C9"/>
    <w:rsid w:val="00394E85"/>
    <w:rsid w:val="00394EBA"/>
    <w:rsid w:val="003950E6"/>
    <w:rsid w:val="00397686"/>
    <w:rsid w:val="003A2167"/>
    <w:rsid w:val="003A252C"/>
    <w:rsid w:val="003A2ECB"/>
    <w:rsid w:val="003A3A44"/>
    <w:rsid w:val="003A6D5A"/>
    <w:rsid w:val="003A6E79"/>
    <w:rsid w:val="003A7261"/>
    <w:rsid w:val="003B047F"/>
    <w:rsid w:val="003B15A9"/>
    <w:rsid w:val="003B4CAF"/>
    <w:rsid w:val="003C001C"/>
    <w:rsid w:val="003C05D6"/>
    <w:rsid w:val="003C157F"/>
    <w:rsid w:val="003C4A77"/>
    <w:rsid w:val="003C5021"/>
    <w:rsid w:val="003C6951"/>
    <w:rsid w:val="003C6F60"/>
    <w:rsid w:val="003D2282"/>
    <w:rsid w:val="003D2B22"/>
    <w:rsid w:val="003D3906"/>
    <w:rsid w:val="003D3DBD"/>
    <w:rsid w:val="003D420D"/>
    <w:rsid w:val="003D666D"/>
    <w:rsid w:val="003D699D"/>
    <w:rsid w:val="003E26B3"/>
    <w:rsid w:val="003E2F10"/>
    <w:rsid w:val="003E3791"/>
    <w:rsid w:val="003F0343"/>
    <w:rsid w:val="003F058C"/>
    <w:rsid w:val="003F36C4"/>
    <w:rsid w:val="003F5663"/>
    <w:rsid w:val="003F7EAA"/>
    <w:rsid w:val="004002AF"/>
    <w:rsid w:val="00400982"/>
    <w:rsid w:val="004017B4"/>
    <w:rsid w:val="004050A9"/>
    <w:rsid w:val="00405C8A"/>
    <w:rsid w:val="0040652E"/>
    <w:rsid w:val="00407A13"/>
    <w:rsid w:val="00407A14"/>
    <w:rsid w:val="00410301"/>
    <w:rsid w:val="004103EA"/>
    <w:rsid w:val="00410658"/>
    <w:rsid w:val="00411B25"/>
    <w:rsid w:val="00412315"/>
    <w:rsid w:val="00413C5E"/>
    <w:rsid w:val="004145CE"/>
    <w:rsid w:val="00414EEA"/>
    <w:rsid w:val="00415A05"/>
    <w:rsid w:val="00415D0D"/>
    <w:rsid w:val="00416ABC"/>
    <w:rsid w:val="004204F5"/>
    <w:rsid w:val="00424556"/>
    <w:rsid w:val="0042757C"/>
    <w:rsid w:val="00430F0E"/>
    <w:rsid w:val="004317F1"/>
    <w:rsid w:val="00432C01"/>
    <w:rsid w:val="0043510B"/>
    <w:rsid w:val="004364A7"/>
    <w:rsid w:val="004425E7"/>
    <w:rsid w:val="00445039"/>
    <w:rsid w:val="00446256"/>
    <w:rsid w:val="00446B78"/>
    <w:rsid w:val="004474AA"/>
    <w:rsid w:val="004477AB"/>
    <w:rsid w:val="00450C22"/>
    <w:rsid w:val="00452428"/>
    <w:rsid w:val="00456B48"/>
    <w:rsid w:val="00460B7D"/>
    <w:rsid w:val="00460D40"/>
    <w:rsid w:val="004612B6"/>
    <w:rsid w:val="00462075"/>
    <w:rsid w:val="00463C04"/>
    <w:rsid w:val="00464F65"/>
    <w:rsid w:val="004669F2"/>
    <w:rsid w:val="0047228E"/>
    <w:rsid w:val="00472E99"/>
    <w:rsid w:val="004747AC"/>
    <w:rsid w:val="00477F0B"/>
    <w:rsid w:val="00480E1F"/>
    <w:rsid w:val="004840A6"/>
    <w:rsid w:val="00484963"/>
    <w:rsid w:val="0048762B"/>
    <w:rsid w:val="00491400"/>
    <w:rsid w:val="00493A7F"/>
    <w:rsid w:val="00493ACD"/>
    <w:rsid w:val="00493B71"/>
    <w:rsid w:val="00493C59"/>
    <w:rsid w:val="00497A71"/>
    <w:rsid w:val="004A5713"/>
    <w:rsid w:val="004B34F5"/>
    <w:rsid w:val="004B5BA4"/>
    <w:rsid w:val="004C05C8"/>
    <w:rsid w:val="004C5623"/>
    <w:rsid w:val="004C60FA"/>
    <w:rsid w:val="004C72D5"/>
    <w:rsid w:val="004C76C0"/>
    <w:rsid w:val="004D0C05"/>
    <w:rsid w:val="004D0EF2"/>
    <w:rsid w:val="004D30EA"/>
    <w:rsid w:val="004D3F5B"/>
    <w:rsid w:val="004D60A1"/>
    <w:rsid w:val="004D6157"/>
    <w:rsid w:val="004D7D05"/>
    <w:rsid w:val="004E04A3"/>
    <w:rsid w:val="004E0814"/>
    <w:rsid w:val="004E0D89"/>
    <w:rsid w:val="004E19C2"/>
    <w:rsid w:val="004E3664"/>
    <w:rsid w:val="004E45BE"/>
    <w:rsid w:val="004E6002"/>
    <w:rsid w:val="004F37FF"/>
    <w:rsid w:val="004F507B"/>
    <w:rsid w:val="004F54AA"/>
    <w:rsid w:val="004F6EFA"/>
    <w:rsid w:val="004F701F"/>
    <w:rsid w:val="00503F76"/>
    <w:rsid w:val="00504530"/>
    <w:rsid w:val="0050527B"/>
    <w:rsid w:val="005058C5"/>
    <w:rsid w:val="00510E7E"/>
    <w:rsid w:val="005110E3"/>
    <w:rsid w:val="0051117A"/>
    <w:rsid w:val="005128FF"/>
    <w:rsid w:val="0051605E"/>
    <w:rsid w:val="00521344"/>
    <w:rsid w:val="00521AFD"/>
    <w:rsid w:val="00523F42"/>
    <w:rsid w:val="0053103C"/>
    <w:rsid w:val="00531BB3"/>
    <w:rsid w:val="005331D8"/>
    <w:rsid w:val="005353C0"/>
    <w:rsid w:val="005355B8"/>
    <w:rsid w:val="00535C04"/>
    <w:rsid w:val="0053736F"/>
    <w:rsid w:val="00537AE5"/>
    <w:rsid w:val="00541CF0"/>
    <w:rsid w:val="005435B3"/>
    <w:rsid w:val="00552C62"/>
    <w:rsid w:val="00553E4A"/>
    <w:rsid w:val="00554504"/>
    <w:rsid w:val="0055458E"/>
    <w:rsid w:val="00554E82"/>
    <w:rsid w:val="00557E37"/>
    <w:rsid w:val="00560EF4"/>
    <w:rsid w:val="00562184"/>
    <w:rsid w:val="005638C4"/>
    <w:rsid w:val="00565A48"/>
    <w:rsid w:val="00565C55"/>
    <w:rsid w:val="00565F6C"/>
    <w:rsid w:val="00566FCF"/>
    <w:rsid w:val="00571BD2"/>
    <w:rsid w:val="00571CAE"/>
    <w:rsid w:val="0057493C"/>
    <w:rsid w:val="00575217"/>
    <w:rsid w:val="005776F4"/>
    <w:rsid w:val="00577C13"/>
    <w:rsid w:val="00580B71"/>
    <w:rsid w:val="005840CA"/>
    <w:rsid w:val="0058743C"/>
    <w:rsid w:val="00587441"/>
    <w:rsid w:val="005957DF"/>
    <w:rsid w:val="005A6174"/>
    <w:rsid w:val="005B0BB0"/>
    <w:rsid w:val="005B47C8"/>
    <w:rsid w:val="005B5E55"/>
    <w:rsid w:val="005B6B90"/>
    <w:rsid w:val="005C0ACF"/>
    <w:rsid w:val="005C2D06"/>
    <w:rsid w:val="005D0CE0"/>
    <w:rsid w:val="005D2713"/>
    <w:rsid w:val="005E1925"/>
    <w:rsid w:val="005E338B"/>
    <w:rsid w:val="005F070C"/>
    <w:rsid w:val="005F51D9"/>
    <w:rsid w:val="0060227B"/>
    <w:rsid w:val="00602FDF"/>
    <w:rsid w:val="00603002"/>
    <w:rsid w:val="00606BDA"/>
    <w:rsid w:val="006076D2"/>
    <w:rsid w:val="0061171C"/>
    <w:rsid w:val="00611972"/>
    <w:rsid w:val="006151A3"/>
    <w:rsid w:val="00615D8D"/>
    <w:rsid w:val="006171F9"/>
    <w:rsid w:val="00620E5B"/>
    <w:rsid w:val="00621EA1"/>
    <w:rsid w:val="0062536E"/>
    <w:rsid w:val="006258E7"/>
    <w:rsid w:val="00642751"/>
    <w:rsid w:val="0064507F"/>
    <w:rsid w:val="00646691"/>
    <w:rsid w:val="006508F0"/>
    <w:rsid w:val="00650AEC"/>
    <w:rsid w:val="00652004"/>
    <w:rsid w:val="00653D3D"/>
    <w:rsid w:val="00653D7D"/>
    <w:rsid w:val="00654910"/>
    <w:rsid w:val="00655DC1"/>
    <w:rsid w:val="0065642D"/>
    <w:rsid w:val="00656BF0"/>
    <w:rsid w:val="006606AD"/>
    <w:rsid w:val="006611AA"/>
    <w:rsid w:val="0066135C"/>
    <w:rsid w:val="0066601A"/>
    <w:rsid w:val="00666351"/>
    <w:rsid w:val="0067536B"/>
    <w:rsid w:val="006822DF"/>
    <w:rsid w:val="006824D6"/>
    <w:rsid w:val="00685566"/>
    <w:rsid w:val="006871FC"/>
    <w:rsid w:val="00690A70"/>
    <w:rsid w:val="0069126B"/>
    <w:rsid w:val="00691948"/>
    <w:rsid w:val="00692B82"/>
    <w:rsid w:val="00695843"/>
    <w:rsid w:val="00696159"/>
    <w:rsid w:val="00696785"/>
    <w:rsid w:val="00697813"/>
    <w:rsid w:val="006A319B"/>
    <w:rsid w:val="006A43BA"/>
    <w:rsid w:val="006A51D6"/>
    <w:rsid w:val="006B0A0E"/>
    <w:rsid w:val="006B1097"/>
    <w:rsid w:val="006B4AEF"/>
    <w:rsid w:val="006B4C12"/>
    <w:rsid w:val="006B5707"/>
    <w:rsid w:val="006B5767"/>
    <w:rsid w:val="006C006E"/>
    <w:rsid w:val="006C03C1"/>
    <w:rsid w:val="006C24BC"/>
    <w:rsid w:val="006C647C"/>
    <w:rsid w:val="006C7103"/>
    <w:rsid w:val="006D2899"/>
    <w:rsid w:val="006D30AE"/>
    <w:rsid w:val="006D5866"/>
    <w:rsid w:val="006D5FE8"/>
    <w:rsid w:val="006D704A"/>
    <w:rsid w:val="006E013D"/>
    <w:rsid w:val="006E4755"/>
    <w:rsid w:val="006E5A3D"/>
    <w:rsid w:val="006E5AA5"/>
    <w:rsid w:val="006F529A"/>
    <w:rsid w:val="00702F7F"/>
    <w:rsid w:val="00703460"/>
    <w:rsid w:val="0070550B"/>
    <w:rsid w:val="00710D03"/>
    <w:rsid w:val="007110E7"/>
    <w:rsid w:val="0071233E"/>
    <w:rsid w:val="00713FB6"/>
    <w:rsid w:val="00716833"/>
    <w:rsid w:val="007168E7"/>
    <w:rsid w:val="00721F34"/>
    <w:rsid w:val="0072413E"/>
    <w:rsid w:val="00726E2A"/>
    <w:rsid w:val="00740783"/>
    <w:rsid w:val="00740D75"/>
    <w:rsid w:val="0074595E"/>
    <w:rsid w:val="00745DF1"/>
    <w:rsid w:val="0074679F"/>
    <w:rsid w:val="007469F7"/>
    <w:rsid w:val="0074770E"/>
    <w:rsid w:val="00747710"/>
    <w:rsid w:val="007573DD"/>
    <w:rsid w:val="007573E4"/>
    <w:rsid w:val="00761732"/>
    <w:rsid w:val="0076287A"/>
    <w:rsid w:val="00766144"/>
    <w:rsid w:val="007757D0"/>
    <w:rsid w:val="0077621F"/>
    <w:rsid w:val="00776B02"/>
    <w:rsid w:val="007820A9"/>
    <w:rsid w:val="00784E95"/>
    <w:rsid w:val="00785806"/>
    <w:rsid w:val="00786962"/>
    <w:rsid w:val="00790C9E"/>
    <w:rsid w:val="00790FAF"/>
    <w:rsid w:val="007945D7"/>
    <w:rsid w:val="00797365"/>
    <w:rsid w:val="00797D32"/>
    <w:rsid w:val="007A4D89"/>
    <w:rsid w:val="007A5D73"/>
    <w:rsid w:val="007B432F"/>
    <w:rsid w:val="007B6226"/>
    <w:rsid w:val="007B7971"/>
    <w:rsid w:val="007C199D"/>
    <w:rsid w:val="007C1DC1"/>
    <w:rsid w:val="007C21CB"/>
    <w:rsid w:val="007C68B6"/>
    <w:rsid w:val="007C7FBC"/>
    <w:rsid w:val="007D03AE"/>
    <w:rsid w:val="007D0493"/>
    <w:rsid w:val="007D3607"/>
    <w:rsid w:val="007D4D54"/>
    <w:rsid w:val="007D6BA6"/>
    <w:rsid w:val="007D6F9C"/>
    <w:rsid w:val="007E0101"/>
    <w:rsid w:val="007E2735"/>
    <w:rsid w:val="007E4A55"/>
    <w:rsid w:val="007F03A4"/>
    <w:rsid w:val="007F18E5"/>
    <w:rsid w:val="007F1A3B"/>
    <w:rsid w:val="007F1B22"/>
    <w:rsid w:val="007F1E2B"/>
    <w:rsid w:val="007F4772"/>
    <w:rsid w:val="007F4AED"/>
    <w:rsid w:val="007F6A6A"/>
    <w:rsid w:val="007F78DF"/>
    <w:rsid w:val="008024E0"/>
    <w:rsid w:val="008042B5"/>
    <w:rsid w:val="00806F3E"/>
    <w:rsid w:val="00812029"/>
    <w:rsid w:val="00813B98"/>
    <w:rsid w:val="008155A4"/>
    <w:rsid w:val="00816470"/>
    <w:rsid w:val="00821AD3"/>
    <w:rsid w:val="00822530"/>
    <w:rsid w:val="008319BA"/>
    <w:rsid w:val="008330C8"/>
    <w:rsid w:val="0083396E"/>
    <w:rsid w:val="008350E0"/>
    <w:rsid w:val="00836D6A"/>
    <w:rsid w:val="00837A28"/>
    <w:rsid w:val="00842410"/>
    <w:rsid w:val="00843C7B"/>
    <w:rsid w:val="008508F4"/>
    <w:rsid w:val="008523EC"/>
    <w:rsid w:val="00853974"/>
    <w:rsid w:val="00856753"/>
    <w:rsid w:val="00856854"/>
    <w:rsid w:val="00856E9E"/>
    <w:rsid w:val="008572F7"/>
    <w:rsid w:val="008600C3"/>
    <w:rsid w:val="00867C17"/>
    <w:rsid w:val="00871FFC"/>
    <w:rsid w:val="00881254"/>
    <w:rsid w:val="00881E8D"/>
    <w:rsid w:val="00882AFE"/>
    <w:rsid w:val="00884754"/>
    <w:rsid w:val="0088575A"/>
    <w:rsid w:val="00886AE0"/>
    <w:rsid w:val="0089019A"/>
    <w:rsid w:val="00891E56"/>
    <w:rsid w:val="0089315C"/>
    <w:rsid w:val="00893189"/>
    <w:rsid w:val="00896165"/>
    <w:rsid w:val="008A0E02"/>
    <w:rsid w:val="008A1944"/>
    <w:rsid w:val="008A42E4"/>
    <w:rsid w:val="008A7EDE"/>
    <w:rsid w:val="008B432A"/>
    <w:rsid w:val="008B454C"/>
    <w:rsid w:val="008B5D92"/>
    <w:rsid w:val="008B6778"/>
    <w:rsid w:val="008C048C"/>
    <w:rsid w:val="008C096E"/>
    <w:rsid w:val="008C0B1B"/>
    <w:rsid w:val="008C53E5"/>
    <w:rsid w:val="008D0166"/>
    <w:rsid w:val="008D1EB2"/>
    <w:rsid w:val="008D272A"/>
    <w:rsid w:val="008D3E00"/>
    <w:rsid w:val="008D4979"/>
    <w:rsid w:val="008E203A"/>
    <w:rsid w:val="008E2607"/>
    <w:rsid w:val="008E430A"/>
    <w:rsid w:val="008E4324"/>
    <w:rsid w:val="008E58C2"/>
    <w:rsid w:val="008E5909"/>
    <w:rsid w:val="008E5B96"/>
    <w:rsid w:val="008E6853"/>
    <w:rsid w:val="008E793F"/>
    <w:rsid w:val="008F2D6E"/>
    <w:rsid w:val="008F2D94"/>
    <w:rsid w:val="008F3551"/>
    <w:rsid w:val="008F3ED7"/>
    <w:rsid w:val="008F560D"/>
    <w:rsid w:val="008F7DD9"/>
    <w:rsid w:val="0090212C"/>
    <w:rsid w:val="00904FC0"/>
    <w:rsid w:val="009123DF"/>
    <w:rsid w:val="00912B30"/>
    <w:rsid w:val="0091386E"/>
    <w:rsid w:val="00914C68"/>
    <w:rsid w:val="00920F9B"/>
    <w:rsid w:val="00921BBA"/>
    <w:rsid w:val="00926B72"/>
    <w:rsid w:val="00933D25"/>
    <w:rsid w:val="00935B8F"/>
    <w:rsid w:val="00936F2F"/>
    <w:rsid w:val="00937A1F"/>
    <w:rsid w:val="00941467"/>
    <w:rsid w:val="00941B26"/>
    <w:rsid w:val="00941DF5"/>
    <w:rsid w:val="009441D1"/>
    <w:rsid w:val="00944BF6"/>
    <w:rsid w:val="00946C62"/>
    <w:rsid w:val="00946E43"/>
    <w:rsid w:val="00955133"/>
    <w:rsid w:val="009563B1"/>
    <w:rsid w:val="00963619"/>
    <w:rsid w:val="00965303"/>
    <w:rsid w:val="00966F42"/>
    <w:rsid w:val="00976065"/>
    <w:rsid w:val="0097647C"/>
    <w:rsid w:val="0097671B"/>
    <w:rsid w:val="0098011A"/>
    <w:rsid w:val="00982BBD"/>
    <w:rsid w:val="009835BF"/>
    <w:rsid w:val="00983A5A"/>
    <w:rsid w:val="0098736E"/>
    <w:rsid w:val="00990622"/>
    <w:rsid w:val="00991559"/>
    <w:rsid w:val="009923C1"/>
    <w:rsid w:val="00993A21"/>
    <w:rsid w:val="00995A9D"/>
    <w:rsid w:val="00997C66"/>
    <w:rsid w:val="009A009A"/>
    <w:rsid w:val="009A309A"/>
    <w:rsid w:val="009A3710"/>
    <w:rsid w:val="009A3D3D"/>
    <w:rsid w:val="009A3D3F"/>
    <w:rsid w:val="009B009A"/>
    <w:rsid w:val="009B18F8"/>
    <w:rsid w:val="009B4A48"/>
    <w:rsid w:val="009B5B33"/>
    <w:rsid w:val="009B6201"/>
    <w:rsid w:val="009C25DA"/>
    <w:rsid w:val="009C5540"/>
    <w:rsid w:val="009D26B2"/>
    <w:rsid w:val="009D2B59"/>
    <w:rsid w:val="009D3B3E"/>
    <w:rsid w:val="009D5A44"/>
    <w:rsid w:val="009D5AC4"/>
    <w:rsid w:val="009E0536"/>
    <w:rsid w:val="009E1C7E"/>
    <w:rsid w:val="009E66B8"/>
    <w:rsid w:val="009E79CC"/>
    <w:rsid w:val="009E7C23"/>
    <w:rsid w:val="009E7C6C"/>
    <w:rsid w:val="009F3F42"/>
    <w:rsid w:val="009F41D2"/>
    <w:rsid w:val="009F5C6E"/>
    <w:rsid w:val="009F684B"/>
    <w:rsid w:val="009F69ED"/>
    <w:rsid w:val="009F6AB6"/>
    <w:rsid w:val="00A00CF8"/>
    <w:rsid w:val="00A01692"/>
    <w:rsid w:val="00A04066"/>
    <w:rsid w:val="00A06B57"/>
    <w:rsid w:val="00A1025C"/>
    <w:rsid w:val="00A14907"/>
    <w:rsid w:val="00A14BEE"/>
    <w:rsid w:val="00A15480"/>
    <w:rsid w:val="00A1643F"/>
    <w:rsid w:val="00A16D6E"/>
    <w:rsid w:val="00A17A1E"/>
    <w:rsid w:val="00A20927"/>
    <w:rsid w:val="00A25580"/>
    <w:rsid w:val="00A33974"/>
    <w:rsid w:val="00A34D3D"/>
    <w:rsid w:val="00A35CCC"/>
    <w:rsid w:val="00A37DA3"/>
    <w:rsid w:val="00A52168"/>
    <w:rsid w:val="00A522F4"/>
    <w:rsid w:val="00A52ADC"/>
    <w:rsid w:val="00A52DAC"/>
    <w:rsid w:val="00A53044"/>
    <w:rsid w:val="00A539EC"/>
    <w:rsid w:val="00A564F4"/>
    <w:rsid w:val="00A572D3"/>
    <w:rsid w:val="00A60056"/>
    <w:rsid w:val="00A6491C"/>
    <w:rsid w:val="00A67622"/>
    <w:rsid w:val="00A740D3"/>
    <w:rsid w:val="00A74843"/>
    <w:rsid w:val="00A76484"/>
    <w:rsid w:val="00A77E2B"/>
    <w:rsid w:val="00A80103"/>
    <w:rsid w:val="00A80266"/>
    <w:rsid w:val="00A831B2"/>
    <w:rsid w:val="00A833FA"/>
    <w:rsid w:val="00A84D4D"/>
    <w:rsid w:val="00A85665"/>
    <w:rsid w:val="00A902C8"/>
    <w:rsid w:val="00A907D2"/>
    <w:rsid w:val="00A947B8"/>
    <w:rsid w:val="00A95AAA"/>
    <w:rsid w:val="00AA0513"/>
    <w:rsid w:val="00AA1C4F"/>
    <w:rsid w:val="00AA40CC"/>
    <w:rsid w:val="00AA6856"/>
    <w:rsid w:val="00AA69F8"/>
    <w:rsid w:val="00AA730F"/>
    <w:rsid w:val="00AA7492"/>
    <w:rsid w:val="00AB15F9"/>
    <w:rsid w:val="00AB4DCC"/>
    <w:rsid w:val="00AB732E"/>
    <w:rsid w:val="00AC2026"/>
    <w:rsid w:val="00AC4851"/>
    <w:rsid w:val="00AC6326"/>
    <w:rsid w:val="00AC6529"/>
    <w:rsid w:val="00AD3CC8"/>
    <w:rsid w:val="00AD4324"/>
    <w:rsid w:val="00AD581C"/>
    <w:rsid w:val="00AD792F"/>
    <w:rsid w:val="00AE17C6"/>
    <w:rsid w:val="00AE26D5"/>
    <w:rsid w:val="00AE48A9"/>
    <w:rsid w:val="00AE52FA"/>
    <w:rsid w:val="00AF079B"/>
    <w:rsid w:val="00AF41AC"/>
    <w:rsid w:val="00AF5A11"/>
    <w:rsid w:val="00AF611D"/>
    <w:rsid w:val="00AF6B1C"/>
    <w:rsid w:val="00AF793C"/>
    <w:rsid w:val="00B00315"/>
    <w:rsid w:val="00B00C56"/>
    <w:rsid w:val="00B014A6"/>
    <w:rsid w:val="00B01670"/>
    <w:rsid w:val="00B03AC3"/>
    <w:rsid w:val="00B03CBE"/>
    <w:rsid w:val="00B058A2"/>
    <w:rsid w:val="00B06BE5"/>
    <w:rsid w:val="00B073BD"/>
    <w:rsid w:val="00B123D2"/>
    <w:rsid w:val="00B17C67"/>
    <w:rsid w:val="00B202F4"/>
    <w:rsid w:val="00B21F61"/>
    <w:rsid w:val="00B25F9B"/>
    <w:rsid w:val="00B273CD"/>
    <w:rsid w:val="00B275C3"/>
    <w:rsid w:val="00B31E7A"/>
    <w:rsid w:val="00B34AE5"/>
    <w:rsid w:val="00B37C5B"/>
    <w:rsid w:val="00B43A9D"/>
    <w:rsid w:val="00B44AD7"/>
    <w:rsid w:val="00B45B10"/>
    <w:rsid w:val="00B460CD"/>
    <w:rsid w:val="00B468DA"/>
    <w:rsid w:val="00B473B6"/>
    <w:rsid w:val="00B526AD"/>
    <w:rsid w:val="00B52D7E"/>
    <w:rsid w:val="00B53AA6"/>
    <w:rsid w:val="00B5631E"/>
    <w:rsid w:val="00B60E0A"/>
    <w:rsid w:val="00B64D65"/>
    <w:rsid w:val="00B657D3"/>
    <w:rsid w:val="00B65FC0"/>
    <w:rsid w:val="00B71087"/>
    <w:rsid w:val="00B75F47"/>
    <w:rsid w:val="00B8532E"/>
    <w:rsid w:val="00B8796F"/>
    <w:rsid w:val="00B87B89"/>
    <w:rsid w:val="00B90E1D"/>
    <w:rsid w:val="00B91335"/>
    <w:rsid w:val="00B93A17"/>
    <w:rsid w:val="00B94802"/>
    <w:rsid w:val="00B95AD8"/>
    <w:rsid w:val="00BA32F3"/>
    <w:rsid w:val="00BA45C1"/>
    <w:rsid w:val="00BA4EBF"/>
    <w:rsid w:val="00BA6855"/>
    <w:rsid w:val="00BB02CE"/>
    <w:rsid w:val="00BB0415"/>
    <w:rsid w:val="00BB0C03"/>
    <w:rsid w:val="00BB1EDB"/>
    <w:rsid w:val="00BB2D8C"/>
    <w:rsid w:val="00BB345C"/>
    <w:rsid w:val="00BB6380"/>
    <w:rsid w:val="00BC0429"/>
    <w:rsid w:val="00BC0553"/>
    <w:rsid w:val="00BC0E70"/>
    <w:rsid w:val="00BC1E0C"/>
    <w:rsid w:val="00BC20DF"/>
    <w:rsid w:val="00BC2718"/>
    <w:rsid w:val="00BC3895"/>
    <w:rsid w:val="00BC4DE3"/>
    <w:rsid w:val="00BC5E23"/>
    <w:rsid w:val="00BC6445"/>
    <w:rsid w:val="00BC6449"/>
    <w:rsid w:val="00BC7A48"/>
    <w:rsid w:val="00BD1BCC"/>
    <w:rsid w:val="00BD2176"/>
    <w:rsid w:val="00BD4BE2"/>
    <w:rsid w:val="00BD4C9A"/>
    <w:rsid w:val="00BE0257"/>
    <w:rsid w:val="00BE22D2"/>
    <w:rsid w:val="00BE601F"/>
    <w:rsid w:val="00BE7BB4"/>
    <w:rsid w:val="00BF28E4"/>
    <w:rsid w:val="00BF6EE7"/>
    <w:rsid w:val="00BF78AE"/>
    <w:rsid w:val="00C05C85"/>
    <w:rsid w:val="00C07E6D"/>
    <w:rsid w:val="00C11DB4"/>
    <w:rsid w:val="00C121B3"/>
    <w:rsid w:val="00C12D8B"/>
    <w:rsid w:val="00C1419F"/>
    <w:rsid w:val="00C1469A"/>
    <w:rsid w:val="00C17D7D"/>
    <w:rsid w:val="00C21FE6"/>
    <w:rsid w:val="00C22714"/>
    <w:rsid w:val="00C243CB"/>
    <w:rsid w:val="00C35E5F"/>
    <w:rsid w:val="00C3605E"/>
    <w:rsid w:val="00C373AF"/>
    <w:rsid w:val="00C3772F"/>
    <w:rsid w:val="00C43604"/>
    <w:rsid w:val="00C45D41"/>
    <w:rsid w:val="00C46005"/>
    <w:rsid w:val="00C545CB"/>
    <w:rsid w:val="00C570F2"/>
    <w:rsid w:val="00C62B04"/>
    <w:rsid w:val="00C63F2C"/>
    <w:rsid w:val="00C65796"/>
    <w:rsid w:val="00C662C8"/>
    <w:rsid w:val="00C663D9"/>
    <w:rsid w:val="00C66F4B"/>
    <w:rsid w:val="00C80EE2"/>
    <w:rsid w:val="00C90255"/>
    <w:rsid w:val="00C92F14"/>
    <w:rsid w:val="00C978EF"/>
    <w:rsid w:val="00CA045B"/>
    <w:rsid w:val="00CA1053"/>
    <w:rsid w:val="00CA1B2B"/>
    <w:rsid w:val="00CA2760"/>
    <w:rsid w:val="00CA2A8E"/>
    <w:rsid w:val="00CA3145"/>
    <w:rsid w:val="00CA5199"/>
    <w:rsid w:val="00CB0320"/>
    <w:rsid w:val="00CB2945"/>
    <w:rsid w:val="00CB4E0D"/>
    <w:rsid w:val="00CB53A1"/>
    <w:rsid w:val="00CB7D30"/>
    <w:rsid w:val="00CB7DEF"/>
    <w:rsid w:val="00CC0A45"/>
    <w:rsid w:val="00CC16B5"/>
    <w:rsid w:val="00CC43E9"/>
    <w:rsid w:val="00CD1184"/>
    <w:rsid w:val="00CD158A"/>
    <w:rsid w:val="00CD1AE8"/>
    <w:rsid w:val="00CD2432"/>
    <w:rsid w:val="00CD2539"/>
    <w:rsid w:val="00CD7761"/>
    <w:rsid w:val="00CE7763"/>
    <w:rsid w:val="00CE7C92"/>
    <w:rsid w:val="00CF24E4"/>
    <w:rsid w:val="00CF3B23"/>
    <w:rsid w:val="00CF414E"/>
    <w:rsid w:val="00CF5411"/>
    <w:rsid w:val="00CF6C11"/>
    <w:rsid w:val="00CF7D82"/>
    <w:rsid w:val="00D016BC"/>
    <w:rsid w:val="00D019FD"/>
    <w:rsid w:val="00D03FEE"/>
    <w:rsid w:val="00D051AF"/>
    <w:rsid w:val="00D05B8D"/>
    <w:rsid w:val="00D070C2"/>
    <w:rsid w:val="00D106D1"/>
    <w:rsid w:val="00D10752"/>
    <w:rsid w:val="00D15471"/>
    <w:rsid w:val="00D17606"/>
    <w:rsid w:val="00D179A3"/>
    <w:rsid w:val="00D21EFF"/>
    <w:rsid w:val="00D24856"/>
    <w:rsid w:val="00D2743F"/>
    <w:rsid w:val="00D30149"/>
    <w:rsid w:val="00D30D5D"/>
    <w:rsid w:val="00D33A3B"/>
    <w:rsid w:val="00D33F4D"/>
    <w:rsid w:val="00D34B11"/>
    <w:rsid w:val="00D35919"/>
    <w:rsid w:val="00D433BF"/>
    <w:rsid w:val="00D4720B"/>
    <w:rsid w:val="00D507B2"/>
    <w:rsid w:val="00D510C3"/>
    <w:rsid w:val="00D52FF7"/>
    <w:rsid w:val="00D5544D"/>
    <w:rsid w:val="00D5643E"/>
    <w:rsid w:val="00D57FCA"/>
    <w:rsid w:val="00D60D48"/>
    <w:rsid w:val="00D61AD8"/>
    <w:rsid w:val="00D63D70"/>
    <w:rsid w:val="00D64848"/>
    <w:rsid w:val="00D64AA8"/>
    <w:rsid w:val="00D653BF"/>
    <w:rsid w:val="00D65A5F"/>
    <w:rsid w:val="00D737E2"/>
    <w:rsid w:val="00D743DF"/>
    <w:rsid w:val="00D752A2"/>
    <w:rsid w:val="00D80D75"/>
    <w:rsid w:val="00D81CF9"/>
    <w:rsid w:val="00D835F0"/>
    <w:rsid w:val="00D837D0"/>
    <w:rsid w:val="00D842B2"/>
    <w:rsid w:val="00D8445A"/>
    <w:rsid w:val="00D8758A"/>
    <w:rsid w:val="00D907A7"/>
    <w:rsid w:val="00D90CA5"/>
    <w:rsid w:val="00D91EBA"/>
    <w:rsid w:val="00D94CBC"/>
    <w:rsid w:val="00D94FB0"/>
    <w:rsid w:val="00DA2035"/>
    <w:rsid w:val="00DA2A69"/>
    <w:rsid w:val="00DA5B6A"/>
    <w:rsid w:val="00DA7888"/>
    <w:rsid w:val="00DB2F72"/>
    <w:rsid w:val="00DB6F91"/>
    <w:rsid w:val="00DC2ED4"/>
    <w:rsid w:val="00DC540D"/>
    <w:rsid w:val="00DC715D"/>
    <w:rsid w:val="00DD0DF5"/>
    <w:rsid w:val="00DD3A07"/>
    <w:rsid w:val="00DD4EE8"/>
    <w:rsid w:val="00DE5FCE"/>
    <w:rsid w:val="00DE61FB"/>
    <w:rsid w:val="00DF04B8"/>
    <w:rsid w:val="00DF1B1A"/>
    <w:rsid w:val="00DF26C7"/>
    <w:rsid w:val="00DF35BC"/>
    <w:rsid w:val="00DF50D7"/>
    <w:rsid w:val="00E0346A"/>
    <w:rsid w:val="00E04D0D"/>
    <w:rsid w:val="00E05335"/>
    <w:rsid w:val="00E05708"/>
    <w:rsid w:val="00E0608A"/>
    <w:rsid w:val="00E06313"/>
    <w:rsid w:val="00E070B7"/>
    <w:rsid w:val="00E07BFF"/>
    <w:rsid w:val="00E10387"/>
    <w:rsid w:val="00E10BB7"/>
    <w:rsid w:val="00E15185"/>
    <w:rsid w:val="00E172BE"/>
    <w:rsid w:val="00E20C09"/>
    <w:rsid w:val="00E21BE6"/>
    <w:rsid w:val="00E24C84"/>
    <w:rsid w:val="00E253EB"/>
    <w:rsid w:val="00E32120"/>
    <w:rsid w:val="00E332F7"/>
    <w:rsid w:val="00E3618B"/>
    <w:rsid w:val="00E37024"/>
    <w:rsid w:val="00E40EF4"/>
    <w:rsid w:val="00E4690E"/>
    <w:rsid w:val="00E5670D"/>
    <w:rsid w:val="00E629F7"/>
    <w:rsid w:val="00E63094"/>
    <w:rsid w:val="00E64D91"/>
    <w:rsid w:val="00E65CB6"/>
    <w:rsid w:val="00E711D9"/>
    <w:rsid w:val="00E748C0"/>
    <w:rsid w:val="00E76827"/>
    <w:rsid w:val="00E81D1C"/>
    <w:rsid w:val="00E83BDD"/>
    <w:rsid w:val="00E9164D"/>
    <w:rsid w:val="00E92280"/>
    <w:rsid w:val="00E9300B"/>
    <w:rsid w:val="00E9389D"/>
    <w:rsid w:val="00E96AFA"/>
    <w:rsid w:val="00E96B89"/>
    <w:rsid w:val="00EA2E86"/>
    <w:rsid w:val="00EA36AE"/>
    <w:rsid w:val="00EA6963"/>
    <w:rsid w:val="00EB0AA0"/>
    <w:rsid w:val="00EB3769"/>
    <w:rsid w:val="00EC1354"/>
    <w:rsid w:val="00EC1AC9"/>
    <w:rsid w:val="00EC5294"/>
    <w:rsid w:val="00EC561B"/>
    <w:rsid w:val="00EC6AF9"/>
    <w:rsid w:val="00EC7DB0"/>
    <w:rsid w:val="00ED14DB"/>
    <w:rsid w:val="00ED73BF"/>
    <w:rsid w:val="00EE1945"/>
    <w:rsid w:val="00EE686D"/>
    <w:rsid w:val="00EE7A1C"/>
    <w:rsid w:val="00EE7EDA"/>
    <w:rsid w:val="00EF23E6"/>
    <w:rsid w:val="00EF2DDE"/>
    <w:rsid w:val="00EF310E"/>
    <w:rsid w:val="00EF3590"/>
    <w:rsid w:val="00EF5485"/>
    <w:rsid w:val="00EF672E"/>
    <w:rsid w:val="00EF68DE"/>
    <w:rsid w:val="00F02A77"/>
    <w:rsid w:val="00F03698"/>
    <w:rsid w:val="00F03869"/>
    <w:rsid w:val="00F04406"/>
    <w:rsid w:val="00F04C21"/>
    <w:rsid w:val="00F050B6"/>
    <w:rsid w:val="00F118F9"/>
    <w:rsid w:val="00F119EE"/>
    <w:rsid w:val="00F123CD"/>
    <w:rsid w:val="00F147D6"/>
    <w:rsid w:val="00F16AA0"/>
    <w:rsid w:val="00F21009"/>
    <w:rsid w:val="00F21B2F"/>
    <w:rsid w:val="00F25660"/>
    <w:rsid w:val="00F2604C"/>
    <w:rsid w:val="00F27E28"/>
    <w:rsid w:val="00F30A3C"/>
    <w:rsid w:val="00F313A6"/>
    <w:rsid w:val="00F318FD"/>
    <w:rsid w:val="00F31FF2"/>
    <w:rsid w:val="00F3365F"/>
    <w:rsid w:val="00F37B81"/>
    <w:rsid w:val="00F403FD"/>
    <w:rsid w:val="00F4367B"/>
    <w:rsid w:val="00F4612C"/>
    <w:rsid w:val="00F47962"/>
    <w:rsid w:val="00F47AFA"/>
    <w:rsid w:val="00F5355B"/>
    <w:rsid w:val="00F53AF5"/>
    <w:rsid w:val="00F5493A"/>
    <w:rsid w:val="00F605AE"/>
    <w:rsid w:val="00F60D80"/>
    <w:rsid w:val="00F63F51"/>
    <w:rsid w:val="00F64F88"/>
    <w:rsid w:val="00F72004"/>
    <w:rsid w:val="00F754D8"/>
    <w:rsid w:val="00F759FD"/>
    <w:rsid w:val="00F75AC8"/>
    <w:rsid w:val="00F75C77"/>
    <w:rsid w:val="00F805DD"/>
    <w:rsid w:val="00F8166C"/>
    <w:rsid w:val="00F82876"/>
    <w:rsid w:val="00F83EDA"/>
    <w:rsid w:val="00F85375"/>
    <w:rsid w:val="00F91E48"/>
    <w:rsid w:val="00F928B6"/>
    <w:rsid w:val="00F97A11"/>
    <w:rsid w:val="00FA3788"/>
    <w:rsid w:val="00FA4E38"/>
    <w:rsid w:val="00FA67C8"/>
    <w:rsid w:val="00FA70FB"/>
    <w:rsid w:val="00FB246C"/>
    <w:rsid w:val="00FB547B"/>
    <w:rsid w:val="00FB6818"/>
    <w:rsid w:val="00FB78B7"/>
    <w:rsid w:val="00FC1966"/>
    <w:rsid w:val="00FC28BE"/>
    <w:rsid w:val="00FC5A4A"/>
    <w:rsid w:val="00FD3D81"/>
    <w:rsid w:val="00FD59E3"/>
    <w:rsid w:val="00FD6074"/>
    <w:rsid w:val="00FD7AD9"/>
    <w:rsid w:val="00FE1323"/>
    <w:rsid w:val="00FE27A9"/>
    <w:rsid w:val="00FE3BC6"/>
    <w:rsid w:val="00FF01DC"/>
    <w:rsid w:val="00FF38F0"/>
    <w:rsid w:val="00FF4F67"/>
    <w:rsid w:val="00FF77D2"/>
    <w:rsid w:val="00FF7B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B8E1C"/>
  <w15:chartTrackingRefBased/>
  <w15:docId w15:val="{C86C43DE-1609-4F5F-A8DC-021E98DBD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53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1241C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241CF"/>
    <w:rPr>
      <w:sz w:val="20"/>
      <w:szCs w:val="20"/>
    </w:rPr>
  </w:style>
  <w:style w:type="character" w:styleId="EndnoteReference">
    <w:name w:val="endnote reference"/>
    <w:basedOn w:val="DefaultParagraphFont"/>
    <w:uiPriority w:val="99"/>
    <w:semiHidden/>
    <w:unhideWhenUsed/>
    <w:rsid w:val="001241CF"/>
    <w:rPr>
      <w:vertAlign w:val="superscript"/>
    </w:rPr>
  </w:style>
  <w:style w:type="paragraph" w:styleId="ListParagraph">
    <w:name w:val="List Paragraph"/>
    <w:basedOn w:val="Normal"/>
    <w:uiPriority w:val="34"/>
    <w:qFormat/>
    <w:rsid w:val="0009262B"/>
    <w:pPr>
      <w:ind w:left="720"/>
      <w:contextualSpacing/>
    </w:pPr>
  </w:style>
  <w:style w:type="character" w:styleId="Hyperlink">
    <w:name w:val="Hyperlink"/>
    <w:basedOn w:val="DefaultParagraphFont"/>
    <w:uiPriority w:val="99"/>
    <w:unhideWhenUsed/>
    <w:rsid w:val="00ED73BF"/>
    <w:rPr>
      <w:color w:val="0563C1" w:themeColor="hyperlink"/>
      <w:u w:val="single"/>
    </w:rPr>
  </w:style>
  <w:style w:type="character" w:styleId="UnresolvedMention">
    <w:name w:val="Unresolved Mention"/>
    <w:basedOn w:val="DefaultParagraphFont"/>
    <w:uiPriority w:val="99"/>
    <w:semiHidden/>
    <w:unhideWhenUsed/>
    <w:rsid w:val="00ED73BF"/>
    <w:rPr>
      <w:color w:val="605E5C"/>
      <w:shd w:val="clear" w:color="auto" w:fill="E1DFDD"/>
    </w:rPr>
  </w:style>
  <w:style w:type="character" w:styleId="FollowedHyperlink">
    <w:name w:val="FollowedHyperlink"/>
    <w:basedOn w:val="DefaultParagraphFont"/>
    <w:uiPriority w:val="99"/>
    <w:semiHidden/>
    <w:unhideWhenUsed/>
    <w:rsid w:val="00B01670"/>
    <w:rPr>
      <w:color w:val="954F72" w:themeColor="followedHyperlink"/>
      <w:u w:val="single"/>
    </w:rPr>
  </w:style>
  <w:style w:type="table" w:styleId="GridTable5Dark-Accent2">
    <w:name w:val="Grid Table 5 Dark Accent 2"/>
    <w:basedOn w:val="TableNormal"/>
    <w:uiPriority w:val="50"/>
    <w:rsid w:val="0097647C"/>
    <w:pPr>
      <w:spacing w:after="0" w:line="240" w:lineRule="auto"/>
    </w:pPr>
    <w:rPr>
      <w:kern w:val="2"/>
      <w14:ligatures w14:val="standardContextual"/>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9570117">
      <w:bodyDiv w:val="1"/>
      <w:marLeft w:val="0"/>
      <w:marRight w:val="0"/>
      <w:marTop w:val="0"/>
      <w:marBottom w:val="0"/>
      <w:divBdr>
        <w:top w:val="none" w:sz="0" w:space="0" w:color="auto"/>
        <w:left w:val="none" w:sz="0" w:space="0" w:color="auto"/>
        <w:bottom w:val="none" w:sz="0" w:space="0" w:color="auto"/>
        <w:right w:val="none" w:sz="0" w:space="0" w:color="auto"/>
      </w:divBdr>
    </w:div>
    <w:div w:id="1552302751">
      <w:bodyDiv w:val="1"/>
      <w:marLeft w:val="0"/>
      <w:marRight w:val="0"/>
      <w:marTop w:val="0"/>
      <w:marBottom w:val="0"/>
      <w:divBdr>
        <w:top w:val="none" w:sz="0" w:space="0" w:color="auto"/>
        <w:left w:val="none" w:sz="0" w:space="0" w:color="auto"/>
        <w:bottom w:val="none" w:sz="0" w:space="0" w:color="auto"/>
        <w:right w:val="none" w:sz="0" w:space="0" w:color="auto"/>
      </w:divBdr>
    </w:div>
    <w:div w:id="1671324446">
      <w:bodyDiv w:val="1"/>
      <w:marLeft w:val="0"/>
      <w:marRight w:val="0"/>
      <w:marTop w:val="0"/>
      <w:marBottom w:val="0"/>
      <w:divBdr>
        <w:top w:val="none" w:sz="0" w:space="0" w:color="auto"/>
        <w:left w:val="none" w:sz="0" w:space="0" w:color="auto"/>
        <w:bottom w:val="none" w:sz="0" w:space="0" w:color="auto"/>
        <w:right w:val="none" w:sz="0" w:space="0" w:color="auto"/>
      </w:divBdr>
    </w:div>
    <w:div w:id="1883714190">
      <w:bodyDiv w:val="1"/>
      <w:marLeft w:val="0"/>
      <w:marRight w:val="0"/>
      <w:marTop w:val="0"/>
      <w:marBottom w:val="0"/>
      <w:divBdr>
        <w:top w:val="none" w:sz="0" w:space="0" w:color="auto"/>
        <w:left w:val="none" w:sz="0" w:space="0" w:color="auto"/>
        <w:bottom w:val="none" w:sz="0" w:space="0" w:color="auto"/>
        <w:right w:val="none" w:sz="0" w:space="0" w:color="auto"/>
      </w:divBdr>
    </w:div>
    <w:div w:id="2052336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F99A8-7A8F-481C-8A86-4A107A5BB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8</TotalTime>
  <Pages>11</Pages>
  <Words>1654</Words>
  <Characters>943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ton murray</dc:creator>
  <cp:keywords/>
  <dc:description/>
  <cp:lastModifiedBy>dalton murray</cp:lastModifiedBy>
  <cp:revision>1198</cp:revision>
  <dcterms:created xsi:type="dcterms:W3CDTF">2022-08-27T21:27:00Z</dcterms:created>
  <dcterms:modified xsi:type="dcterms:W3CDTF">2023-12-08T22:11:00Z</dcterms:modified>
</cp:coreProperties>
</file>